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D90C8CA" w14:textId="33942381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b/>
          <w:color w:val="000000"/>
        </w:rPr>
        <w:t>Name</w:t>
      </w:r>
      <w:r w:rsidR="00911B12" w:rsidRPr="00A8409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color w:val="000000"/>
        </w:rPr>
        <w:t>Journal:</w:t>
      </w:r>
      <w:r w:rsidR="00911B12" w:rsidRPr="00A8409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color w:val="000000"/>
        </w:rPr>
        <w:t>Artificial</w:t>
      </w:r>
      <w:r w:rsidR="00911B12" w:rsidRPr="00A8409F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color w:val="000000"/>
        </w:rPr>
        <w:t>Intelligence</w:t>
      </w:r>
      <w:r w:rsidR="00911B12" w:rsidRPr="00A8409F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color w:val="000000"/>
        </w:rPr>
        <w:t>Imaging</w:t>
      </w:r>
    </w:p>
    <w:p w14:paraId="2673C221" w14:textId="2C343A2A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b/>
          <w:color w:val="000000"/>
        </w:rPr>
        <w:t>Manuscript</w:t>
      </w:r>
      <w:r w:rsidR="00911B12" w:rsidRPr="00A8409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color w:val="000000"/>
        </w:rPr>
        <w:t>NO:</w:t>
      </w:r>
      <w:r w:rsidR="00911B12" w:rsidRPr="00A8409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66167</w:t>
      </w:r>
    </w:p>
    <w:p w14:paraId="41EB302C" w14:textId="6122AF53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b/>
          <w:color w:val="000000"/>
        </w:rPr>
        <w:t>Manuscript</w:t>
      </w:r>
      <w:r w:rsidR="00911B12" w:rsidRPr="00A8409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color w:val="000000"/>
        </w:rPr>
        <w:t>Type:</w:t>
      </w:r>
      <w:r w:rsidR="00911B12" w:rsidRPr="00A8409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INIREVIEWS</w:t>
      </w:r>
    </w:p>
    <w:p w14:paraId="76A3ED0F" w14:textId="77777777" w:rsidR="00A77B3E" w:rsidRPr="00A8409F" w:rsidRDefault="00A77B3E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  <w:lang w:eastAsia="zh-CN"/>
        </w:rPr>
      </w:pPr>
    </w:p>
    <w:p w14:paraId="09CA59EE" w14:textId="34CD7D68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b/>
          <w:bCs/>
          <w:color w:val="000000"/>
        </w:rPr>
        <w:t>Current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landscape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potential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future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applications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artificial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intelligence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physics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radiotherapy</w:t>
      </w:r>
    </w:p>
    <w:p w14:paraId="32E8AE24" w14:textId="77777777" w:rsidR="00A77B3E" w:rsidRPr="00A8409F" w:rsidRDefault="00A77B3E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236D7B23" w14:textId="17D5ECD6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spellStart"/>
      <w:r w:rsidRPr="00A8409F">
        <w:rPr>
          <w:rFonts w:ascii="Book Antiqua" w:eastAsia="Book Antiqua" w:hAnsi="Book Antiqua" w:cs="Book Antiqua"/>
          <w:color w:val="000000"/>
        </w:rPr>
        <w:t>Ip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hysic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otherapy</w:t>
      </w:r>
    </w:p>
    <w:p w14:paraId="3A19C24F" w14:textId="77777777" w:rsidR="00A77B3E" w:rsidRPr="00A8409F" w:rsidRDefault="00A77B3E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9402D50" w14:textId="37AB23F8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Wing-Y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Ip</w:t>
      </w:r>
      <w:proofErr w:type="spellEnd"/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u-K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eung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hang-Pe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elix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ung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ong-Cheu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effre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u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Tsz</w:t>
      </w:r>
      <w:proofErr w:type="spellEnd"/>
      <w:r w:rsidRPr="00A8409F">
        <w:rPr>
          <w:rFonts w:ascii="Book Antiqua" w:eastAsia="Book Antiqua" w:hAnsi="Book Antiqua" w:cs="Book Antiqua"/>
          <w:color w:val="000000"/>
        </w:rPr>
        <w:t>-Hi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Varut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Vardhanabhuti</w:t>
      </w:r>
      <w:proofErr w:type="spellEnd"/>
    </w:p>
    <w:p w14:paraId="7E171D04" w14:textId="77777777" w:rsidR="00A77B3E" w:rsidRPr="00A8409F" w:rsidRDefault="00A77B3E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57C1232E" w14:textId="4EE6118B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b/>
          <w:bCs/>
          <w:color w:val="000000"/>
        </w:rPr>
        <w:t>Wing-Yan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b/>
          <w:bCs/>
          <w:color w:val="000000"/>
        </w:rPr>
        <w:t>Ip</w:t>
      </w:r>
      <w:proofErr w:type="spellEnd"/>
      <w:r w:rsidRPr="00A8409F">
        <w:rPr>
          <w:rFonts w:ascii="Book Antiqua" w:eastAsia="Book Antiqua" w:hAnsi="Book Antiqua" w:cs="Book Antiqua"/>
          <w:b/>
          <w:bCs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Shang-Peng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Felix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Yung,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b/>
          <w:bCs/>
          <w:color w:val="000000"/>
        </w:rPr>
        <w:t>Varut</w:t>
      </w:r>
      <w:proofErr w:type="spellEnd"/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b/>
          <w:bCs/>
          <w:color w:val="000000"/>
        </w:rPr>
        <w:t>Vardhanabhuti</w:t>
      </w:r>
      <w:proofErr w:type="spellEnd"/>
      <w:r w:rsidRPr="00A8409F">
        <w:rPr>
          <w:rFonts w:ascii="Book Antiqua" w:eastAsia="Book Antiqua" w:hAnsi="Book Antiqua" w:cs="Book Antiqua"/>
          <w:b/>
          <w:bCs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par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agnost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72CD7" w:rsidRPr="00A8409F">
        <w:rPr>
          <w:rFonts w:ascii="Book Antiqua" w:eastAsia="Book Antiqua" w:hAnsi="Book Antiqua" w:cs="Book Antiqua"/>
          <w:color w:val="000000"/>
        </w:rPr>
        <w:t>Radiology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Ka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Shing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acul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in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nivers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o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ong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o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ong</w:t>
      </w:r>
      <w:r w:rsidR="00481989" w:rsidRPr="00A8409F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D72CD7" w:rsidRPr="00A8409F">
        <w:rPr>
          <w:rFonts w:ascii="Book Antiqua" w:eastAsia="Book Antiqua" w:hAnsi="Book Antiqua" w:cs="Book Antiqua"/>
          <w:color w:val="000000"/>
        </w:rPr>
        <w:t>SAR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ina</w:t>
      </w:r>
    </w:p>
    <w:p w14:paraId="276F77F3" w14:textId="77777777" w:rsidR="00A77B3E" w:rsidRPr="00A8409F" w:rsidRDefault="00A77B3E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A596FC1" w14:textId="1BDDA10D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b/>
          <w:bCs/>
          <w:color w:val="000000"/>
        </w:rPr>
        <w:t>Fu-Ki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Yeung,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hysics</w:t>
      </w:r>
      <w:r w:rsidR="00D72CD7" w:rsidRPr="00A8409F">
        <w:rPr>
          <w:rFonts w:ascii="Book Antiqua" w:eastAsia="Book Antiqua" w:hAnsi="Book Antiqua" w:cs="Book Antiqua"/>
          <w:color w:val="000000"/>
        </w:rPr>
        <w:t xml:space="preserve"> and Research Department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o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o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Sanitorium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72CD7" w:rsidRPr="00A8409F">
        <w:rPr>
          <w:rFonts w:ascii="Book Antiqua" w:eastAsia="Book Antiqua" w:hAnsi="Book Antiqua" w:cs="Book Antiqua"/>
          <w:color w:val="000000"/>
        </w:rPr>
        <w:t xml:space="preserve">&amp; </w:t>
      </w:r>
      <w:r w:rsidRPr="00A8409F">
        <w:rPr>
          <w:rFonts w:ascii="Book Antiqua" w:eastAsia="Book Antiqua" w:hAnsi="Book Antiqua" w:cs="Book Antiqua"/>
          <w:color w:val="000000"/>
        </w:rPr>
        <w:t>Hospital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o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ong</w:t>
      </w:r>
      <w:r w:rsidR="00D72CD7" w:rsidRPr="00A8409F">
        <w:rPr>
          <w:rFonts w:ascii="Book Antiqua" w:eastAsia="Book Antiqua" w:hAnsi="Book Antiqua" w:cs="Book Antiqua"/>
          <w:color w:val="000000"/>
        </w:rPr>
        <w:t xml:space="preserve"> SAR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ina</w:t>
      </w:r>
      <w:r w:rsidR="00D72CD7" w:rsidRPr="00A8409F">
        <w:rPr>
          <w:rFonts w:ascii="Book Antiqua" w:eastAsia="Book Antiqua" w:hAnsi="Book Antiqua" w:cs="Book Antiqua"/>
          <w:color w:val="000000"/>
        </w:rPr>
        <w:t xml:space="preserve"> and Department of Diagnostic Radiology, Li </w:t>
      </w:r>
      <w:proofErr w:type="spellStart"/>
      <w:r w:rsidR="00D72CD7" w:rsidRPr="00A8409F">
        <w:rPr>
          <w:rFonts w:ascii="Book Antiqua" w:eastAsia="Book Antiqua" w:hAnsi="Book Antiqua" w:cs="Book Antiqua"/>
          <w:color w:val="000000"/>
        </w:rPr>
        <w:t>Ka</w:t>
      </w:r>
      <w:proofErr w:type="spellEnd"/>
      <w:r w:rsidR="00D72CD7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72CD7" w:rsidRPr="00A8409F">
        <w:rPr>
          <w:rFonts w:ascii="Book Antiqua" w:eastAsia="Book Antiqua" w:hAnsi="Book Antiqua" w:cs="Book Antiqua"/>
          <w:color w:val="000000"/>
        </w:rPr>
        <w:t>Shing</w:t>
      </w:r>
      <w:proofErr w:type="spellEnd"/>
      <w:r w:rsidR="00D72CD7" w:rsidRPr="00A8409F">
        <w:rPr>
          <w:rFonts w:ascii="Book Antiqua" w:eastAsia="Book Antiqua" w:hAnsi="Book Antiqua" w:cs="Book Antiqua"/>
          <w:color w:val="000000"/>
        </w:rPr>
        <w:t xml:space="preserve"> Faculty of Medicine, The University of Hong Kong, Hong Kong SAR, China</w:t>
      </w:r>
    </w:p>
    <w:p w14:paraId="54212E15" w14:textId="77777777" w:rsidR="00A77B3E" w:rsidRPr="00A8409F" w:rsidRDefault="00A77B3E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7F1B5EC" w14:textId="20782CF1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b/>
          <w:bCs/>
          <w:color w:val="000000"/>
        </w:rPr>
        <w:t>Hong-Cheung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Jeffrey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Yu,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Ka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Shing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acul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in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nivers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o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ong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o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ong</w:t>
      </w:r>
      <w:r w:rsidR="00D72CD7" w:rsidRPr="00A8409F">
        <w:rPr>
          <w:rFonts w:ascii="Book Antiqua" w:eastAsia="Book Antiqua" w:hAnsi="Book Antiqua" w:cs="Book Antiqua"/>
          <w:color w:val="000000"/>
        </w:rPr>
        <w:t xml:space="preserve"> SAR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ina</w:t>
      </w:r>
    </w:p>
    <w:p w14:paraId="2EDCCD7E" w14:textId="77777777" w:rsidR="00A77B3E" w:rsidRPr="00A8409F" w:rsidRDefault="00A77B3E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67C41B6F" w14:textId="3D60DC63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spellStart"/>
      <w:r w:rsidRPr="00A8409F">
        <w:rPr>
          <w:rFonts w:ascii="Book Antiqua" w:eastAsia="Book Antiqua" w:hAnsi="Book Antiqua" w:cs="Book Antiqua"/>
          <w:b/>
          <w:bCs/>
          <w:color w:val="000000"/>
        </w:rPr>
        <w:t>Tsz</w:t>
      </w:r>
      <w:proofErr w:type="spellEnd"/>
      <w:r w:rsidRPr="00A8409F">
        <w:rPr>
          <w:rFonts w:ascii="Book Antiqua" w:eastAsia="Book Antiqua" w:hAnsi="Book Antiqua" w:cs="Book Antiqua"/>
          <w:b/>
          <w:bCs/>
          <w:color w:val="000000"/>
        </w:rPr>
        <w:t>-Him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So,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par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lin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colog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Ka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Shing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acul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in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nivers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o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ong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o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ong</w:t>
      </w:r>
      <w:r w:rsidR="00D72CD7" w:rsidRPr="00A8409F">
        <w:rPr>
          <w:rFonts w:ascii="Book Antiqua" w:eastAsia="Book Antiqua" w:hAnsi="Book Antiqua" w:cs="Book Antiqua"/>
          <w:color w:val="000000"/>
        </w:rPr>
        <w:t xml:space="preserve"> SAR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ina</w:t>
      </w:r>
    </w:p>
    <w:p w14:paraId="695D6829" w14:textId="77777777" w:rsidR="00A77B3E" w:rsidRPr="00A8409F" w:rsidRDefault="00A77B3E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F71C9E2" w14:textId="6D61F843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Ip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eu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K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u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PF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u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CJ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Vardhanabhuti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tribu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ud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sig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vie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terature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pret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ata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raft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vis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nuscript.</w:t>
      </w:r>
    </w:p>
    <w:p w14:paraId="0B5AA68A" w14:textId="77777777" w:rsidR="00A77B3E" w:rsidRPr="00A8409F" w:rsidRDefault="00A77B3E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2FB3C1E4" w14:textId="67CF7DF4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b/>
          <w:bCs/>
          <w:color w:val="000000"/>
        </w:rPr>
        <w:t>Varut</w:t>
      </w:r>
      <w:proofErr w:type="spellEnd"/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b/>
          <w:bCs/>
          <w:color w:val="000000"/>
        </w:rPr>
        <w:t>Vardhanabhuti</w:t>
      </w:r>
      <w:proofErr w:type="spellEnd"/>
      <w:r w:rsidRPr="00A8409F">
        <w:rPr>
          <w:rFonts w:ascii="Book Antiqua" w:eastAsia="Book Antiqua" w:hAnsi="Book Antiqua" w:cs="Book Antiqua"/>
          <w:b/>
          <w:bCs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BSc,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MBBS,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PhD,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Assistant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Professor,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par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agnost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AF7559" w:rsidRPr="00A8409F">
        <w:rPr>
          <w:rFonts w:ascii="Book Antiqua" w:eastAsia="Book Antiqua" w:hAnsi="Book Antiqua" w:cs="Book Antiqua"/>
          <w:color w:val="000000"/>
        </w:rPr>
        <w:t>Radiology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Ka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Shing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acul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in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nivers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o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ong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oo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406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loc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Pok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u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a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oad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o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ong</w:t>
      </w:r>
      <w:r w:rsidR="00D72CD7" w:rsidRPr="00A8409F">
        <w:rPr>
          <w:rFonts w:ascii="Book Antiqua" w:eastAsia="Book Antiqua" w:hAnsi="Book Antiqua" w:cs="Book Antiqua"/>
          <w:color w:val="000000"/>
        </w:rPr>
        <w:t xml:space="preserve"> SAR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ina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arv@hku.hk</w:t>
      </w:r>
    </w:p>
    <w:p w14:paraId="1E2225CA" w14:textId="77777777" w:rsidR="00A77B3E" w:rsidRPr="00A8409F" w:rsidRDefault="00A77B3E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F1087AF" w14:textId="2105A7C9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r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2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21</w:t>
      </w:r>
    </w:p>
    <w:p w14:paraId="5831FB1F" w14:textId="7672042D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ri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21</w:t>
      </w:r>
    </w:p>
    <w:p w14:paraId="107BB718" w14:textId="36D6EA3A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9F0EA4" w:rsidRPr="00A8409F">
        <w:rPr>
          <w:rFonts w:ascii="Book Antiqua" w:eastAsia="Book Antiqua" w:hAnsi="Book Antiqua" w:cs="Book Antiqua"/>
          <w:color w:val="000000"/>
        </w:rPr>
        <w:t>April 20, 2021</w:t>
      </w:r>
    </w:p>
    <w:p w14:paraId="0EE36AEB" w14:textId="4697162E" w:rsidR="00AE24CE" w:rsidRPr="00A8409F" w:rsidRDefault="00703A69" w:rsidP="00AE24CE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AE24CE" w:rsidRPr="00A8409F">
        <w:rPr>
          <w:rFonts w:ascii="Book Antiqua" w:eastAsia="Book Antiqua" w:hAnsi="Book Antiqua" w:cs="Book Antiqua"/>
          <w:color w:val="000000"/>
        </w:rPr>
        <w:t>April 2</w:t>
      </w:r>
      <w:r w:rsidR="00AE24CE" w:rsidRPr="00A8409F">
        <w:rPr>
          <w:rFonts w:ascii="Book Antiqua" w:hAnsi="Book Antiqua" w:cs="Book Antiqua" w:hint="eastAsia"/>
          <w:color w:val="000000"/>
          <w:lang w:eastAsia="zh-CN"/>
        </w:rPr>
        <w:t>8</w:t>
      </w:r>
      <w:r w:rsidR="00AE24CE" w:rsidRPr="00A8409F">
        <w:rPr>
          <w:rFonts w:ascii="Book Antiqua" w:eastAsia="Book Antiqua" w:hAnsi="Book Antiqua" w:cs="Book Antiqua"/>
          <w:color w:val="000000"/>
        </w:rPr>
        <w:t>, 2021</w:t>
      </w:r>
    </w:p>
    <w:p w14:paraId="41E89C56" w14:textId="3839E016" w:rsidR="00D66841" w:rsidRPr="00A8409F" w:rsidRDefault="00D66841" w:rsidP="00444A52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</w:p>
    <w:p w14:paraId="46ACDDE3" w14:textId="77777777" w:rsidR="00D66841" w:rsidRPr="00A8409F" w:rsidRDefault="00D66841" w:rsidP="00444A52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</w:p>
    <w:p w14:paraId="4E163286" w14:textId="77777777" w:rsidR="00911B12" w:rsidRPr="00A8409F" w:rsidRDefault="00911B12" w:rsidP="00444A52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  <w:sectPr w:rsidR="00911B12" w:rsidRPr="00A8409F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BCF8A85" w14:textId="70C923EE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3401BC13" w14:textId="084FF1EC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Artific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llige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(AI)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mendou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row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v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cad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and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disrupts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dustry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in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li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th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digitised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scipline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u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aditio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ield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k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hysic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dop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i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ar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age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oug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ticipa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tt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erta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ask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pi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row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crea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cer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age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cu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p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urr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andscap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tent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utu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licat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tific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llige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hysic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otherapy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pic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quisitio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gmentatio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liver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ua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sura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utco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plor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a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twe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sigh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o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houl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roa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echnolog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nhanc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ua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lin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actice.</w:t>
      </w:r>
    </w:p>
    <w:p w14:paraId="419901BD" w14:textId="77777777" w:rsidR="00A77B3E" w:rsidRPr="00A8409F" w:rsidRDefault="00A77B3E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25E48B86" w14:textId="1DD092BA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 w:cs="Book Antiqua" w:hint="eastAsia"/>
          <w:color w:val="000000"/>
          <w:lang w:eastAsia="zh-CN"/>
        </w:rPr>
      </w:pPr>
      <w:r w:rsidRPr="00A8409F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tific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lligence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hysics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otherapy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quisition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gmentation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ning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livery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ua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surance</w:t>
      </w:r>
    </w:p>
    <w:p w14:paraId="260188C1" w14:textId="77777777" w:rsidR="00A8409F" w:rsidRPr="00A8409F" w:rsidRDefault="00A8409F" w:rsidP="00444A52">
      <w:pPr>
        <w:adjustRightInd w:val="0"/>
        <w:snapToGrid w:val="0"/>
        <w:spacing w:line="360" w:lineRule="auto"/>
        <w:jc w:val="both"/>
        <w:rPr>
          <w:rFonts w:ascii="Book Antiqua" w:hAnsi="Book Antiqua" w:cs="Book Antiqua" w:hint="eastAsia"/>
          <w:color w:val="000000"/>
          <w:lang w:eastAsia="zh-CN"/>
        </w:rPr>
      </w:pPr>
    </w:p>
    <w:p w14:paraId="28B3F920" w14:textId="1B68FEBE" w:rsidR="00A8409F" w:rsidRPr="00A8409F" w:rsidRDefault="00A8409F" w:rsidP="00444A52">
      <w:pPr>
        <w:adjustRightInd w:val="0"/>
        <w:snapToGrid w:val="0"/>
        <w:spacing w:line="360" w:lineRule="auto"/>
        <w:jc w:val="both"/>
        <w:rPr>
          <w:rFonts w:ascii="Book Antiqua" w:hAnsi="Book Antiqua" w:hint="eastAsia"/>
          <w:lang w:eastAsia="zh-CN"/>
        </w:rPr>
      </w:pPr>
      <w:proofErr w:type="gramStart"/>
      <w:r w:rsidRPr="00A8409F">
        <w:rPr>
          <w:rFonts w:ascii="Book Antiqua" w:eastAsia="Book Antiqua" w:hAnsi="Book Antiqua" w:cs="Book Antiqua" w:hint="eastAsia"/>
          <w:b/>
          <w:color w:val="000000"/>
        </w:rPr>
        <w:t>©</w:t>
      </w:r>
      <w:r w:rsidRPr="00A8409F">
        <w:rPr>
          <w:rFonts w:ascii="Book Antiqua" w:eastAsia="Book Antiqua" w:hAnsi="Book Antiqua" w:cs="Book Antiqua"/>
          <w:b/>
          <w:color w:val="000000"/>
        </w:rPr>
        <w:t>The</w:t>
      </w:r>
      <w:r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color w:val="000000"/>
        </w:rPr>
        <w:t>Author(s) 2021.</w:t>
      </w:r>
      <w:proofErr w:type="gramEnd"/>
      <w:r w:rsidRPr="00A8409F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 xml:space="preserve">Published by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Baishideng</w:t>
      </w:r>
      <w:proofErr w:type="spellEnd"/>
      <w:r w:rsidRPr="00A8409F">
        <w:rPr>
          <w:rFonts w:ascii="Book Antiqua" w:eastAsia="Book Antiqua" w:hAnsi="Book Antiqua" w:cs="Book Antiqua"/>
          <w:color w:val="000000"/>
        </w:rPr>
        <w:t xml:space="preserve"> Publishing Group Inc.</w:t>
      </w:r>
      <w:proofErr w:type="gramEnd"/>
      <w:r w:rsidRPr="00A8409F">
        <w:rPr>
          <w:rFonts w:ascii="Book Antiqua" w:eastAsia="Book Antiqua" w:hAnsi="Book Antiqua" w:cs="Book Antiqua"/>
          <w:color w:val="000000"/>
        </w:rPr>
        <w:t xml:space="preserve"> All rights reserved.</w:t>
      </w:r>
    </w:p>
    <w:p w14:paraId="4BC961AE" w14:textId="77777777" w:rsidR="00A77B3E" w:rsidRPr="00A8409F" w:rsidRDefault="00A77B3E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B89B8AB" w14:textId="2AAC38D4" w:rsidR="00AE24CE" w:rsidRPr="00A8409F" w:rsidRDefault="00703A69" w:rsidP="00AE24CE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proofErr w:type="spellStart"/>
      <w:r w:rsidRPr="00A8409F">
        <w:rPr>
          <w:rFonts w:ascii="Book Antiqua" w:eastAsia="Book Antiqua" w:hAnsi="Book Antiqua" w:cs="Book Antiqua"/>
          <w:color w:val="000000"/>
        </w:rPr>
        <w:t>Ip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eu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K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u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PF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u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CJ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Vardhanabhuti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urr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andscap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tent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utu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licat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tific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llige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hysic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otherapy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Artif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Intell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Imag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21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AE24CE" w:rsidRPr="00A8409F">
        <w:rPr>
          <w:rFonts w:ascii="Book Antiqua" w:eastAsia="Book Antiqua" w:hAnsi="Book Antiqua" w:cs="Book Antiqua"/>
          <w:color w:val="000000"/>
        </w:rPr>
        <w:t xml:space="preserve">2(2): </w:t>
      </w:r>
      <w:r w:rsidR="00A8409F" w:rsidRPr="00A8409F">
        <w:rPr>
          <w:rFonts w:ascii="Book Antiqua" w:hAnsi="Book Antiqua" w:cs="Book Antiqua" w:hint="eastAsia"/>
          <w:color w:val="000000"/>
          <w:lang w:eastAsia="zh-CN"/>
        </w:rPr>
        <w:t>37-55</w:t>
      </w:r>
      <w:r w:rsidR="00AE24CE" w:rsidRPr="00A8409F">
        <w:rPr>
          <w:rFonts w:ascii="Book Antiqua" w:eastAsia="Book Antiqua" w:hAnsi="Book Antiqua" w:cs="Book Antiqua"/>
          <w:color w:val="000000"/>
        </w:rPr>
        <w:t xml:space="preserve"> URL: https://www.wjgnet.com/2644-3260/full/v2/i2/</w:t>
      </w:r>
      <w:r w:rsidR="00A8409F" w:rsidRPr="00A8409F">
        <w:rPr>
          <w:rFonts w:ascii="Book Antiqua" w:hAnsi="Book Antiqua" w:cs="Book Antiqua" w:hint="eastAsia"/>
          <w:color w:val="000000"/>
          <w:lang w:eastAsia="zh-CN"/>
        </w:rPr>
        <w:t>37</w:t>
      </w:r>
      <w:r w:rsidR="00AE24CE" w:rsidRPr="00A8409F">
        <w:rPr>
          <w:rFonts w:ascii="Book Antiqua" w:eastAsia="Book Antiqua" w:hAnsi="Book Antiqua" w:cs="Book Antiqua"/>
          <w:color w:val="000000"/>
        </w:rPr>
        <w:t xml:space="preserve">.htm DOI: </w:t>
      </w:r>
      <w:hyperlink r:id="rId9" w:history="1">
        <w:r w:rsidR="00A8409F" w:rsidRPr="00A8409F">
          <w:rPr>
            <w:rStyle w:val="a5"/>
            <w:rFonts w:ascii="Book Antiqua" w:eastAsia="Book Antiqua" w:hAnsi="Book Antiqua" w:cs="Book Antiqua"/>
          </w:rPr>
          <w:t>https://dx.doi.org/10.35711/aimi.v2.i2.</w:t>
        </w:r>
        <w:r w:rsidR="00A8409F" w:rsidRPr="00A8409F">
          <w:rPr>
            <w:rStyle w:val="a5"/>
            <w:rFonts w:ascii="Book Antiqua" w:hAnsi="Book Antiqua" w:cs="Book Antiqua" w:hint="eastAsia"/>
            <w:lang w:eastAsia="zh-CN"/>
          </w:rPr>
          <w:t>37</w:t>
        </w:r>
      </w:hyperlink>
    </w:p>
    <w:p w14:paraId="07B52D6D" w14:textId="4409803F" w:rsidR="00A77B3E" w:rsidRPr="00A8409F" w:rsidRDefault="00A77B3E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4C9C6093" w14:textId="77777777" w:rsidR="00A77B3E" w:rsidRPr="00A8409F" w:rsidRDefault="00A77B3E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2631C72A" w14:textId="68564B59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tific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llige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(AI)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licat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hysic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otherap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pres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orta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merg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licat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ine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otab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rovemen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n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pec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otherap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bi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vid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lastRenderedPageBreak/>
        <w:t>accur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ul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sistenc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limin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-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ra-observ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ariation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rspectiv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ro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hysicia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hysicis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bou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sented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ggest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o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-exi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d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tt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qui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uture.</w:t>
      </w:r>
    </w:p>
    <w:p w14:paraId="5EB24EFA" w14:textId="5C9A621C" w:rsidR="00A77B3E" w:rsidRPr="00A8409F" w:rsidRDefault="00A77B3E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29B2B6F2" w14:textId="77777777" w:rsidR="00D66841" w:rsidRPr="00A8409F" w:rsidRDefault="00D66841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98CB9EA" w14:textId="77777777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b/>
          <w:caps/>
          <w:color w:val="000000"/>
          <w:u w:val="single"/>
        </w:rPr>
        <w:t>INTRODUCTION</w:t>
      </w:r>
    </w:p>
    <w:p w14:paraId="167A8D69" w14:textId="2DCAA84F" w:rsidR="00D66841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Radiotherap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(RT)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orta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pon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c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ar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l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c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ce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ur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i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pathways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1]</w:t>
      </w:r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creasingl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echnologi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artific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intellige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(AI)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ol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y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orta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o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ariou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pec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ro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quisitio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tumour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gmentatio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ning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liver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ua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sura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A24CCB" w:rsidRPr="00A8409F">
        <w:rPr>
          <w:rFonts w:ascii="Book Antiqua" w:eastAsia="Book Antiqua" w:hAnsi="Book Antiqua" w:cs="Book Antiqua"/>
          <w:color w:val="000000"/>
        </w:rPr>
        <w:t>(QA)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tc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ub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tinu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velo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ro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v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echnolog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tinu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ture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dvancemen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put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w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at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lle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crea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tiliz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dapt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phistica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dell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roa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co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desprea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reat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cur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ion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vailab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atase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ro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colog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eneral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mall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mi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atase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ro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th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sciplin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ing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rforma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strain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hysic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sciplin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vailab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data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2]</w:t>
      </w:r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</w:p>
    <w:p w14:paraId="21197922" w14:textId="4A05F90E" w:rsidR="00D66841" w:rsidRPr="00A8409F" w:rsidRDefault="00703A69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Accord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at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ubM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ar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ngi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rform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igu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i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queri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r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21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lea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crea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C23B5E" w:rsidRPr="00A8409F">
        <w:rPr>
          <w:rFonts w:ascii="Book Antiqua" w:eastAsia="Book Antiqua" w:hAnsi="Book Antiqua" w:cs="Book Antiqua"/>
          <w:color w:val="000000"/>
        </w:rPr>
        <w:t xml:space="preserve">the </w:t>
      </w:r>
      <w:r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terature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o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raph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ho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crea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u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umbe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hysic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sciplin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ver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de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gnitud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ow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ener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agnos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roup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owever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crea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e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licat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hysic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lear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</w:p>
    <w:p w14:paraId="310AE8E2" w14:textId="3F95B441" w:rsidR="00A77B3E" w:rsidRPr="00A8409F" w:rsidRDefault="00703A69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vie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ticl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cu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ffer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pec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hysic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acti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licat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scus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merg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licat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tential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lat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a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a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summarised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igu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ructu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p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llow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se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rodu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nthes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lic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nef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lastRenderedPageBreak/>
        <w:t>acquisition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se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scus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o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gment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v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ro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aditional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nu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7941CA" w:rsidRPr="00A8409F">
        <w:rPr>
          <w:rFonts w:ascii="Book Antiqua" w:eastAsia="Book Antiqua" w:hAnsi="Book Antiqua" w:cs="Book Antiqua"/>
          <w:color w:val="000000"/>
        </w:rPr>
        <w:t>labour-intensive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as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C23B5E" w:rsidRPr="00A8409F">
        <w:rPr>
          <w:rFonts w:ascii="Book Antiqua" w:eastAsia="Book Antiqua" w:hAnsi="Book Antiqua" w:cs="Book Antiqua"/>
          <w:color w:val="000000"/>
        </w:rPr>
        <w:t xml:space="preserve">a </w:t>
      </w:r>
      <w:r w:rsidRPr="00A8409F">
        <w:rPr>
          <w:rFonts w:ascii="Book Antiqua" w:eastAsia="Book Antiqua" w:hAnsi="Book Antiqua" w:cs="Book Antiqua"/>
          <w:color w:val="000000"/>
        </w:rPr>
        <w:t>mo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utoma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stem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se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s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un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monstr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o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echniqu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ro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curacy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se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4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scri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nef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liver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curac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sition/mo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nagemen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g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ack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lculation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se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5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pla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o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ro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rforma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C23B5E" w:rsidRPr="00A8409F">
        <w:rPr>
          <w:rFonts w:ascii="Book Antiqua" w:eastAsia="Book Antiqua" w:hAnsi="Book Antiqua" w:cs="Book Antiqua"/>
          <w:color w:val="000000"/>
        </w:rPr>
        <w:t xml:space="preserve">the </w:t>
      </w:r>
      <w:r w:rsidRPr="00A8409F">
        <w:rPr>
          <w:rFonts w:ascii="Book Antiqua" w:eastAsia="Book Antiqua" w:hAnsi="Book Antiqua" w:cs="Book Antiqua"/>
          <w:color w:val="000000"/>
        </w:rPr>
        <w:t>Q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ces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dvantag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C23B5E" w:rsidRPr="00A8409F">
        <w:rPr>
          <w:rFonts w:ascii="Book Antiqua" w:eastAsia="Book Antiqua" w:hAnsi="Book Antiqua" w:cs="Book Antiqua"/>
          <w:color w:val="000000"/>
        </w:rPr>
        <w:t xml:space="preserve">of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A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se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6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al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bou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utco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scus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cer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linicia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ield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ntion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bove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se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7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scus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pec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C23B5E" w:rsidRPr="00A8409F">
        <w:rPr>
          <w:rFonts w:ascii="Book Antiqua" w:eastAsia="Book Antiqua" w:hAnsi="Book Antiqua" w:cs="Book Antiqua"/>
          <w:color w:val="000000"/>
        </w:rPr>
        <w:t>human-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action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inall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8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mmariz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valu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eth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volv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cis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k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nef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reat?</w:t>
      </w:r>
    </w:p>
    <w:p w14:paraId="0A94FD8C" w14:textId="77777777" w:rsidR="00A77B3E" w:rsidRPr="00A8409F" w:rsidRDefault="00A77B3E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0CF965D" w14:textId="2E38B9AC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Style w:val="normaltextrun"/>
          <w:rFonts w:ascii="Book Antiqua" w:eastAsia="Book Antiqua" w:hAnsi="Book Antiqua" w:cs="Book Antiqua"/>
          <w:b/>
          <w:bCs/>
          <w:caps/>
          <w:color w:val="000000"/>
          <w:u w:val="single"/>
        </w:rPr>
        <w:t>Image</w:t>
      </w:r>
      <w:r w:rsidR="00911B12" w:rsidRPr="00A8409F">
        <w:rPr>
          <w:rStyle w:val="normaltextrun"/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A8409F">
        <w:rPr>
          <w:rStyle w:val="normaltextrun"/>
          <w:rFonts w:ascii="Book Antiqua" w:eastAsia="Book Antiqua" w:hAnsi="Book Antiqua" w:cs="Book Antiqua"/>
          <w:b/>
          <w:bCs/>
          <w:caps/>
          <w:color w:val="000000"/>
          <w:u w:val="single"/>
        </w:rPr>
        <w:t>Acquisition</w:t>
      </w:r>
      <w:r w:rsidR="00911B12" w:rsidRPr="00A8409F">
        <w:rPr>
          <w:rStyle w:val="normaltextrun"/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</w:p>
    <w:p w14:paraId="06C83199" w14:textId="51BED5E7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synthesis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application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RT</w:t>
      </w:r>
    </w:p>
    <w:p w14:paraId="3F5A31B8" w14:textId="48380FC1" w:rsidR="00D66841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g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tou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g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isk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(</w:t>
      </w:r>
      <w:r w:rsidRPr="00A8409F">
        <w:rPr>
          <w:rFonts w:ascii="Book Antiqua" w:eastAsia="Book Antiqua" w:hAnsi="Book Antiqua" w:cs="Book Antiqua"/>
          <w:color w:val="000000"/>
        </w:rPr>
        <w:t>OARs</w:t>
      </w:r>
      <w:r w:rsidR="00D66841" w:rsidRPr="00A8409F">
        <w:rPr>
          <w:rFonts w:ascii="Book Antiqua" w:eastAsia="Book Antiqua" w:hAnsi="Book Antiqua" w:cs="Book Antiqua"/>
          <w:color w:val="000000"/>
        </w:rPr>
        <w:t>)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arge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olu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(</w:t>
      </w:r>
      <w:r w:rsidRPr="00A8409F">
        <w:rPr>
          <w:rFonts w:ascii="Book Antiqua" w:eastAsia="Book Antiqua" w:hAnsi="Book Antiqua" w:cs="Book Antiqua"/>
          <w:color w:val="000000"/>
        </w:rPr>
        <w:t>TV</w:t>
      </w:r>
      <w:r w:rsidR="00D66841" w:rsidRPr="00A8409F">
        <w:rPr>
          <w:rFonts w:ascii="Book Antiqua" w:eastAsia="Book Antiqua" w:hAnsi="Book Antiqua" w:cs="Book Antiqua"/>
          <w:color w:val="000000"/>
        </w:rPr>
        <w:t>)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qui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cur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eometr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ordinat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cell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tra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curate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tou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arge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uestion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mmar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lo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a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quisi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how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igu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th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requisit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clud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v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rre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lectr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ns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ssu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lcul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mou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ro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am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ttenua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bsorb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ssu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cur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liver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tumour</w:t>
      </w:r>
      <w:proofErr w:type="spellEnd"/>
      <w:r w:rsidRPr="00A8409F">
        <w:rPr>
          <w:rFonts w:ascii="Book Antiqua" w:eastAsia="Book Antiqua" w:hAnsi="Book Antiqua" w:cs="Book Antiqua"/>
          <w:color w:val="000000"/>
        </w:rPr>
        <w:t>.</w:t>
      </w:r>
    </w:p>
    <w:p w14:paraId="71784DA4" w14:textId="0995E5F9" w:rsidR="00A77B3E" w:rsidRPr="00A8409F" w:rsidRDefault="00703A69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eastAsia="Book Antiqua" w:hAnsi="Book Antiqua" w:cs="Book Antiqua"/>
          <w:color w:val="000000"/>
        </w:rPr>
      </w:pPr>
      <w:r w:rsidRPr="00A8409F">
        <w:rPr>
          <w:rFonts w:ascii="Book Antiqua" w:eastAsia="Book Antiqua" w:hAnsi="Book Antiqua" w:cs="Book Antiqua"/>
          <w:color w:val="000000"/>
        </w:rPr>
        <w:t>Si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magnet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resona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imag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(</w:t>
      </w:r>
      <w:r w:rsidRPr="00A8409F">
        <w:rPr>
          <w:rFonts w:ascii="Book Antiqua" w:eastAsia="Book Antiqua" w:hAnsi="Book Antiqua" w:cs="Book Antiqua"/>
          <w:color w:val="000000"/>
        </w:rPr>
        <w:t>MRI</w:t>
      </w:r>
      <w:r w:rsidR="00D66841" w:rsidRPr="00A8409F">
        <w:rPr>
          <w:rFonts w:ascii="Book Antiqua" w:eastAsia="Book Antiqua" w:hAnsi="Book Antiqua" w:cs="Book Antiqua"/>
          <w:color w:val="000000"/>
        </w:rPr>
        <w:t>)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dvantag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f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ssu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tra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ssu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ra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st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(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low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cur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s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localization)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u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R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o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rrel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lectr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ns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u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geth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compu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tomograph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(</w:t>
      </w:r>
      <w:r w:rsidRPr="00A8409F">
        <w:rPr>
          <w:rFonts w:ascii="Book Antiqua" w:eastAsia="Book Antiqua" w:hAnsi="Book Antiqua" w:cs="Book Antiqua"/>
          <w:color w:val="000000"/>
        </w:rPr>
        <w:t>CT</w:t>
      </w:r>
      <w:r w:rsidR="00D66841" w:rsidRPr="00A8409F">
        <w:rPr>
          <w:rFonts w:ascii="Book Antiqua" w:eastAsia="Book Antiqua" w:hAnsi="Book Antiqua" w:cs="Book Antiqua"/>
          <w:color w:val="000000"/>
        </w:rPr>
        <w:t>)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urr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actice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efor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hysicia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tou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ign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eometr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ordinat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nsu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rre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tou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gistration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owever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igh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qui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can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o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R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v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agnost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forehand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du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orkloa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crea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C23B5E" w:rsidRPr="00A8409F">
        <w:rPr>
          <w:rFonts w:ascii="Book Antiqua" w:eastAsia="Book Antiqua" w:hAnsi="Book Antiqua" w:cs="Book Antiqua"/>
          <w:color w:val="000000"/>
        </w:rPr>
        <w:t xml:space="preserve">the </w:t>
      </w:r>
      <w:r w:rsidRPr="00A8409F">
        <w:rPr>
          <w:rFonts w:ascii="Book Antiqua" w:eastAsia="Book Antiqua" w:hAnsi="Book Antiqua" w:cs="Book Antiqua"/>
          <w:color w:val="000000"/>
        </w:rPr>
        <w:t>efficienc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o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RI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chine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n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ind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lastRenderedPageBreak/>
        <w:t>synthes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ear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rry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a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technique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3]</w:t>
      </w:r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llowing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ffer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licat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nthes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dvance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li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quisition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ab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summarises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c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temporar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ork.</w:t>
      </w:r>
    </w:p>
    <w:p w14:paraId="37814A6C" w14:textId="77777777" w:rsidR="00D66841" w:rsidRPr="00A8409F" w:rsidRDefault="00D66841" w:rsidP="00911B1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2F47861D" w14:textId="1950D790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Pseudo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CT/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MRI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synthesis</w:t>
      </w:r>
    </w:p>
    <w:p w14:paraId="03278EC0" w14:textId="51C8BA03" w:rsidR="00D66841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Th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ver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iec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ear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seud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nthes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ro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R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el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gistr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ffer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daliti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arge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delineation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4]</w:t>
      </w:r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u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66841" w:rsidRPr="00A8409F">
        <w:rPr>
          <w:rFonts w:ascii="Book Antiqua" w:eastAsia="Book Antiqua" w:hAnsi="Book Antiqua" w:cs="Book Antiqua"/>
          <w:color w:val="000000"/>
          <w:vertAlign w:val="superscript"/>
        </w:rPr>
        <w:t>[5]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nthesiz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yc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sist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enerat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dversar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twor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i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nthes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twor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si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gistr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T-MR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rect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gister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nthetic-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igi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R-on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enerat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nthetic-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a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cann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dditio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u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66841"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D66841" w:rsidRPr="00A8409F">
        <w:rPr>
          <w:rFonts w:ascii="Book Antiqua" w:eastAsia="Book Antiqua" w:hAnsi="Book Antiqua" w:cs="Book Antiqua"/>
          <w:color w:val="000000"/>
          <w:vertAlign w:val="superscript"/>
        </w:rPr>
        <w:t>6,7]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earch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enerat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nthetic-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ro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RI-ba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r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lectr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ns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ro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outi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atom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R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ssib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RI-on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ver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st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cer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.</w:t>
      </w:r>
    </w:p>
    <w:p w14:paraId="62B4AD60" w14:textId="61DB640A" w:rsidR="00A77B3E" w:rsidRPr="00A8409F" w:rsidRDefault="00703A69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eastAsia="Book Antiqua" w:hAnsi="Book Antiqua" w:cs="Book Antiqua"/>
          <w:color w:val="000000"/>
        </w:rPr>
      </w:pPr>
      <w:r w:rsidRPr="00A8409F">
        <w:rPr>
          <w:rFonts w:ascii="Book Antiqua" w:eastAsia="Book Antiqua" w:hAnsi="Book Antiqua" w:cs="Book Antiqua"/>
          <w:color w:val="000000"/>
        </w:rPr>
        <w:t>Th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s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seud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R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nthes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ro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st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arge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line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a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nthet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ro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ul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volu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network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8]</w:t>
      </w:r>
      <w:r w:rsidRPr="00A8409F">
        <w:rPr>
          <w:rFonts w:ascii="Book Antiqua" w:eastAsia="Book Antiqua" w:hAnsi="Book Antiqua" w:cs="Book Antiqua"/>
          <w:color w:val="000000"/>
        </w:rPr>
        <w:t>.</w:t>
      </w:r>
    </w:p>
    <w:p w14:paraId="444C2CBF" w14:textId="77777777" w:rsidR="00D66841" w:rsidRPr="00A8409F" w:rsidRDefault="00D66841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</w:p>
    <w:p w14:paraId="486C2D3E" w14:textId="28AF96DB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Super-resolution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synthesis</w:t>
      </w:r>
    </w:p>
    <w:p w14:paraId="7910768A" w14:textId="6D30F515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ro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olu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ualit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66841"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D66841" w:rsidRPr="00A8409F">
        <w:rPr>
          <w:rFonts w:ascii="Book Antiqua" w:eastAsia="Book Antiqua" w:hAnsi="Book Antiqua" w:cs="Book Antiqua"/>
          <w:color w:val="000000"/>
          <w:vertAlign w:val="superscript"/>
        </w:rPr>
        <w:t>9]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sen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ove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per-resolu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volu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ur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twor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roa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twe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o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igh-resolu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d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nthesiz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perior-resolu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th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roache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Bahrami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66841"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D66841" w:rsidRPr="00A8409F">
        <w:rPr>
          <w:rFonts w:ascii="Book Antiqua" w:eastAsia="Book Antiqua" w:hAnsi="Book Antiqua" w:cs="Book Antiqua"/>
          <w:color w:val="000000"/>
          <w:vertAlign w:val="superscript"/>
        </w:rPr>
        <w:t>10]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u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66841" w:rsidRPr="00A8409F">
        <w:rPr>
          <w:rFonts w:ascii="Book Antiqua" w:eastAsia="Book Antiqua" w:hAnsi="Book Antiqua" w:cs="Book Antiqua"/>
          <w:color w:val="000000"/>
          <w:vertAlign w:val="superscript"/>
        </w:rPr>
        <w:t>[11]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s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cu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seud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nthes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7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R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ro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orm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R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echnique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ig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olu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tt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ssu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tra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i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nha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tour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curac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th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nd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o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dditio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can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imulation.</w:t>
      </w:r>
    </w:p>
    <w:p w14:paraId="525A6DED" w14:textId="77777777" w:rsidR="00D66841" w:rsidRPr="00A8409F" w:rsidRDefault="00D66841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7A0963B" w14:textId="316EE7B1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denoising</w:t>
      </w:r>
      <w:proofErr w:type="spellEnd"/>
    </w:p>
    <w:p w14:paraId="36AFFFEB" w14:textId="09204AEF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A8409F">
        <w:rPr>
          <w:rFonts w:ascii="Book Antiqua" w:eastAsia="Book Antiqua" w:hAnsi="Book Antiqua" w:cs="Book Antiqua"/>
          <w:color w:val="000000"/>
        </w:rPr>
        <w:lastRenderedPageBreak/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denoising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orta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ro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ignal-to-noi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ti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ow-do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T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66841" w:rsidRPr="00A8409F">
        <w:rPr>
          <w:rFonts w:ascii="Book Antiqua" w:eastAsia="Book Antiqua" w:hAnsi="Book Antiqua" w:cs="Book Antiqua"/>
          <w:color w:val="000000"/>
          <w:vertAlign w:val="superscript"/>
        </w:rPr>
        <w:t>[12]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roduc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denoising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tho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enerat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dversar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twor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(</w:t>
      </w:r>
      <w:r w:rsidRPr="00A8409F">
        <w:rPr>
          <w:rFonts w:ascii="Book Antiqua" w:eastAsia="Book Antiqua" w:hAnsi="Book Antiqua" w:cs="Book Antiqua"/>
          <w:color w:val="000000"/>
        </w:rPr>
        <w:t>GAN</w:t>
      </w:r>
      <w:r w:rsidR="00D66841" w:rsidRPr="00A8409F">
        <w:rPr>
          <w:rFonts w:ascii="Book Antiqua" w:eastAsia="Book Antiqua" w:hAnsi="Book Antiqua" w:cs="Book Antiqua"/>
          <w:color w:val="000000"/>
        </w:rPr>
        <w:t>)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asserste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sta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rceptu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imilarity</w:t>
      </w:r>
      <w:r w:rsidR="00D66841"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un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ventio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i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eep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o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ve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66841"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D66841" w:rsidRPr="00A8409F">
        <w:rPr>
          <w:rFonts w:ascii="Book Antiqua" w:eastAsia="Book Antiqua" w:hAnsi="Book Antiqua" w:cs="Book Antiqua"/>
          <w:color w:val="000000"/>
          <w:vertAlign w:val="superscript"/>
        </w:rPr>
        <w:t>13]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66841" w:rsidRPr="00A8409F">
        <w:rPr>
          <w:rFonts w:ascii="Book Antiqua" w:eastAsia="Book Antiqua" w:hAnsi="Book Antiqua" w:cs="Book Antiqua"/>
          <w:color w:val="000000"/>
          <w:vertAlign w:val="superscript"/>
        </w:rPr>
        <w:t>[14]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s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a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ow-do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at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ul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volu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ur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twor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idu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lock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tten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at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ener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at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rov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ois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tract-to-noi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tio.</w:t>
      </w:r>
    </w:p>
    <w:p w14:paraId="31232CC2" w14:textId="77777777" w:rsidR="00D66841" w:rsidRPr="00A8409F" w:rsidRDefault="00D66841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8F9B3D7" w14:textId="1C71205B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Benefits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synthesis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technique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RT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planning</w:t>
      </w:r>
    </w:p>
    <w:p w14:paraId="3E74EDF0" w14:textId="748DF34E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rodu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chi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ariou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daliti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tificial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nthesiz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cologis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ak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ferenc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ra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ffer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tou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peri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ssu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tra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u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geth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fterward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ftware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reat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du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can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ffer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dalitie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th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nd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rove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ssu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tra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olu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el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du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rg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arge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d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du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ncertain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ro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dosimetric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curac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.</w:t>
      </w:r>
    </w:p>
    <w:p w14:paraId="26D8D7D2" w14:textId="77777777" w:rsidR="00A77B3E" w:rsidRPr="00A8409F" w:rsidRDefault="00A77B3E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67DC5FA4" w14:textId="3AA9B428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Style w:val="normaltextrun"/>
          <w:rFonts w:ascii="Book Antiqua" w:eastAsia="Book Antiqua" w:hAnsi="Book Antiqua" w:cs="Book Antiqua"/>
          <w:b/>
          <w:bCs/>
          <w:caps/>
          <w:color w:val="000000"/>
          <w:u w:val="single"/>
        </w:rPr>
        <w:t>Image</w:t>
      </w:r>
      <w:r w:rsidR="00911B12" w:rsidRPr="00A8409F">
        <w:rPr>
          <w:rStyle w:val="normaltextrun"/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A8409F">
        <w:rPr>
          <w:rStyle w:val="normaltextrun"/>
          <w:rFonts w:ascii="Book Antiqua" w:eastAsia="Book Antiqua" w:hAnsi="Book Antiqua" w:cs="Book Antiqua"/>
          <w:b/>
          <w:bCs/>
          <w:caps/>
          <w:color w:val="000000"/>
          <w:u w:val="single"/>
        </w:rPr>
        <w:t>segmentation</w:t>
      </w:r>
    </w:p>
    <w:p w14:paraId="0C4DF3F1" w14:textId="5802F1E1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What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segmentation?</w:t>
      </w:r>
    </w:p>
    <w:p w14:paraId="3CFF4563" w14:textId="400A33F0" w:rsidR="00D66841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gment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orta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outi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stinguish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atom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ructur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target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15]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pri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ixels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16]</w:t>
      </w:r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fo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dv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cologis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g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o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g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e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imul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ca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(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i.e.</w:t>
      </w:r>
      <w:r w:rsidR="00D66841"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RI</w:t>
      </w:r>
      <w:r w:rsidR="00D66841" w:rsidRPr="00A8409F">
        <w:rPr>
          <w:rFonts w:ascii="Book Antiqua" w:eastAsia="Book Antiqua" w:hAnsi="Book Antiqua" w:cs="Book Antiqua"/>
          <w:color w:val="000000"/>
        </w:rPr>
        <w:t>)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nually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iginal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igi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gorith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ferenc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fessio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udgemen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perience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clud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resholding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-mea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lustering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istogram-ba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gment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d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detection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16]</w:t>
      </w:r>
      <w:r w:rsidRPr="00A8409F">
        <w:rPr>
          <w:rFonts w:ascii="Book Antiqua" w:eastAsia="Book Antiqua" w:hAnsi="Book Antiqua" w:cs="Book Antiqua"/>
          <w:color w:val="000000"/>
        </w:rPr>
        <w:t>.</w:t>
      </w:r>
    </w:p>
    <w:p w14:paraId="3F47C0BF" w14:textId="4E20CDB9" w:rsidR="00A77B3E" w:rsidRPr="00A8409F" w:rsidRDefault="00703A69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eastAsia="Book Antiqua" w:hAnsi="Book Antiqua" w:cs="Book Antiqua"/>
          <w:color w:val="000000"/>
        </w:rPr>
      </w:pP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o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ur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nu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gment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as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la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a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special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linic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mi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ource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locoregional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tro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vera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rviv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t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ower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cau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efficienc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orkflow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s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inde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dapt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cau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dicat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lastRenderedPageBreak/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atom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ang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gmen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cur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cumul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stim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ft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a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cycle</w:t>
      </w:r>
      <w:r w:rsidR="007941CA"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7941CA" w:rsidRPr="00A8409F">
        <w:rPr>
          <w:rFonts w:ascii="Book Antiqua" w:eastAsia="Book Antiqua" w:hAnsi="Book Antiqua" w:cs="Book Antiqua"/>
          <w:color w:val="000000"/>
          <w:vertAlign w:val="superscript"/>
        </w:rPr>
        <w:t>15]</w:t>
      </w:r>
      <w:r w:rsidRPr="00A8409F">
        <w:rPr>
          <w:rFonts w:ascii="Book Antiqua" w:eastAsia="Book Antiqua" w:hAnsi="Book Antiqua" w:cs="Book Antiqua"/>
          <w:color w:val="000000"/>
        </w:rPr>
        <w:t>.</w:t>
      </w:r>
    </w:p>
    <w:p w14:paraId="4F041BE2" w14:textId="77777777" w:rsidR="007941CA" w:rsidRPr="00A8409F" w:rsidRDefault="007941CA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EBA3F38" w14:textId="364199CD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segmentation</w:t>
      </w:r>
    </w:p>
    <w:p w14:paraId="3DC0BB35" w14:textId="797C86CC" w:rsidR="007941CA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Accur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gment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V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A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cessar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u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consistenc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inter-</w:t>
      </w:r>
      <w:proofErr w:type="gramEnd"/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ra-observ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ariabi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nu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gment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ported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cau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as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bject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ature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cis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d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a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dividual’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nowledg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udge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perience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uantitat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dosimetric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alys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efo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ffected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ary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gre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act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o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velop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s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her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ariabilit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oul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valuab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o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ddres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sue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d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der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velopmen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utomat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gment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eded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verco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-rela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ble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vid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curat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ffici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af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planning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15]</w:t>
      </w:r>
      <w:r w:rsidRPr="00A8409F">
        <w:rPr>
          <w:rFonts w:ascii="Book Antiqua" w:eastAsia="Book Antiqua" w:hAnsi="Book Antiqua" w:cs="Book Antiqua"/>
          <w:color w:val="000000"/>
        </w:rPr>
        <w:t>.</w:t>
      </w:r>
    </w:p>
    <w:p w14:paraId="343C5D85" w14:textId="69BCF975" w:rsidR="007941CA" w:rsidRPr="00A8409F" w:rsidRDefault="00703A69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Th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n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gment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ype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tlas-ba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gment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-ba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gment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tc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gment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er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roa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pic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road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lication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ver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chitectur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941CA" w:rsidRPr="00A8409F">
        <w:rPr>
          <w:rFonts w:ascii="Book Antiqua" w:eastAsia="Book Antiqua" w:hAnsi="Book Antiqua" w:cs="Book Antiqua"/>
          <w:color w:val="000000"/>
        </w:rPr>
        <w:t>(</w:t>
      </w:r>
      <w:r w:rsidRPr="00A8409F">
        <w:rPr>
          <w:rFonts w:ascii="Book Antiqua" w:eastAsia="Book Antiqua" w:hAnsi="Book Antiqua" w:cs="Book Antiqua"/>
          <w:color w:val="000000"/>
        </w:rPr>
        <w:t>Tab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</w:t>
      </w:r>
      <w:r w:rsidR="007941CA" w:rsidRPr="00A8409F">
        <w:rPr>
          <w:rFonts w:ascii="Book Antiqua" w:eastAsia="Book Antiqua" w:hAnsi="Book Antiqua" w:cs="Book Antiqua"/>
          <w:color w:val="000000"/>
        </w:rPr>
        <w:t>).</w:t>
      </w:r>
    </w:p>
    <w:p w14:paraId="772CB9F4" w14:textId="330BC1B1" w:rsidR="00A77B3E" w:rsidRPr="00A8409F" w:rsidRDefault="00703A69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eastAsia="Book Antiqua" w:hAnsi="Book Antiqua" w:cs="Book Antiqua"/>
          <w:color w:val="000000"/>
        </w:rPr>
      </w:pP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vailabi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gmen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at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put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w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as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nu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gment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arli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ear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gment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echniqu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utilised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tt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i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nowledg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gard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ow-leve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gment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roach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ampl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echniqu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g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rowing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eurist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d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te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ns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reshold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algorithms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15]</w:t>
      </w:r>
      <w:r w:rsidRPr="00A8409F">
        <w:rPr>
          <w:rFonts w:ascii="Book Antiqua" w:eastAsia="Book Antiqua" w:hAnsi="Book Antiqua" w:cs="Book Antiqua"/>
          <w:color w:val="000000"/>
        </w:rPr>
        <w:t>.</w:t>
      </w:r>
    </w:p>
    <w:p w14:paraId="781FCC18" w14:textId="77777777" w:rsidR="007941CA" w:rsidRPr="00A8409F" w:rsidRDefault="007941CA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</w:p>
    <w:p w14:paraId="09E6AA93" w14:textId="1A118E14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Improvement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auto-segmentation</w:t>
      </w:r>
    </w:p>
    <w:p w14:paraId="2C667DDA" w14:textId="6FFF079D" w:rsidR="007941CA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wen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ear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oo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mou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ffo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ur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iel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k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i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nowledge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atom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ructure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hap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eara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aracteristic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pens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suffici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f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ssu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tra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ata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d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du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cur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fini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atom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boundary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15]</w:t>
      </w:r>
      <w:r w:rsidRPr="00A8409F">
        <w:rPr>
          <w:rFonts w:ascii="Book Antiqua" w:eastAsia="Book Antiqua" w:hAnsi="Book Antiqua" w:cs="Book Antiqua"/>
          <w:color w:val="000000"/>
        </w:rPr>
        <w:t>.</w:t>
      </w:r>
    </w:p>
    <w:p w14:paraId="00B3E21D" w14:textId="55E2A7B5" w:rsidR="007941CA" w:rsidRPr="00A8409F" w:rsidRDefault="00703A69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lastRenderedPageBreak/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c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ear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-ba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ftw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uto-segment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how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vid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re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rovemen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v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viou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roache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iel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co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pular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otab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ft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mi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p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Krizhevsky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7941CA" w:rsidRPr="00A8409F">
        <w:rPr>
          <w:rFonts w:ascii="Book Antiqua" w:eastAsia="Book Antiqua" w:hAnsi="Book Antiqua" w:cs="Book Antiqua"/>
          <w:color w:val="000000"/>
          <w:vertAlign w:val="superscript"/>
        </w:rPr>
        <w:t>[17]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941CA" w:rsidRPr="00A8409F">
        <w:rPr>
          <w:rFonts w:ascii="Book Antiqua" w:eastAsia="Book Antiqua" w:hAnsi="Book Antiqua" w:cs="Book Antiqua"/>
          <w:color w:val="000000"/>
        </w:rPr>
        <w:t>(</w:t>
      </w:r>
      <w:r w:rsidRPr="00A8409F">
        <w:rPr>
          <w:rFonts w:ascii="Book Antiqua" w:eastAsia="Book Antiqua" w:hAnsi="Book Antiqua" w:cs="Book Antiqua"/>
          <w:color w:val="000000"/>
        </w:rPr>
        <w:t>2012</w:t>
      </w:r>
      <w:r w:rsidR="007941CA" w:rsidRPr="00A8409F">
        <w:rPr>
          <w:rFonts w:ascii="Book Antiqua" w:eastAsia="Book Antiqua" w:hAnsi="Book Antiqua" w:cs="Book Antiqua"/>
          <w:color w:val="000000"/>
        </w:rPr>
        <w:t>)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i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how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uch-improv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lassific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cogni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ask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volutio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ur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twor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941CA" w:rsidRPr="00A8409F">
        <w:rPr>
          <w:rFonts w:ascii="Book Antiqua" w:eastAsia="Book Antiqua" w:hAnsi="Book Antiqua" w:cs="Book Antiqua"/>
          <w:color w:val="000000"/>
        </w:rPr>
        <w:t>(CNN)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chitectu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ll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AlexNet</w:t>
      </w:r>
      <w:proofErr w:type="spellEnd"/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earch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llow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roa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941CA" w:rsidRPr="00A8409F">
        <w:rPr>
          <w:rFonts w:ascii="Book Antiqua" w:eastAsia="Book Antiqua" w:hAnsi="Book Antiqua" w:cs="Book Antiqua"/>
          <w:color w:val="000000"/>
        </w:rPr>
        <w:t>CN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gmentatio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ul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rform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tt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i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gorithm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d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uic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dapt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u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gment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images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15]</w:t>
      </w:r>
      <w:r w:rsidRPr="00A8409F">
        <w:rPr>
          <w:rFonts w:ascii="Book Antiqua" w:eastAsia="Book Antiqua" w:hAnsi="Book Antiqua" w:cs="Book Antiqua"/>
          <w:color w:val="000000"/>
        </w:rPr>
        <w:t>.</w:t>
      </w:r>
    </w:p>
    <w:p w14:paraId="410C390D" w14:textId="245F6CC1" w:rsidR="00A77B3E" w:rsidRPr="00A8409F" w:rsidRDefault="00703A69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eastAsia="Book Antiqua" w:hAnsi="Book Antiqua" w:cs="Book Antiqua"/>
          <w:color w:val="000000"/>
        </w:rPr>
      </w:pP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N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volv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eed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gmen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pu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abell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ixel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cann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twork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twor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bserv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ma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ilt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a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nti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nti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mapped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18]</w:t>
      </w:r>
      <w:r w:rsidRPr="00A8409F">
        <w:rPr>
          <w:rFonts w:ascii="Book Antiqua" w:eastAsia="Book Antiqua" w:hAnsi="Book Antiqua" w:cs="Book Antiqua"/>
          <w:color w:val="000000"/>
        </w:rPr>
        <w:t>.</w:t>
      </w:r>
    </w:p>
    <w:p w14:paraId="2C3802A2" w14:textId="77777777" w:rsidR="007941CA" w:rsidRPr="00A8409F" w:rsidRDefault="007941CA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</w:p>
    <w:p w14:paraId="0CF591AD" w14:textId="3682D637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newest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auto-segmentation</w:t>
      </w:r>
    </w:p>
    <w:p w14:paraId="33F7FCEC" w14:textId="7F06755C" w:rsidR="007941CA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Automat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gment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ual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jun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nu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miautomat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gmentation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nu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gment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quir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siderab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pertis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u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t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producibility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miautomat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gment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li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volvemen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rro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istak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s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pected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utomat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gment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vid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cur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ul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inim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rror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owever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ver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mitat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oi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istenc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rt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olu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ffect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plex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941CA" w:rsidRPr="00A8409F">
        <w:rPr>
          <w:rFonts w:ascii="Book Antiqua" w:eastAsia="Book Antiqua" w:hAnsi="Book Antiqua" w:cs="Book Antiqua"/>
          <w:color w:val="000000"/>
        </w:rPr>
        <w:t>thre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941CA" w:rsidRPr="00A8409F">
        <w:rPr>
          <w:rFonts w:ascii="Book Antiqua" w:eastAsia="Book Antiqua" w:hAnsi="Book Antiqua" w:cs="Book Antiqua"/>
          <w:color w:val="000000"/>
        </w:rPr>
        <w:t>dimens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941CA" w:rsidRPr="00A8409F">
        <w:rPr>
          <w:rFonts w:ascii="Book Antiqua" w:eastAsia="Book Antiqua" w:hAnsi="Book Antiqua" w:cs="Book Antiqua"/>
          <w:color w:val="000000"/>
        </w:rPr>
        <w:t>(3D)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pat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ulticlas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eature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pat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ructur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ariabi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ind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ffectivenes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utomat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gmentation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19]</w:t>
      </w:r>
      <w:r w:rsidRPr="00A8409F">
        <w:rPr>
          <w:rFonts w:ascii="Book Antiqua" w:eastAsia="Book Antiqua" w:hAnsi="Book Antiqua" w:cs="Book Antiqua"/>
          <w:color w:val="000000"/>
        </w:rPr>
        <w:t>.</w:t>
      </w:r>
    </w:p>
    <w:p w14:paraId="5D3BD595" w14:textId="0DAF56EB" w:rsidR="007941CA" w:rsidRPr="00A8409F" w:rsidRDefault="00703A69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proofErr w:type="spellStart"/>
      <w:proofErr w:type="gramStart"/>
      <w:r w:rsidRPr="00A8409F">
        <w:rPr>
          <w:rFonts w:ascii="Book Antiqua" w:eastAsia="Book Antiqua" w:hAnsi="Book Antiqua" w:cs="Book Antiqua"/>
          <w:color w:val="000000"/>
        </w:rPr>
        <w:t>DeepLab</w:t>
      </w:r>
      <w:proofErr w:type="spell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20]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-Net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21]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941CA" w:rsidRPr="00A8409F">
        <w:rPr>
          <w:rFonts w:ascii="Book Antiqua" w:eastAsia="Book Antiqua" w:hAnsi="Book Antiqua" w:cs="Book Antiqua"/>
          <w:color w:val="000000"/>
        </w:rPr>
        <w:t>ful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941CA" w:rsidRPr="00A8409F">
        <w:rPr>
          <w:rFonts w:ascii="Book Antiqua" w:eastAsia="Book Antiqua" w:hAnsi="Book Antiqua" w:cs="Book Antiqua"/>
          <w:color w:val="000000"/>
        </w:rPr>
        <w:t>convolutio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941CA" w:rsidRPr="00A8409F">
        <w:rPr>
          <w:rFonts w:ascii="Book Antiqua" w:eastAsia="Book Antiqua" w:hAnsi="Book Antiqua" w:cs="Book Antiqua"/>
          <w:color w:val="000000"/>
        </w:rPr>
        <w:t>network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941CA" w:rsidRPr="00A8409F">
        <w:rPr>
          <w:rFonts w:ascii="Book Antiqua" w:eastAsia="Book Antiqua" w:hAnsi="Book Antiqua" w:cs="Book Antiqua"/>
          <w:color w:val="000000"/>
        </w:rPr>
        <w:t>(</w:t>
      </w:r>
      <w:r w:rsidRPr="00A8409F">
        <w:rPr>
          <w:rFonts w:ascii="Book Antiqua" w:eastAsia="Book Antiqua" w:hAnsi="Book Antiqua" w:cs="Book Antiqua"/>
          <w:color w:val="000000"/>
        </w:rPr>
        <w:t>FCN</w:t>
      </w:r>
      <w:r w:rsidR="007941CA" w:rsidRPr="00A8409F">
        <w:rPr>
          <w:rFonts w:ascii="Book Antiqua" w:eastAsia="Book Antiqua" w:hAnsi="Book Antiqua" w:cs="Book Antiqua"/>
          <w:color w:val="000000"/>
        </w:rPr>
        <w:t>)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22]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n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C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idu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n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C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ate-of-the-a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ur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twork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ack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sue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Qayyum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7941CA"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7941CA" w:rsidRPr="00A8409F">
        <w:rPr>
          <w:rFonts w:ascii="Book Antiqua" w:eastAsia="Book Antiqua" w:hAnsi="Book Antiqua" w:cs="Book Antiqua"/>
          <w:color w:val="000000"/>
          <w:vertAlign w:val="superscript"/>
        </w:rPr>
        <w:t>23]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po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olumetr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volut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ces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pu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lic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olum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postprocessing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ep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quired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vid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cur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obu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gment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dica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ple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olu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ce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</w:p>
    <w:p w14:paraId="32F89F02" w14:textId="2BF821FD" w:rsidR="00A77B3E" w:rsidRPr="00A8409F" w:rsidRDefault="00703A69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eastAsia="Book Antiqua" w:hAnsi="Book Antiqua" w:cs="Book Antiqua"/>
          <w:color w:val="000000"/>
        </w:rPr>
      </w:pP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e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twe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po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de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urr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thod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SegTHOR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9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atase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pared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allen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atase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si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lastRenderedPageBreak/>
        <w:t>shap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a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g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a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li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o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tra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re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ar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hap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sition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atase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sen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ulticlas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blem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rforma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tric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valu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ist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thod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tho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po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Qayyum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7941CA"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7941CA" w:rsidRPr="00A8409F">
        <w:rPr>
          <w:rFonts w:ascii="Book Antiqua" w:eastAsia="Book Antiqua" w:hAnsi="Book Antiqua" w:cs="Book Antiqua"/>
          <w:color w:val="000000"/>
          <w:vertAlign w:val="superscript"/>
        </w:rPr>
        <w:t>23]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po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de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vid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rov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gment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rforma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duc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peri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ul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par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ist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thods.</w:t>
      </w:r>
    </w:p>
    <w:p w14:paraId="67211E70" w14:textId="77777777" w:rsidR="007941CA" w:rsidRPr="00A8409F" w:rsidRDefault="007941CA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6F8E599" w14:textId="39D33742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Limitation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segmentation</w:t>
      </w:r>
    </w:p>
    <w:p w14:paraId="3BDBE33F" w14:textId="6CDCC71E" w:rsidR="007941CA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ai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ur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twork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A24CCB" w:rsidRPr="00A8409F">
        <w:rPr>
          <w:rFonts w:ascii="Book Antiqua" w:eastAsia="Book Antiqua" w:hAnsi="Book Antiqua" w:cs="Book Antiqua"/>
          <w:color w:val="000000"/>
        </w:rPr>
        <w:t>(DNNs)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del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allenging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chitectur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a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CN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C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ix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cept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iel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bjec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ary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iz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u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ailu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gmentation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crea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iel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ie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lid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ndo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a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ple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l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ix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iel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issue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23]</w:t>
      </w:r>
      <w:r w:rsidRPr="00A8409F">
        <w:rPr>
          <w:rFonts w:ascii="Book Antiqua" w:eastAsia="Book Antiqua" w:hAnsi="Book Antiqua" w:cs="Book Antiqua"/>
          <w:color w:val="000000"/>
        </w:rPr>
        <w:t>.</w:t>
      </w:r>
    </w:p>
    <w:p w14:paraId="4E06FD53" w14:textId="04237D0E" w:rsidR="007941CA" w:rsidRPr="00A8409F" w:rsidRDefault="00703A69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Sever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th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su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ported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verfitting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long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ai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radi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anishing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arge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ga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o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omogeneou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eara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ll-defin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orde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re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allen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utomat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gmentation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dditio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eterogene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earanc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v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ing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sea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nt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allen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.g.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eara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arge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ul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an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ro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ra-pati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ar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twe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ycl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941CA" w:rsidRPr="00A8409F">
        <w:rPr>
          <w:rFonts w:ascii="Book Antiqua" w:eastAsia="Book Antiqua" w:hAnsi="Book Antiqua" w:cs="Book Antiqua"/>
          <w:color w:val="000000"/>
        </w:rPr>
        <w:t>(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t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u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tumour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crosis</w:t>
      </w:r>
      <w:r w:rsidR="007941CA" w:rsidRPr="00A8409F">
        <w:rPr>
          <w:rFonts w:ascii="Book Antiqua" w:eastAsia="Book Antiqua" w:hAnsi="Book Antiqua" w:cs="Book Antiqua"/>
          <w:color w:val="000000"/>
        </w:rPr>
        <w:t>)</w:t>
      </w:r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su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u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crea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rforma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del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ndl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olumetr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ataset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atrous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pat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yrami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ol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du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ultisca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textu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eatu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form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si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ndl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su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ang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ize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ocat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eterogeneou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earanc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arge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ga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arb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tissues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23]</w:t>
      </w:r>
      <w:r w:rsidRPr="00A8409F">
        <w:rPr>
          <w:rFonts w:ascii="Book Antiqua" w:eastAsia="Book Antiqua" w:hAnsi="Book Antiqua" w:cs="Book Antiqua"/>
          <w:color w:val="000000"/>
        </w:rPr>
        <w:t>.</w:t>
      </w:r>
    </w:p>
    <w:p w14:paraId="0F3978B0" w14:textId="18008A62" w:rsidR="00A77B3E" w:rsidRPr="00A8409F" w:rsidRDefault="00703A69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Th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s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su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uc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ata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ar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mou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nota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at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quir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ai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cur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gment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941CA" w:rsidRPr="00A8409F">
        <w:rPr>
          <w:rFonts w:ascii="Book Antiqua" w:eastAsia="Book Antiqua" w:hAnsi="Book Antiqua" w:cs="Book Antiqua"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941CA" w:rsidRPr="00A8409F">
        <w:rPr>
          <w:rFonts w:ascii="Book Antiqua" w:eastAsia="Book Antiqua" w:hAnsi="Book Antiqua" w:cs="Book Antiqua"/>
          <w:color w:val="000000"/>
        </w:rPr>
        <w:t>lear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roach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creasing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ver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pen-sour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abell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atase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imaging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24</w:t>
      </w:r>
      <w:r w:rsidR="007941CA" w:rsidRPr="00A8409F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26]</w:t>
      </w:r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crea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umbe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vers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ed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crea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nov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ield.</w:t>
      </w:r>
    </w:p>
    <w:p w14:paraId="2AD7BE86" w14:textId="77777777" w:rsidR="00A77B3E" w:rsidRPr="00A8409F" w:rsidRDefault="00A77B3E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1B4D234" w14:textId="5F08C2DA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Style w:val="normaltextrun"/>
          <w:rFonts w:ascii="Book Antiqua" w:eastAsia="Book Antiqua" w:hAnsi="Book Antiqua" w:cs="Book Antiqua"/>
          <w:b/>
          <w:bCs/>
          <w:caps/>
          <w:color w:val="000000"/>
          <w:u w:val="single"/>
        </w:rPr>
        <w:t>Treatment</w:t>
      </w:r>
      <w:r w:rsidR="00911B12" w:rsidRPr="00A8409F">
        <w:rPr>
          <w:rStyle w:val="normaltextrun"/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A8409F">
        <w:rPr>
          <w:rStyle w:val="normaltextrun"/>
          <w:rFonts w:ascii="Book Antiqua" w:eastAsia="Book Antiqua" w:hAnsi="Book Antiqua" w:cs="Book Antiqua"/>
          <w:b/>
          <w:bCs/>
          <w:caps/>
          <w:color w:val="000000"/>
          <w:u w:val="single"/>
        </w:rPr>
        <w:t>planning</w:t>
      </w:r>
      <w:r w:rsidR="00911B12" w:rsidRPr="00A8409F">
        <w:rPr>
          <w:rStyle w:val="normaltextrun"/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</w:p>
    <w:p w14:paraId="00F0DF39" w14:textId="3938CAE3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lastRenderedPageBreak/>
        <w:t>The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function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plans</w:t>
      </w:r>
    </w:p>
    <w:p w14:paraId="33B04861" w14:textId="429FB40F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der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RT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ruc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ximiz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c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tumour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i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minimising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tent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a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rround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ealth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ssue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ns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dula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941CA" w:rsidRPr="00A8409F">
        <w:rPr>
          <w:rFonts w:ascii="Book Antiqua" w:eastAsia="Book Antiqua" w:hAnsi="Book Antiqua" w:cs="Book Antiqua"/>
          <w:color w:val="000000"/>
        </w:rPr>
        <w:t>(</w:t>
      </w:r>
      <w:r w:rsidRPr="00A8409F">
        <w:rPr>
          <w:rFonts w:ascii="Book Antiqua" w:eastAsia="Book Antiqua" w:hAnsi="Book Antiqua" w:cs="Book Antiqua"/>
          <w:color w:val="000000"/>
        </w:rPr>
        <w:t>IMRT</w:t>
      </w:r>
      <w:r w:rsidR="007941CA" w:rsidRPr="00A8409F">
        <w:rPr>
          <w:rFonts w:ascii="Book Antiqua" w:eastAsia="Book Antiqua" w:hAnsi="Book Antiqua" w:cs="Book Antiqua"/>
          <w:color w:val="000000"/>
        </w:rPr>
        <w:t>)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olumetric-modula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ap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941CA" w:rsidRPr="00A8409F">
        <w:rPr>
          <w:rFonts w:ascii="Book Antiqua" w:eastAsia="Book Antiqua" w:hAnsi="Book Antiqua" w:cs="Book Antiqua"/>
          <w:color w:val="000000"/>
        </w:rPr>
        <w:t>(</w:t>
      </w:r>
      <w:r w:rsidRPr="00A8409F">
        <w:rPr>
          <w:rFonts w:ascii="Book Antiqua" w:eastAsia="Book Antiqua" w:hAnsi="Book Antiqua" w:cs="Book Antiqua"/>
          <w:color w:val="000000"/>
        </w:rPr>
        <w:t>VMAT</w:t>
      </w:r>
      <w:r w:rsidR="007941CA" w:rsidRPr="00A8409F">
        <w:rPr>
          <w:rFonts w:ascii="Book Antiqua" w:eastAsia="Book Antiqua" w:hAnsi="Book Antiqua" w:cs="Book Antiqua"/>
          <w:color w:val="000000"/>
        </w:rPr>
        <w:t>)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w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andar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echniqu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ter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a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hie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ssue-spar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ffe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i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liver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itab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mou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n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V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t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volv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lculat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se-volu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istogra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941CA" w:rsidRPr="00A8409F">
        <w:rPr>
          <w:rFonts w:ascii="Book Antiqua" w:eastAsia="Book Antiqua" w:hAnsi="Book Antiqua" w:cs="Book Antiqua"/>
          <w:color w:val="000000"/>
        </w:rPr>
        <w:t>(</w:t>
      </w:r>
      <w:r w:rsidRPr="00A8409F">
        <w:rPr>
          <w:rFonts w:ascii="Book Antiqua" w:eastAsia="Book Antiqua" w:hAnsi="Book Antiqua" w:cs="Book Antiqua"/>
          <w:color w:val="000000"/>
        </w:rPr>
        <w:t>DVH</w:t>
      </w:r>
      <w:r w:rsidR="007941CA" w:rsidRPr="00A8409F">
        <w:rPr>
          <w:rFonts w:ascii="Book Antiqua" w:eastAsia="Book Antiqua" w:hAnsi="Book Antiqua" w:cs="Book Antiqua"/>
          <w:color w:val="000000"/>
        </w:rPr>
        <w:t>)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i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ol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valu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ariou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ga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el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af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termi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ua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qui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o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ffo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du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u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strain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-operat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variation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27</w:t>
      </w:r>
      <w:r w:rsidR="007941CA" w:rsidRPr="00A8409F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29]</w:t>
      </w:r>
      <w:r w:rsidRPr="00A8409F">
        <w:rPr>
          <w:rFonts w:ascii="Book Antiqua" w:eastAsia="Book Antiqua" w:hAnsi="Book Antiqua" w:cs="Book Antiqua"/>
          <w:color w:val="000000"/>
        </w:rPr>
        <w:t>.</w:t>
      </w:r>
    </w:p>
    <w:p w14:paraId="44AC8E5B" w14:textId="77777777" w:rsidR="007941CA" w:rsidRPr="00A8409F" w:rsidRDefault="007941CA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CD56D56" w14:textId="574E065D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Methods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improving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plan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accuracy</w:t>
      </w:r>
    </w:p>
    <w:p w14:paraId="72D02EC7" w14:textId="20400B29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A8409F">
        <w:rPr>
          <w:rFonts w:ascii="Book Antiqua" w:eastAsia="Book Antiqua" w:hAnsi="Book Antiqua" w:cs="Book Antiqua"/>
          <w:color w:val="000000"/>
        </w:rPr>
        <w:t>Accur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V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ssent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utoma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ning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rov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v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cade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cep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verlapp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olu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istogra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scri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eometr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A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tho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arch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imila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lin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ataba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uid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posed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thod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cent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stribu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D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cau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atu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A24CCB" w:rsidRPr="00A8409F">
        <w:rPr>
          <w:rFonts w:ascii="Book Antiqua" w:eastAsia="Book Antiqua" w:hAnsi="Book Antiqua" w:cs="Book Antiqua"/>
          <w:color w:val="000000"/>
        </w:rPr>
        <w:t>DNN</w:t>
      </w:r>
      <w:r w:rsidRPr="00A8409F">
        <w:rPr>
          <w:rFonts w:ascii="Book Antiqua" w:eastAsia="Book Antiqua" w:hAnsi="Book Antiqua" w:cs="Book Antiqua"/>
          <w:color w:val="000000"/>
        </w:rPr>
        <w:t>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li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eavi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mou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ua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amp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hie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igh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curacy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rforma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ul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s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ffec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ramete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a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range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oxe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pac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obustnes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de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nhanc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dditio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-proces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aye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at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ugmentation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roug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-noi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uto-encod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-trai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A24CCB" w:rsidRPr="00A8409F">
        <w:rPr>
          <w:rFonts w:ascii="Book Antiqua" w:eastAsia="Book Antiqua" w:hAnsi="Book Antiqua" w:cs="Book Antiqua"/>
          <w:color w:val="000000"/>
        </w:rPr>
        <w:t>DNN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obu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eatu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s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plex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ur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twor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s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du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cell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eatu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itt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capabilities</w:t>
      </w:r>
      <w:r w:rsidR="007941CA"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7941CA" w:rsidRPr="00A8409F">
        <w:rPr>
          <w:rFonts w:ascii="Book Antiqua" w:eastAsia="Book Antiqua" w:hAnsi="Book Antiqua" w:cs="Book Antiqua"/>
          <w:color w:val="000000"/>
          <w:vertAlign w:val="superscript"/>
        </w:rPr>
        <w:t>27]</w:t>
      </w:r>
      <w:r w:rsidRPr="00A8409F">
        <w:rPr>
          <w:rFonts w:ascii="Book Antiqua" w:eastAsia="Book Antiqua" w:hAnsi="Book Antiqua" w:cs="Book Antiqua"/>
          <w:color w:val="000000"/>
        </w:rPr>
        <w:t>.</w:t>
      </w:r>
    </w:p>
    <w:p w14:paraId="31042D60" w14:textId="77777777" w:rsidR="007941CA" w:rsidRPr="00A8409F" w:rsidRDefault="007941CA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79F8922" w14:textId="279D6A41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Benefits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provided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by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automation</w:t>
      </w:r>
    </w:p>
    <w:p w14:paraId="362339AB" w14:textId="1639FE15" w:rsidR="007941CA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-consuming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tho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a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rs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rform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optimisation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ffe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ua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outcome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30</w:t>
      </w:r>
      <w:r w:rsidR="007941CA" w:rsidRPr="00A8409F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32]</w:t>
      </w:r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utomat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ces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tential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ow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quir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nu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labour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lastRenderedPageBreak/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du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interobserver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ariat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ning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eneral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ticipa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vera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ua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houl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ro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AI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32]</w:t>
      </w:r>
      <w:r w:rsidRPr="00A8409F">
        <w:rPr>
          <w:rFonts w:ascii="Book Antiqua" w:eastAsia="Book Antiqua" w:hAnsi="Book Antiqua" w:cs="Book Antiqua"/>
          <w:color w:val="000000"/>
        </w:rPr>
        <w:t>.</w:t>
      </w:r>
    </w:p>
    <w:p w14:paraId="44F56F98" w14:textId="608132B6" w:rsidR="00A77B3E" w:rsidRPr="00A8409F" w:rsidRDefault="00703A69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eastAsia="Book Antiqua" w:hAnsi="Book Antiqua" w:cs="Book Antiqua"/>
          <w:color w:val="000000"/>
        </w:rPr>
      </w:pP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bject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fin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simetri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termin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stributio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ual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cord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stitution-specif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uideline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owever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uidelin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no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vid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ptim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stribu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pecif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i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ow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hievab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m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ealth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rround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ssu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o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nown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, </w:t>
      </w:r>
      <w:r w:rsidRPr="00A8409F">
        <w:rPr>
          <w:rFonts w:ascii="Book Antiqua" w:eastAsia="Book Antiqua" w:hAnsi="Book Antiqua" w:cs="Book Antiqua"/>
          <w:color w:val="000000"/>
        </w:rPr>
        <w:t>ea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-specif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duc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ain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simetrist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Optimisation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i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labour-intensive</w:t>
      </w:r>
      <w:proofErr w:type="spellEnd"/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k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fficul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nsu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lin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per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optimised</w:t>
      </w:r>
      <w:proofErr w:type="spellEnd"/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cer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utom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lu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du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mou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p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ariat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twe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dosimetrists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32]</w:t>
      </w:r>
      <w:r w:rsidRPr="00A8409F">
        <w:rPr>
          <w:rFonts w:ascii="Book Antiqua" w:eastAsia="Book Antiqua" w:hAnsi="Book Antiqua" w:cs="Book Antiqua"/>
          <w:color w:val="000000"/>
        </w:rPr>
        <w:t>.</w:t>
      </w:r>
    </w:p>
    <w:p w14:paraId="00305753" w14:textId="77777777" w:rsidR="007941CA" w:rsidRPr="00A8409F" w:rsidRDefault="007941CA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</w:p>
    <w:p w14:paraId="16C6FCC1" w14:textId="577810D3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outcome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automated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plans</w:t>
      </w:r>
    </w:p>
    <w:p w14:paraId="6ADB261E" w14:textId="591EC600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Au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ftw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duc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parab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tt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ul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st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c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cord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Nawa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3215F3"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3215F3" w:rsidRPr="00A8409F">
        <w:rPr>
          <w:rFonts w:ascii="Book Antiqua" w:eastAsia="Book Antiqua" w:hAnsi="Book Antiqua" w:cs="Book Antiqua"/>
          <w:color w:val="000000"/>
          <w:vertAlign w:val="superscript"/>
        </w:rPr>
        <w:t>28]</w:t>
      </w:r>
      <w:r w:rsidR="00911B12" w:rsidRPr="00A8409F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="003215F3" w:rsidRPr="00A8409F">
        <w:rPr>
          <w:rFonts w:ascii="Book Antiqua" w:eastAsia="Book Antiqua" w:hAnsi="Book Antiqua" w:cs="Book Antiqua"/>
          <w:color w:val="000000"/>
        </w:rPr>
        <w:t>(</w:t>
      </w:r>
      <w:r w:rsidRPr="00A8409F">
        <w:rPr>
          <w:rFonts w:ascii="Book Antiqua" w:eastAsia="Book Antiqua" w:hAnsi="Book Antiqua" w:cs="Book Antiqua"/>
          <w:color w:val="000000"/>
        </w:rPr>
        <w:t>2017</w:t>
      </w:r>
      <w:r w:rsidR="003215F3" w:rsidRPr="00A8409F">
        <w:rPr>
          <w:rFonts w:ascii="Book Antiqua" w:eastAsia="Book Antiqua" w:hAnsi="Book Antiqua" w:cs="Book Antiqua"/>
          <w:color w:val="000000"/>
        </w:rPr>
        <w:t>)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ze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3215F3" w:rsidRPr="00A8409F">
        <w:rPr>
          <w:rFonts w:ascii="Book Antiqua" w:eastAsia="Book Antiqua" w:hAnsi="Book Antiqua" w:cs="Book Antiqua"/>
          <w:color w:val="000000"/>
          <w:vertAlign w:val="superscript"/>
        </w:rPr>
        <w:t>[32]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3215F3" w:rsidRPr="00A8409F">
        <w:rPr>
          <w:rFonts w:ascii="Book Antiqua" w:eastAsia="Book Antiqua" w:hAnsi="Book Antiqua" w:cs="Book Antiqua"/>
          <w:color w:val="000000"/>
        </w:rPr>
        <w:t>(</w:t>
      </w:r>
      <w:r w:rsidRPr="00A8409F">
        <w:rPr>
          <w:rFonts w:ascii="Book Antiqua" w:eastAsia="Book Antiqua" w:hAnsi="Book Antiqua" w:cs="Book Antiqua"/>
          <w:color w:val="000000"/>
        </w:rPr>
        <w:t>2016</w:t>
      </w:r>
      <w:r w:rsidR="003215F3" w:rsidRPr="00A8409F">
        <w:rPr>
          <w:rFonts w:ascii="Book Antiqua" w:eastAsia="Book Antiqua" w:hAnsi="Book Antiqua" w:cs="Book Antiqua"/>
          <w:color w:val="000000"/>
        </w:rPr>
        <w:t>)</w:t>
      </w:r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A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ce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ignifica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tt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ul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ve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VH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u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nag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linical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ceptab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se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ul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imila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ea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c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c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simetris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tential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cu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fficul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oal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ine-tu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pecif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pe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s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unda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ask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process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32]</w:t>
      </w:r>
      <w:r w:rsidRPr="00A8409F">
        <w:rPr>
          <w:rFonts w:ascii="Book Antiqua" w:eastAsia="Book Antiqua" w:hAnsi="Book Antiqua" w:cs="Book Antiqua"/>
          <w:color w:val="000000"/>
        </w:rPr>
        <w:t>.</w:t>
      </w:r>
    </w:p>
    <w:p w14:paraId="74523AF7" w14:textId="77777777" w:rsidR="00A77B3E" w:rsidRPr="00A8409F" w:rsidRDefault="00A77B3E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1AD0F7E" w14:textId="4200B94E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Style w:val="normaltextrun"/>
          <w:rFonts w:ascii="Book Antiqua" w:eastAsia="Book Antiqua" w:hAnsi="Book Antiqua" w:cs="Book Antiqua"/>
          <w:b/>
          <w:bCs/>
          <w:caps/>
          <w:color w:val="000000"/>
          <w:u w:val="single"/>
        </w:rPr>
        <w:t>Treatment</w:t>
      </w:r>
      <w:r w:rsidR="00911B12" w:rsidRPr="00A8409F">
        <w:rPr>
          <w:rStyle w:val="normaltextrun"/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A8409F">
        <w:rPr>
          <w:rStyle w:val="normaltextrun"/>
          <w:rFonts w:ascii="Book Antiqua" w:eastAsia="Book Antiqua" w:hAnsi="Book Antiqua" w:cs="Book Antiqua"/>
          <w:b/>
          <w:bCs/>
          <w:caps/>
          <w:color w:val="000000"/>
          <w:u w:val="single"/>
        </w:rPr>
        <w:t>delivery</w:t>
      </w:r>
    </w:p>
    <w:p w14:paraId="37380EB2" w14:textId="62071B8F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utu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bi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curate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dentif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o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orm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V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ur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stimat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da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a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range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ro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ariou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lin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ption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crea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o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tumour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tro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duc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is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xic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rround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orm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ssue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gr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linical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leva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at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ro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th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urc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ddi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lo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ste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ail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roa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yo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urr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thod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urd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ven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ak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vera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ces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duc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substantially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2]</w:t>
      </w:r>
      <w:r w:rsidRPr="00A8409F">
        <w:rPr>
          <w:rFonts w:ascii="Book Antiqua" w:eastAsia="Book Antiqua" w:hAnsi="Book Antiqua" w:cs="Book Antiqua"/>
          <w:color w:val="000000"/>
        </w:rPr>
        <w:t>.</w:t>
      </w:r>
    </w:p>
    <w:p w14:paraId="17203BA3" w14:textId="77777777" w:rsidR="003215F3" w:rsidRPr="00A8409F" w:rsidRDefault="003215F3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C9885CC" w14:textId="53B6DFDE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Position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motion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management</w:t>
      </w:r>
    </w:p>
    <w:p w14:paraId="11E275AD" w14:textId="7C8EAFE8" w:rsidR="003215F3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Integra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e-bea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3215F3" w:rsidRPr="00A8409F">
        <w:rPr>
          <w:rFonts w:ascii="Book Antiqua" w:eastAsia="Book Antiqua" w:hAnsi="Book Antiqua" w:cs="Book Antiqua"/>
          <w:color w:val="000000"/>
        </w:rPr>
        <w:t>(</w:t>
      </w:r>
      <w:r w:rsidRPr="00A8409F">
        <w:rPr>
          <w:rFonts w:ascii="Book Antiqua" w:eastAsia="Book Antiqua" w:hAnsi="Book Antiqua" w:cs="Book Antiqua"/>
          <w:color w:val="000000"/>
        </w:rPr>
        <w:t>CBCT</w:t>
      </w:r>
      <w:r w:rsidR="003215F3" w:rsidRPr="00A8409F">
        <w:rPr>
          <w:rFonts w:ascii="Book Antiqua" w:eastAsia="Book Antiqua" w:hAnsi="Book Antiqua" w:cs="Book Antiqua"/>
          <w:color w:val="000000"/>
        </w:rPr>
        <w:t>)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mon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si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B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u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ow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ua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ed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ro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ua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B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nab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cur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sitio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treatment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33]</w:t>
      </w:r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th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echniqu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boar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RI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ltrasou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frar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rfa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mera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nit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how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igu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4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vid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pportun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fi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nha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nitor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ur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treatment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34]</w:t>
      </w:r>
      <w:r w:rsidRPr="00A8409F">
        <w:rPr>
          <w:rFonts w:ascii="Book Antiqua" w:eastAsia="Book Antiqua" w:hAnsi="Book Antiqua" w:cs="Book Antiqua"/>
          <w:color w:val="000000"/>
        </w:rPr>
        <w:t>.</w:t>
      </w:r>
    </w:p>
    <w:p w14:paraId="251F27CD" w14:textId="0C4ED4A3" w:rsidR="003215F3" w:rsidRPr="00A8409F" w:rsidRDefault="00703A69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g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roughou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tribut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accuraci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liver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evitab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crea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rround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ealth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ssue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nagemen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nitor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t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ro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pir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digestion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35]</w:t>
      </w:r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tent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ver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ariabl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reat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-specif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ynam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nage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models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36]</w:t>
      </w:r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plex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reath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ter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al-ti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curate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ac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tumour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j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as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algorithms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37]</w:t>
      </w:r>
      <w:r w:rsidRPr="00A8409F">
        <w:rPr>
          <w:rFonts w:ascii="Book Antiqua" w:eastAsia="Book Antiqua" w:hAnsi="Book Antiqua" w:cs="Book Antiqua"/>
          <w:color w:val="000000"/>
        </w:rPr>
        <w:t>.</w:t>
      </w:r>
    </w:p>
    <w:p w14:paraId="2270048E" w14:textId="22D62AD5" w:rsidR="00A77B3E" w:rsidRPr="00A8409F" w:rsidRDefault="00703A69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eastAsia="Book Antiqua" w:hAnsi="Book Antiqua" w:cs="Book Antiqua"/>
          <w:color w:val="000000"/>
        </w:rPr>
      </w:pPr>
      <w:r w:rsidRPr="00A8409F">
        <w:rPr>
          <w:rFonts w:ascii="Book Antiqua" w:eastAsia="Book Antiqua" w:hAnsi="Book Antiqua" w:cs="Book Antiqua"/>
          <w:color w:val="000000"/>
        </w:rPr>
        <w:t>Throughou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ang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’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atom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twe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oin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liver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v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roughou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-plan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cessar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tumour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hrink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row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metim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atom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ariat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ve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ga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qui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ill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owel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omach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dapt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qui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rea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a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p-to-d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’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atomy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ol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el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eometr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ang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roughou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u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dentif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de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i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adaptation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34]</w:t>
      </w:r>
      <w:r w:rsidRPr="00A8409F">
        <w:rPr>
          <w:rFonts w:ascii="Book Antiqua" w:eastAsia="Book Antiqua" w:hAnsi="Book Antiqua" w:cs="Book Antiqua"/>
          <w:color w:val="000000"/>
        </w:rPr>
        <w:t>.</w:t>
      </w:r>
    </w:p>
    <w:p w14:paraId="6291C0B6" w14:textId="77777777" w:rsidR="003215F3" w:rsidRPr="00A8409F" w:rsidRDefault="003215F3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E6B931A" w14:textId="252ED19A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proofErr w:type="spellStart"/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Tumour</w:t>
      </w:r>
      <w:proofErr w:type="spellEnd"/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tracking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MRI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only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workflow</w:t>
      </w:r>
    </w:p>
    <w:p w14:paraId="1561D7B2" w14:textId="62BE1209" w:rsidR="003215F3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Apa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ro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ventio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e-bea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volv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ack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R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vid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peri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ft-tissu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tra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par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ventio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u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arge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line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st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c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R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co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widespread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38]</w:t>
      </w:r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owever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ning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bin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R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lastRenderedPageBreak/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pat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ncertain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&lt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ro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gistr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st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twe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R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CT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39]</w:t>
      </w:r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stemat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gistr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rr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ul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rr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stribu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o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for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nd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arge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ul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tumour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tro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compromised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40]</w:t>
      </w:r>
      <w:r w:rsidRPr="00A8409F">
        <w:rPr>
          <w:rFonts w:ascii="Book Antiqua" w:eastAsia="Book Antiqua" w:hAnsi="Book Antiqua" w:cs="Book Antiqua"/>
          <w:color w:val="000000"/>
        </w:rPr>
        <w:t>.</w:t>
      </w:r>
    </w:p>
    <w:p w14:paraId="086A85D9" w14:textId="57836BE6" w:rsidR="00A77B3E" w:rsidRPr="00A8409F" w:rsidRDefault="00703A69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eastAsia="Book Antiqua" w:hAnsi="Book Antiqua" w:cs="Book Antiqua"/>
          <w:color w:val="000000"/>
        </w:rPr>
      </w:pP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rief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ntion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a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inimiz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rr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le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RI-on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orkflo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o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ro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canner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ol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iduc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rke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mon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st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c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arge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positioning,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tec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ffere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gnet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sceptibi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twe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ol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rke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ssu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arby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ulti-ech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radi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ch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que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po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Gustafsson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3215F3"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3215F3" w:rsidRPr="00A8409F">
        <w:rPr>
          <w:rFonts w:ascii="Book Antiqua" w:eastAsia="Book Antiqua" w:hAnsi="Book Antiqua" w:cs="Book Antiqua"/>
          <w:color w:val="000000"/>
          <w:vertAlign w:val="superscript"/>
        </w:rPr>
        <w:t>40]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dentify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iduc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rker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utomat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te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ol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iduc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rke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a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ource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mov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-observ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fference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ro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peri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rform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Gustafsson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3215F3"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3215F3" w:rsidRPr="00A8409F">
        <w:rPr>
          <w:rFonts w:ascii="Book Antiqua" w:eastAsia="Book Antiqua" w:hAnsi="Book Antiqua" w:cs="Book Antiqua"/>
          <w:color w:val="000000"/>
          <w:vertAlign w:val="superscript"/>
        </w:rPr>
        <w:t>40]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Persson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3215F3" w:rsidRPr="00A8409F">
        <w:rPr>
          <w:rFonts w:ascii="Book Antiqua" w:eastAsia="Book Antiqua" w:hAnsi="Book Antiqua" w:cs="Book Antiqua"/>
          <w:color w:val="000000"/>
          <w:vertAlign w:val="superscript"/>
        </w:rPr>
        <w:t>[41]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u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sit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te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t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hiev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97.4%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99.6%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pectively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ul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parab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nu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bserv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ul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tt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utomat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te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thod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ua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tro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tho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s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roduc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p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tten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lin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af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ailu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te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ccurred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i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vid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ward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utom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RI-on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special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prostate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40]</w:t>
      </w:r>
      <w:r w:rsidRPr="00A8409F">
        <w:rPr>
          <w:rFonts w:ascii="Book Antiqua" w:eastAsia="Book Antiqua" w:hAnsi="Book Antiqua" w:cs="Book Antiqua"/>
          <w:color w:val="000000"/>
        </w:rPr>
        <w:t>.</w:t>
      </w:r>
    </w:p>
    <w:p w14:paraId="7EEF65D7" w14:textId="77777777" w:rsidR="003215F3" w:rsidRPr="00A8409F" w:rsidRDefault="003215F3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</w:p>
    <w:p w14:paraId="799D9871" w14:textId="47954896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Plan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optimization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online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adaptive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planning</w:t>
      </w:r>
    </w:p>
    <w:p w14:paraId="2FCE398D" w14:textId="59FF0544" w:rsidR="00A24CCB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Besid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nitor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atom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ang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ur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eavi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volv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ces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liver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am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M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liver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urr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andar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technique</w:t>
      </w:r>
      <w:proofErr w:type="gramEnd"/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urrentl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M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-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consuming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42]</w:t>
      </w:r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chi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ramet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ptimiz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3215F3" w:rsidRPr="00A8409F">
        <w:rPr>
          <w:rFonts w:ascii="Book Antiqua" w:eastAsia="Book Antiqua" w:hAnsi="Book Antiqua" w:cs="Book Antiqua"/>
          <w:color w:val="000000"/>
        </w:rPr>
        <w:t>(</w:t>
      </w:r>
      <w:r w:rsidRPr="00A8409F">
        <w:rPr>
          <w:rFonts w:ascii="Book Antiqua" w:eastAsia="Book Antiqua" w:hAnsi="Book Antiqua" w:cs="Book Antiqua"/>
          <w:color w:val="000000"/>
        </w:rPr>
        <w:t>MPO</w:t>
      </w:r>
      <w:r w:rsidR="003215F3" w:rsidRPr="00A8409F">
        <w:rPr>
          <w:rFonts w:ascii="Book Antiqua" w:eastAsia="Book Antiqua" w:hAnsi="Book Antiqua" w:cs="Book Antiqua"/>
          <w:color w:val="000000"/>
        </w:rPr>
        <w:t>)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termi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que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linac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ramete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multileaf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llimato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A24CCB" w:rsidRPr="00A8409F">
        <w:rPr>
          <w:rFonts w:ascii="Book Antiqua" w:eastAsia="Book Antiqua" w:hAnsi="Book Antiqua" w:cs="Book Antiqua"/>
          <w:color w:val="000000"/>
        </w:rPr>
        <w:t>(</w:t>
      </w:r>
      <w:r w:rsidRPr="00A8409F">
        <w:rPr>
          <w:rFonts w:ascii="Book Antiqua" w:eastAsia="Book Antiqua" w:hAnsi="Book Antiqua" w:cs="Book Antiqua"/>
          <w:color w:val="000000"/>
        </w:rPr>
        <w:t>MLCs</w:t>
      </w:r>
      <w:r w:rsidR="00A24CCB" w:rsidRPr="00A8409F">
        <w:rPr>
          <w:rFonts w:ascii="Book Antiqua" w:eastAsia="Book Antiqua" w:hAnsi="Book Antiqua" w:cs="Book Antiqua"/>
          <w:color w:val="000000"/>
        </w:rPr>
        <w:t>)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vement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ual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volv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nu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rr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roa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termi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ptimiz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pu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bta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ceptab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ecu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ptimiz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scala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urth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u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u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ultip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a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M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lastRenderedPageBreak/>
        <w:t>MP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gorithm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i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sitio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P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ecu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ultip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li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dapt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planning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43</w:t>
      </w:r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45]</w:t>
      </w:r>
      <w:r w:rsidRPr="00A8409F">
        <w:rPr>
          <w:rFonts w:ascii="Book Antiqua" w:eastAsia="Book Antiqua" w:hAnsi="Book Antiqua" w:cs="Book Antiqua"/>
          <w:color w:val="000000"/>
        </w:rPr>
        <w:t>.</w:t>
      </w:r>
    </w:p>
    <w:p w14:paraId="21653CD1" w14:textId="1398C70D" w:rsidR="00A77B3E" w:rsidRPr="00A8409F" w:rsidRDefault="00703A69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eastAsia="Book Antiqua" w:hAnsi="Book Antiqua" w:cs="Book Antiqua"/>
          <w:color w:val="000000"/>
        </w:rPr>
      </w:pPr>
      <w:r w:rsidRPr="00A8409F">
        <w:rPr>
          <w:rFonts w:ascii="Book Antiqua" w:eastAsia="Book Antiqua" w:hAnsi="Book Antiqua" w:cs="Book Antiqua"/>
          <w:color w:val="000000"/>
        </w:rPr>
        <w:t>Reinforce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A24CCB" w:rsidRPr="00A8409F">
        <w:rPr>
          <w:rFonts w:ascii="Book Antiqua" w:eastAsia="Book Antiqua" w:hAnsi="Book Antiqua" w:cs="Book Antiqua"/>
          <w:color w:val="000000"/>
        </w:rPr>
        <w:t>(</w:t>
      </w:r>
      <w:r w:rsidRPr="00A8409F">
        <w:rPr>
          <w:rFonts w:ascii="Book Antiqua" w:eastAsia="Book Antiqua" w:hAnsi="Book Antiqua" w:cs="Book Antiqua"/>
          <w:color w:val="000000"/>
        </w:rPr>
        <w:t>RL</w:t>
      </w:r>
      <w:r w:rsidR="00A24CCB" w:rsidRPr="00A8409F">
        <w:rPr>
          <w:rFonts w:ascii="Book Antiqua" w:eastAsia="Book Antiqua" w:hAnsi="Book Antiqua" w:cs="Book Antiqua"/>
          <w:color w:val="000000"/>
        </w:rPr>
        <w:t>)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chi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roach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ain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stim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que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t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du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o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ssib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imula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nviron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roug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rror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li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s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uick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optimise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chi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ramete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rrespond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stribution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ul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how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M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roa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duc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pi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sist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ul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o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ai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e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hor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how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generalisable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chi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tro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lic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ou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otab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verfitt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ai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ho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spi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ma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umb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t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ecu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optimisation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0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tent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crea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v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urth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cau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gorith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lemen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ralle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ros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ffer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lic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plan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45]</w:t>
      </w:r>
      <w:r w:rsidRPr="00A8409F">
        <w:rPr>
          <w:rFonts w:ascii="Book Antiqua" w:eastAsia="Book Antiqua" w:hAnsi="Book Antiqua" w:cs="Book Antiqua"/>
          <w:color w:val="000000"/>
        </w:rPr>
        <w:t>.</w:t>
      </w:r>
    </w:p>
    <w:p w14:paraId="1C69CF6F" w14:textId="77777777" w:rsidR="00A24CCB" w:rsidRPr="00A8409F" w:rsidRDefault="00A24CCB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</w:p>
    <w:p w14:paraId="43DAEB1A" w14:textId="7B4DFAF2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Dose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calculation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organ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tracking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learning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technique</w:t>
      </w:r>
    </w:p>
    <w:p w14:paraId="4EDB073B" w14:textId="7FC4B359" w:rsidR="00A24CCB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Do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lcul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n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rl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A24CCB" w:rsidRPr="00A8409F">
        <w:rPr>
          <w:rFonts w:ascii="Book Antiqua" w:eastAsia="Book Antiqua" w:hAnsi="Book Antiqua" w:cs="Book Antiqua"/>
          <w:color w:val="000000"/>
        </w:rPr>
        <w:t>(</w:t>
      </w:r>
      <w:r w:rsidRPr="00A8409F">
        <w:rPr>
          <w:rFonts w:ascii="Book Antiqua" w:eastAsia="Book Antiqua" w:hAnsi="Book Antiqua" w:cs="Book Antiqua"/>
          <w:color w:val="000000"/>
        </w:rPr>
        <w:t>MC</w:t>
      </w:r>
      <w:r w:rsidR="00A24CCB" w:rsidRPr="00A8409F">
        <w:rPr>
          <w:rFonts w:ascii="Book Antiqua" w:eastAsia="Book Antiqua" w:hAnsi="Book Antiqua" w:cs="Book Antiqua"/>
          <w:color w:val="000000"/>
        </w:rPr>
        <w:t>)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imul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er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consuming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1]</w:t>
      </w:r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ernel-ba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gorith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A24CCB" w:rsidRPr="00A8409F">
        <w:rPr>
          <w:rFonts w:ascii="Book Antiqua" w:eastAsia="Book Antiqua" w:hAnsi="Book Antiqua" w:cs="Book Antiqua"/>
          <w:color w:val="000000"/>
        </w:rPr>
        <w:t>DN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po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bu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46]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nag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lcul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a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alle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e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inut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tt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ffere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imulation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</w:p>
    <w:p w14:paraId="286CE23F" w14:textId="4399BC9F" w:rsidR="00A77B3E" w:rsidRPr="00A8409F" w:rsidRDefault="00703A69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Besid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a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lcul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pe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s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ernel-ba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gorith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dentify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r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g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ptimiz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a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g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nsity-modula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ptimiz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a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g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par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ga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is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tt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ncreat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racran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cancer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47]</w:t>
      </w:r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s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iv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ow-co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putatio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lu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markerless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ack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tumour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tio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kilovoltage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luoroscop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que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-guid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A24CCB" w:rsidRPr="00A8409F">
        <w:rPr>
          <w:rFonts w:ascii="Book Antiqua" w:eastAsia="Book Antiqua" w:hAnsi="Book Antiqua" w:cs="Book Antiqua"/>
          <w:color w:val="000000"/>
        </w:rPr>
        <w:t>(</w:t>
      </w:r>
      <w:r w:rsidRPr="00A8409F">
        <w:rPr>
          <w:rFonts w:ascii="Book Antiqua" w:eastAsia="Book Antiqua" w:hAnsi="Book Antiqua" w:cs="Book Antiqua"/>
          <w:color w:val="000000"/>
        </w:rPr>
        <w:t>IGRT</w:t>
      </w:r>
      <w:r w:rsidR="00A24CCB" w:rsidRPr="00A8409F">
        <w:rPr>
          <w:rFonts w:ascii="Book Antiqua" w:eastAsia="Book Antiqua" w:hAnsi="Book Antiqua" w:cs="Book Antiqua"/>
          <w:color w:val="000000"/>
        </w:rPr>
        <w:t>)</w:t>
      </w:r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ernel-ba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gorith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vid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tt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ack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rforma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ventio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empl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tch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thod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parab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luoroscop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sequence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48]</w:t>
      </w:r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A24CCB" w:rsidRPr="00A8409F">
        <w:rPr>
          <w:rFonts w:ascii="Book Antiqua" w:eastAsia="Book Antiqua" w:hAnsi="Book Antiqua" w:cs="Book Antiqua"/>
          <w:color w:val="000000"/>
        </w:rPr>
        <w:t>DN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pre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je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A24CCB" w:rsidRPr="00A8409F">
        <w:rPr>
          <w:rFonts w:ascii="Book Antiqua" w:eastAsia="Book Antiqua" w:hAnsi="Book Antiqua" w:cs="Book Antiqua"/>
          <w:color w:val="000000"/>
        </w:rPr>
        <w:t>X</w:t>
      </w:r>
      <w:r w:rsidRPr="00A8409F">
        <w:rPr>
          <w:rFonts w:ascii="Book Antiqua" w:eastAsia="Book Antiqua" w:hAnsi="Book Antiqua" w:cs="Book Antiqua"/>
          <w:color w:val="000000"/>
        </w:rPr>
        <w:t>-ra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markerless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st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ocalization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periment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ul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how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curac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ig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al-ti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ack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st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positioning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1,49]</w:t>
      </w:r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</w:p>
    <w:p w14:paraId="74304028" w14:textId="77777777" w:rsidR="00A77B3E" w:rsidRPr="00A8409F" w:rsidRDefault="00A77B3E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A1A445A" w14:textId="3F74BF54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Style w:val="normaltextrun"/>
          <w:rFonts w:ascii="Book Antiqua" w:eastAsia="Book Antiqua" w:hAnsi="Book Antiqua" w:cs="Book Antiqua"/>
          <w:b/>
          <w:bCs/>
          <w:caps/>
          <w:color w:val="000000"/>
          <w:u w:val="single"/>
        </w:rPr>
        <w:t>Quality</w:t>
      </w:r>
      <w:r w:rsidR="00911B12" w:rsidRPr="00A8409F">
        <w:rPr>
          <w:rStyle w:val="normaltextrun"/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A8409F">
        <w:rPr>
          <w:rStyle w:val="normaltextrun"/>
          <w:rFonts w:ascii="Book Antiqua" w:eastAsia="Book Antiqua" w:hAnsi="Book Antiqua" w:cs="Book Antiqua"/>
          <w:b/>
          <w:bCs/>
          <w:caps/>
          <w:color w:val="000000"/>
          <w:u w:val="single"/>
        </w:rPr>
        <w:t>Assurance</w:t>
      </w:r>
    </w:p>
    <w:p w14:paraId="5CBD1A6B" w14:textId="75E6F55A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A8409F">
        <w:rPr>
          <w:rFonts w:ascii="Book Antiqua" w:eastAsia="Book Antiqua" w:hAnsi="Book Antiqua" w:cs="Book Antiqua"/>
          <w:color w:val="000000"/>
        </w:rPr>
        <w:lastRenderedPageBreak/>
        <w:t>Q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a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igu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u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limin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rro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liver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u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ortant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nsu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sist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ua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orta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o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valuat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dosimetric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eometr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curac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chi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o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A24CCB" w:rsidRPr="00A8409F">
        <w:rPr>
          <w:rFonts w:ascii="Book Antiqua" w:eastAsia="Book Antiqua" w:hAnsi="Book Antiqua" w:cs="Book Antiqua"/>
          <w:color w:val="000000"/>
        </w:rPr>
        <w:t>Q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earch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a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A24CCB" w:rsidRPr="00A8409F">
        <w:rPr>
          <w:rFonts w:ascii="Book Antiqua" w:eastAsia="Book Antiqua" w:hAnsi="Book Antiqua" w:cs="Book Antiqua"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A24CCB" w:rsidRPr="00A8409F">
        <w:rPr>
          <w:rFonts w:ascii="Book Antiqua" w:eastAsia="Book Antiqua" w:hAnsi="Book Antiqua" w:cs="Book Antiqua"/>
          <w:color w:val="000000"/>
        </w:rPr>
        <w:t>lear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A24CCB"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A24CCB" w:rsidRPr="00A8409F">
        <w:rPr>
          <w:rFonts w:ascii="Book Antiqua" w:eastAsia="Book Antiqua" w:hAnsi="Book Antiqua" w:cs="Book Antiqua"/>
          <w:color w:val="000000"/>
        </w:rPr>
        <w:t>machi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A24CCB" w:rsidRPr="00A8409F">
        <w:rPr>
          <w:rFonts w:ascii="Book Antiqua" w:eastAsia="Book Antiqua" w:hAnsi="Book Antiqua" w:cs="Book Antiqua"/>
          <w:color w:val="000000"/>
        </w:rPr>
        <w:t>lear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A24CCB" w:rsidRPr="00A8409F">
        <w:rPr>
          <w:rFonts w:ascii="Book Antiqua" w:eastAsia="Book Antiqua" w:hAnsi="Book Antiqua" w:cs="Book Antiqua"/>
          <w:color w:val="000000"/>
        </w:rPr>
        <w:t>technique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50,51]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rov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curac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fficienc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cedure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dop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‘hum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reat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i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chi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erifies’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roach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llowing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ffer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r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licat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ly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RT</w:t>
      </w:r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mmar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sen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ab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</w:p>
    <w:p w14:paraId="433084FC" w14:textId="77777777" w:rsidR="00A24CCB" w:rsidRPr="00A8409F" w:rsidRDefault="00A24CCB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5DAB6019" w14:textId="0C501944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Plan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parameters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QA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validation</w:t>
      </w:r>
    </w:p>
    <w:p w14:paraId="12928822" w14:textId="67CF3317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A8409F">
        <w:rPr>
          <w:rFonts w:ascii="Book Antiqua" w:eastAsia="Book Antiqua" w:hAnsi="Book Antiqua" w:cs="Book Antiqua"/>
          <w:color w:val="000000"/>
        </w:rPr>
        <w:t>Machi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li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utoma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erification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m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erif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-crea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limin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utline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rameter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rror-contai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tour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52]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velop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ayesi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twor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de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te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ter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a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hysici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d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rro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ng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ro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t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scrip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s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dalit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tu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pt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rro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igur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u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ctifi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ssib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ou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ndergo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-simul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-planning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Kalet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[53]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urth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vestiga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ou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5000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scrip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5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ea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stru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ayesi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de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stimat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babi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ffer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ramete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ro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iv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lin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formation</w:t>
      </w:r>
      <w:r w:rsidR="00A24CCB"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ataba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ross-refere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ist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hysicians’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scriptio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ampl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afeguar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gain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rrors</w:t>
      </w:r>
      <w:r w:rsidR="00A24CCB"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.g.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ctor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owever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eck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o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verrid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ceptio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se/physicians’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cis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u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pport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form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afe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t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</w:p>
    <w:p w14:paraId="352E1113" w14:textId="77777777" w:rsidR="00A24CCB" w:rsidRPr="00A8409F" w:rsidRDefault="00A24CCB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A7D4D28" w14:textId="1F51CF02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IMRT/VMAT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QA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results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prediction</w:t>
      </w:r>
    </w:p>
    <w:p w14:paraId="3EBA04A4" w14:textId="43C774DB" w:rsidR="00A24CCB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Patient-specif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-consuming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u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re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prehens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a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alid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M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phistica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L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tern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Tomori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[54]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d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N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twor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stim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amm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s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st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c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a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pu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ai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at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A24CCB" w:rsidRPr="00A8409F">
        <w:rPr>
          <w:rFonts w:ascii="Book Antiqua" w:eastAsia="Book Antiqua" w:hAnsi="Book Antiqua" w:cs="Book Antiqua"/>
          <w:color w:val="000000"/>
        </w:rPr>
        <w:t>(</w:t>
      </w:r>
      <w:r w:rsidRPr="00A8409F">
        <w:rPr>
          <w:rFonts w:ascii="Book Antiqua" w:eastAsia="Book Antiqua" w:hAnsi="Book Antiqua" w:cs="Book Antiqua"/>
          <w:color w:val="000000"/>
        </w:rPr>
        <w:t>volu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TV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ctum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nit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n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alu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dividu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ield</w:t>
      </w:r>
      <w:r w:rsidR="00A24CCB" w:rsidRPr="00A8409F">
        <w:rPr>
          <w:rFonts w:ascii="Book Antiqua" w:eastAsia="Book Antiqua" w:hAnsi="Book Antiqua" w:cs="Book Antiqua"/>
          <w:color w:val="000000"/>
        </w:rPr>
        <w:t>)</w:t>
      </w:r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utur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-specif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opeful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ul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utomated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Nyflot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55]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s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941CA" w:rsidRPr="00A8409F">
        <w:rPr>
          <w:rFonts w:ascii="Book Antiqua" w:eastAsia="Book Antiqua" w:hAnsi="Book Antiqua" w:cs="Book Antiqua"/>
          <w:color w:val="000000"/>
        </w:rPr>
        <w:t>CN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iple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lastRenderedPageBreak/>
        <w:t>lear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tra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eatur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ro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amm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paris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ul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a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de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stinguis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roduc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liver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rro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k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L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mispositioning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rr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u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a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amm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ults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.</w:t>
      </w:r>
    </w:p>
    <w:p w14:paraId="7989915E" w14:textId="6C104AE0" w:rsidR="00A77B3E" w:rsidRPr="00A8409F" w:rsidRDefault="00703A69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eastAsia="Book Antiqua" w:hAnsi="Book Antiqua" w:cs="Book Antiqua"/>
          <w:i/>
          <w:iCs/>
          <w:color w:val="000000"/>
        </w:rPr>
      </w:pPr>
      <w:r w:rsidRPr="00A8409F">
        <w:rPr>
          <w:rFonts w:ascii="Book Antiqua" w:eastAsia="Book Antiqua" w:hAnsi="Book Antiqua" w:cs="Book Antiqua"/>
          <w:color w:val="000000"/>
        </w:rPr>
        <w:t>Granvil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56]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s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ain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nea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ppo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ect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lassifi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M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asuremen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ul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a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ai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asur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stribu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biplanar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od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rays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.</w:t>
      </w:r>
    </w:p>
    <w:p w14:paraId="3DAE0ADF" w14:textId="77777777" w:rsidR="00A24CCB" w:rsidRPr="00A8409F" w:rsidRDefault="00A24CCB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</w:p>
    <w:p w14:paraId="2D9AC347" w14:textId="0EB6EBE1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Machine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performance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prediction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based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machine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QA</w:t>
      </w:r>
    </w:p>
    <w:p w14:paraId="3DB413CE" w14:textId="4CABC929" w:rsidR="00A24CCB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nsu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curac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abi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chi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ffici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es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ugh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rformed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Kalet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50]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ighligh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chi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rforma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gula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asure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og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pu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a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de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chi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rforma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igg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vent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intena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ro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rvi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nginee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a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p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rfor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dditio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outi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chi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As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.</w:t>
      </w:r>
    </w:p>
    <w:p w14:paraId="7A76B663" w14:textId="528CCAE6" w:rsidR="00A77B3E" w:rsidRPr="00A8409F" w:rsidRDefault="00703A69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eastAsia="Book Antiqua" w:hAnsi="Book Antiqua" w:cs="Book Antiqua"/>
          <w:color w:val="000000"/>
        </w:rPr>
      </w:pPr>
      <w:r w:rsidRPr="00A8409F">
        <w:rPr>
          <w:rFonts w:ascii="Book Antiqua" w:eastAsia="Book Antiqua" w:hAnsi="Book Antiqua" w:cs="Book Antiqua"/>
          <w:color w:val="000000"/>
        </w:rPr>
        <w:t>L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[57]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ongitudi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ai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nea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celerat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A24CCB" w:rsidRPr="00A8409F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Linac</w:t>
      </w:r>
      <w:proofErr w:type="spellEnd"/>
      <w:r w:rsidR="00A24CCB" w:rsidRPr="00A8409F">
        <w:rPr>
          <w:rFonts w:ascii="Book Antiqua" w:eastAsia="Book Antiqua" w:hAnsi="Book Antiqua" w:cs="Book Antiqua"/>
          <w:color w:val="000000"/>
        </w:rPr>
        <w:t>)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ul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v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5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ea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uil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a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de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tific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ur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twork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utoregress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v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ver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-seri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dell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echniqu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el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nderst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Linac’s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behaviour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v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nd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utput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57]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utur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vent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intena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chedul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cessar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ft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ion.</w:t>
      </w:r>
    </w:p>
    <w:p w14:paraId="2C81BB5D" w14:textId="77777777" w:rsidR="00A24CCB" w:rsidRPr="00A8409F" w:rsidRDefault="00A24CCB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</w:p>
    <w:p w14:paraId="373FDFF0" w14:textId="5E768C8A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benefit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QA</w:t>
      </w:r>
    </w:p>
    <w:p w14:paraId="287ECA4A" w14:textId="10B57631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Ch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51]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ighligh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urrent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n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ear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licat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cu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chi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rforma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-specif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s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ults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ol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a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chi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corpora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optimiser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amm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fo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inaliz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minimises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p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peat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asurement/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replanning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ail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est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nitor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chi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utpu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rformanc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s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el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eedbac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ste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ro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curac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ning.</w:t>
      </w:r>
    </w:p>
    <w:p w14:paraId="23233307" w14:textId="77777777" w:rsidR="00A77B3E" w:rsidRPr="00A8409F" w:rsidRDefault="00A77B3E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8696B96" w14:textId="425F7C62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Style w:val="normaltextrun"/>
          <w:rFonts w:ascii="Book Antiqua" w:eastAsia="Book Antiqua" w:hAnsi="Book Antiqua" w:cs="Book Antiqua"/>
          <w:b/>
          <w:bCs/>
          <w:caps/>
          <w:color w:val="000000"/>
          <w:u w:val="single"/>
        </w:rPr>
        <w:lastRenderedPageBreak/>
        <w:t>Predicting</w:t>
      </w:r>
      <w:r w:rsidR="00911B12" w:rsidRPr="00A8409F">
        <w:rPr>
          <w:rStyle w:val="normaltextrun"/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A8409F">
        <w:rPr>
          <w:rStyle w:val="normaltextrun"/>
          <w:rFonts w:ascii="Book Antiqua" w:eastAsia="Book Antiqua" w:hAnsi="Book Antiqua" w:cs="Book Antiqua"/>
          <w:b/>
          <w:bCs/>
          <w:caps/>
          <w:color w:val="000000"/>
          <w:u w:val="single"/>
        </w:rPr>
        <w:t>patient</w:t>
      </w:r>
      <w:r w:rsidR="00911B12" w:rsidRPr="00A8409F">
        <w:rPr>
          <w:rStyle w:val="normaltextrun"/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A8409F">
        <w:rPr>
          <w:rStyle w:val="normaltextrun"/>
          <w:rFonts w:ascii="Book Antiqua" w:eastAsia="Book Antiqua" w:hAnsi="Book Antiqua" w:cs="Book Antiqua"/>
          <w:b/>
          <w:bCs/>
          <w:caps/>
          <w:color w:val="000000"/>
          <w:u w:val="single"/>
        </w:rPr>
        <w:t>outcomes</w:t>
      </w:r>
    </w:p>
    <w:p w14:paraId="61E3C7EA" w14:textId="267781B2" w:rsidR="00A24CCB" w:rsidRPr="00A8409F" w:rsidRDefault="00D66841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als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h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ro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follow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outcom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patien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be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trea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T</w:t>
      </w:r>
      <w:r w:rsidR="00703A69"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Man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predi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model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ha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be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developed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whi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703A69" w:rsidRPr="00A8409F">
        <w:rPr>
          <w:rFonts w:ascii="Book Antiqua" w:eastAsia="Book Antiqua" w:hAnsi="Book Antiqua" w:cs="Book Antiqua"/>
          <w:color w:val="000000"/>
        </w:rPr>
        <w:t>organised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b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outcom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predic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we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method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used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T</w:t>
      </w:r>
      <w:r w:rsidR="00703A69"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ma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outcom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th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ha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be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investiga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respon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A24CCB" w:rsidRPr="00A8409F">
        <w:rPr>
          <w:rFonts w:ascii="Book Antiqua" w:eastAsia="Book Antiqua" w:hAnsi="Book Antiqua" w:cs="Book Antiqua"/>
          <w:color w:val="000000"/>
        </w:rPr>
        <w:t>(</w:t>
      </w:r>
      <w:r w:rsidR="00703A69" w:rsidRPr="00A8409F">
        <w:rPr>
          <w:rFonts w:ascii="Book Antiqua" w:eastAsia="Book Antiqua" w:hAnsi="Book Antiqua" w:cs="Book Antiqua"/>
          <w:i/>
          <w:iCs/>
          <w:color w:val="000000"/>
        </w:rPr>
        <w:t>e.g.</w:t>
      </w:r>
      <w:r w:rsidR="00A24CCB"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lo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703A69" w:rsidRPr="00A8409F">
        <w:rPr>
          <w:rFonts w:ascii="Book Antiqua" w:eastAsia="Book Antiqua" w:hAnsi="Book Antiqua" w:cs="Book Antiqua"/>
          <w:color w:val="000000"/>
        </w:rPr>
        <w:t>tumour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contro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survival</w:t>
      </w:r>
      <w:r w:rsidR="00A24CCB" w:rsidRPr="00A8409F">
        <w:rPr>
          <w:rFonts w:ascii="Book Antiqua" w:eastAsia="Book Antiqua" w:hAnsi="Book Antiqua" w:cs="Book Antiqua"/>
          <w:color w:val="000000"/>
        </w:rPr>
        <w:t>)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toxicity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However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method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u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mak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the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predict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var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wide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ba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availab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data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studi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oft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acqui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the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dat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poin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retrospectivel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availabi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‘grou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truth’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dat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ma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var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accord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clin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setting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refle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heterogene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dat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u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so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studie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exampl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Xu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="00703A69" w:rsidRPr="00A8409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58]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predic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703A69" w:rsidRPr="00A8409F">
        <w:rPr>
          <w:rFonts w:ascii="Book Antiqua" w:eastAsia="Book Antiqua" w:hAnsi="Book Antiqua" w:cs="Book Antiqua"/>
          <w:color w:val="000000"/>
        </w:rPr>
        <w:t>chemo</w:t>
      </w:r>
      <w:r w:rsidRPr="00A8409F">
        <w:rPr>
          <w:rFonts w:ascii="Book Antiqua" w:eastAsia="Book Antiqua" w:hAnsi="Book Antiqua" w:cs="Book Antiqua"/>
          <w:color w:val="000000"/>
        </w:rPr>
        <w:t>RT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respon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NSCL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patien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2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dataset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fir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se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di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no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ha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surger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where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seco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se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requir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surger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thereb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provid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dat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patholog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color w:val="000000"/>
        </w:rPr>
        <w:t>response.</w:t>
      </w:r>
    </w:p>
    <w:p w14:paraId="05E0DB72" w14:textId="4290C65E" w:rsidR="00A77B3E" w:rsidRPr="00A8409F" w:rsidRDefault="00703A69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Studi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s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quir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at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ary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uantity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ariou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binat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linical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ing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simetr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pathological</w:t>
      </w:r>
      <w:proofErr w:type="gramEnd"/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enom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at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ener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del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ongitudi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at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s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ortan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how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h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59]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o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-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i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R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chemoradiation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ap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pon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ct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c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vercom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fficulti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quir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ar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moun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ata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echniqu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ansf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lo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gorithm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a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par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ar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at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sets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60]</w:t>
      </w:r>
      <w:r w:rsidRPr="00A8409F">
        <w:rPr>
          <w:rFonts w:ascii="Book Antiqua" w:eastAsia="Book Antiqua" w:hAnsi="Book Antiqua" w:cs="Book Antiqua"/>
          <w:color w:val="000000"/>
        </w:rPr>
        <w:t>.</w:t>
      </w:r>
    </w:p>
    <w:p w14:paraId="1E4F69A6" w14:textId="77777777" w:rsidR="00A77B3E" w:rsidRPr="00A8409F" w:rsidRDefault="00A77B3E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6794D8D9" w14:textId="3296C636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outcome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predicted: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response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assessment</w:t>
      </w:r>
    </w:p>
    <w:p w14:paraId="4E73C941" w14:textId="36E19AC2" w:rsidR="00A24CCB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Tum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tro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ccu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ropri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liver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umor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d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du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row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umor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ses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ross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gre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i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umor’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iz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ange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creasingl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ang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ses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icroscop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ve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a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aracteristic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A24CCB" w:rsidRPr="00A8409F">
        <w:rPr>
          <w:rFonts w:ascii="Book Antiqua" w:eastAsia="Book Antiqua" w:hAnsi="Book Antiqua" w:cs="Book Antiqua"/>
          <w:color w:val="000000"/>
        </w:rPr>
        <w:t>(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.g.</w:t>
      </w:r>
      <w:r w:rsidR="00A24CCB"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unctio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uantitat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alys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radiomics</w:t>
      </w:r>
      <w:proofErr w:type="spellEnd"/>
      <w:r w:rsidR="00A24CCB" w:rsidRPr="00A8409F">
        <w:rPr>
          <w:rFonts w:ascii="Book Antiqua" w:eastAsia="Book Antiqua" w:hAnsi="Book Antiqua" w:cs="Book Antiqua"/>
          <w:color w:val="000000"/>
        </w:rPr>
        <w:t>)</w:t>
      </w:r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s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ceptualiz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v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ultip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int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ng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ro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it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pon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currenc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vera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rvival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</w:p>
    <w:p w14:paraId="7CFBF1DC" w14:textId="54DD0380" w:rsidR="00A24CCB" w:rsidRPr="00A8409F" w:rsidRDefault="00703A69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lastRenderedPageBreak/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ampl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A24CCB" w:rsidRPr="00A8409F">
        <w:rPr>
          <w:rFonts w:ascii="Book Antiqua" w:eastAsia="Book Antiqua" w:hAnsi="Book Antiqua" w:cs="Book Antiqua"/>
          <w:color w:val="000000"/>
        </w:rPr>
        <w:t>Mizutani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61]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lin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ariabl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simetr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vera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rviv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ligna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liom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ft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VM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Oikonomou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62]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alyz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radiomics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T/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curre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rviv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ft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B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u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cer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gard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ailur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Aneja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A24CCB" w:rsidRPr="00A8409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="00A24CCB" w:rsidRPr="00A8409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63]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N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o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ailu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v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ea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ft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B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SCLC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i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Zhou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[64]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sta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ailu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ft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B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SCL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V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hort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rame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65]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atom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volu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u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umo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lfwa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roug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6-</w:t>
      </w:r>
      <w:r w:rsidR="00A24CCB" w:rsidRPr="00A8409F">
        <w:rPr>
          <w:rFonts w:ascii="Book Antiqua" w:eastAsia="Book Antiqua" w:hAnsi="Book Antiqua" w:cs="Book Antiqua"/>
          <w:color w:val="000000"/>
        </w:rPr>
        <w:t>w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ur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7941CA" w:rsidRPr="00A8409F">
        <w:rPr>
          <w:rFonts w:ascii="Book Antiqua" w:eastAsia="Book Antiqua" w:hAnsi="Book Antiqua" w:cs="Book Antiqua"/>
          <w:color w:val="000000"/>
        </w:rPr>
        <w:t>CNN</w:t>
      </w:r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urthermor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se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66]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A24CCB" w:rsidRPr="00A8409F">
        <w:rPr>
          <w:rFonts w:ascii="Book Antiqua" w:eastAsia="Book Antiqua" w:hAnsi="Book Antiqua" w:cs="Book Antiqua"/>
          <w:color w:val="000000"/>
        </w:rPr>
        <w:t>R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lo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‘adaptation’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um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ponse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ver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udi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s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amin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pon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erm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holog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pon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llow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oadjuva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emotherap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-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ca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radiomics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chi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classification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67,68]</w:t>
      </w:r>
      <w:r w:rsidRPr="00A8409F">
        <w:rPr>
          <w:rFonts w:ascii="Book Antiqua" w:eastAsia="Book Antiqua" w:hAnsi="Book Antiqua" w:cs="Book Antiqua"/>
          <w:color w:val="000000"/>
        </w:rPr>
        <w:t>.</w:t>
      </w:r>
    </w:p>
    <w:p w14:paraId="64A5C21E" w14:textId="0B825F38" w:rsidR="00A77B3E" w:rsidRPr="00A8409F" w:rsidRDefault="00703A69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Th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ver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udi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utilising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chi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as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gnostication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ampl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ulti-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centre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ud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radiomics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roa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utilised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currence-fre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rviv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asopharynge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rcinom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R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data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69]</w:t>
      </w:r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ud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ttemp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s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d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pla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de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HA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alys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i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ul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el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r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eatu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orta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del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</w:p>
    <w:p w14:paraId="285E28E7" w14:textId="77777777" w:rsidR="00A77B3E" w:rsidRPr="00A8409F" w:rsidRDefault="00A77B3E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F53EBAD" w14:textId="2B1EDDF6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outcome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predicted: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Toxicity</w:t>
      </w:r>
    </w:p>
    <w:p w14:paraId="10F95543" w14:textId="6A979314" w:rsidR="00A24CCB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xic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th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utco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ion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ere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um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tro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sir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utco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ro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arget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umorou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ssu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xic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nwan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ffec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evitab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ffect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rround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orm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ssue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ariou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licat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li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ffer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it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cer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ampl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Zh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[60]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ctu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xic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erv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c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N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Ibragimov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[70]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epatobiliar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xic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ft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v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B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N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ald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[71]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neumonit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ft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B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SCL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RUSBoost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gorith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gularization.</w:t>
      </w:r>
    </w:p>
    <w:p w14:paraId="23A2D40D" w14:textId="04EACF91" w:rsidR="00A77B3E" w:rsidRPr="00A8409F" w:rsidRDefault="00703A69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Th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s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ork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bi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utcom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o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xic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um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pon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RT</w:t>
      </w:r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ampl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72]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li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N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por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ua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f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rinar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owe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mptom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ft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B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st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cer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lastRenderedPageBreak/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de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ain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simetr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at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one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rinar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mptom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olu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umor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i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owe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mptom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pres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xic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ctum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</w:p>
    <w:p w14:paraId="38ADB331" w14:textId="77777777" w:rsidR="00A77B3E" w:rsidRPr="00A8409F" w:rsidRDefault="00A77B3E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AC028AD" w14:textId="2902E006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Human</w:t>
      </w:r>
      <w:r w:rsidR="00911B12" w:rsidRPr="00A8409F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AI</w:t>
      </w:r>
      <w:r w:rsidR="00911B12" w:rsidRPr="00A8409F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Interaction</w:t>
      </w:r>
    </w:p>
    <w:p w14:paraId="38E578CC" w14:textId="3D27E390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echnolog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gres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ami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o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jun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ho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erm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ke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llaborative/hybri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nner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th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perat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utonomousl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thoug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pe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ask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nd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a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colog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iel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crea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pidl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u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a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cer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rround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ising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cer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place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n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ob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iel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hysic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colog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i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an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o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ed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orta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nderst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rcep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colog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af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bou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gress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crea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warenes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operat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o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stea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ob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placement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gr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fessio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tent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rov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colog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cision-mak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processes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73]</w:t>
      </w:r>
      <w:r w:rsidRPr="00A8409F">
        <w:rPr>
          <w:rFonts w:ascii="Book Antiqua" w:eastAsia="Book Antiqua" w:hAnsi="Book Antiqua" w:cs="Book Antiqua"/>
          <w:color w:val="000000"/>
        </w:rPr>
        <w:t>.</w:t>
      </w:r>
    </w:p>
    <w:p w14:paraId="00BF323E" w14:textId="77777777" w:rsidR="00A24CCB" w:rsidRPr="00A8409F" w:rsidRDefault="00A24CCB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5657FF01" w14:textId="6B5F0004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Limitations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AI</w:t>
      </w:r>
    </w:p>
    <w:p w14:paraId="7FF862FA" w14:textId="476E9E84" w:rsidR="00A24CCB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fficienc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curac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volutioniz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u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utu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o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o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lear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ponsibi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gorith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linicia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ed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ddressed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ning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enera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a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rou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u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o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ariabilit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u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ptimiz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quir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sigh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ro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linicia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vid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reat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lu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eav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lia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echnolog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novat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pe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duc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ac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put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afe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isk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lucta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ighligh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w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mitat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ssibl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tent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boptim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s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treatment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74]</w:t>
      </w:r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ke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go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/clin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versigh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o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u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gulator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quirements.</w:t>
      </w:r>
    </w:p>
    <w:p w14:paraId="6EB72F0C" w14:textId="56DBB91C" w:rsidR="00A24CCB" w:rsidRPr="00A8409F" w:rsidRDefault="00703A69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cer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e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ro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e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su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rround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ac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mpath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uitio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nlik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actitioner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velop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mpath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i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d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lastRenderedPageBreak/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linici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c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s’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well-being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ul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bconsciou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o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vid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reativ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novat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af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hilosoph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su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lat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sciousnes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tribut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o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eal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actitione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houl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roach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a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er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preconceptual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understanding,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ferr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m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n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eneral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i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rceiv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o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sses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m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ns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ffe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bi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rfor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erta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ask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qui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corpor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ind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thinking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74]</w:t>
      </w:r>
      <w:r w:rsidRPr="00A8409F">
        <w:rPr>
          <w:rFonts w:ascii="Book Antiqua" w:eastAsia="Book Antiqua" w:hAnsi="Book Antiqua" w:cs="Book Antiqua"/>
          <w:color w:val="000000"/>
        </w:rPr>
        <w:t>.</w:t>
      </w:r>
    </w:p>
    <w:p w14:paraId="67CD4C6A" w14:textId="780E8711" w:rsidR="00A24CCB" w:rsidRPr="00A8409F" w:rsidRDefault="00703A69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Hum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gni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w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ttribute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i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cep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uition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li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ttribut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l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orl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op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ou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cep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ffec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th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op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a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o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ha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ward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m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ffectiv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twe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dividual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k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ak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ponsibi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th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opl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ter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u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behaviours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ith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scious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nconsciously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nd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seque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eneral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ough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ha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D36BF8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th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nner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actic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lin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uida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ist</w:t>
      </w:r>
      <w:r w:rsidR="00D36BF8" w:rsidRPr="00A8409F">
        <w:rPr>
          <w:rFonts w:ascii="Book Antiqua" w:eastAsia="Book Antiqua" w:hAnsi="Book Antiqua" w:cs="Book Antiqua"/>
          <w:color w:val="000000"/>
        </w:rPr>
        <w:t>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linicia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llo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ailu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thical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oul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riou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consequences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74]</w:t>
      </w:r>
      <w:r w:rsidRPr="00A8409F">
        <w:rPr>
          <w:rFonts w:ascii="Book Antiqua" w:eastAsia="Book Antiqua" w:hAnsi="Book Antiqua" w:cs="Book Antiqua"/>
          <w:color w:val="000000"/>
        </w:rPr>
        <w:t>.</w:t>
      </w:r>
    </w:p>
    <w:p w14:paraId="15625C38" w14:textId="0B4D6B25" w:rsidR="00A24CCB" w:rsidRPr="00A8409F" w:rsidRDefault="00703A69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ac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uitio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o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ha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dent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ai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cu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a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programm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bjective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stea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utcom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v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spla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ac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reat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put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munic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houl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rform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fessional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cau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ed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volv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outine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afet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reativ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nov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intained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ho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erm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si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ning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tential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av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linicia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quir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gr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echnolog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i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actic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w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mitation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o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si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cis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king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nintend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seque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s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pportuniti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perie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aining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ai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utu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ener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af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vid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pet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versigh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addressed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74]</w:t>
      </w:r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</w:p>
    <w:p w14:paraId="283F07B5" w14:textId="1AFAB186" w:rsidR="00A24CCB" w:rsidRPr="00A8409F" w:rsidRDefault="00703A69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proofErr w:type="spellStart"/>
      <w:proofErr w:type="gramStart"/>
      <w:r w:rsidRPr="00A8409F">
        <w:rPr>
          <w:rFonts w:ascii="Book Antiqua" w:eastAsia="Book Antiqua" w:hAnsi="Book Antiqua" w:cs="Book Antiqua"/>
          <w:color w:val="000000"/>
        </w:rPr>
        <w:t>Karches</w:t>
      </w:r>
      <w:proofErr w:type="spellEnd"/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75]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po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houl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o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pla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hysici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udgement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echnolog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houl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el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tra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ing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ro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i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tex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u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echnolog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dvance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d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du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ualitat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uantitat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formatio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ventual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act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twe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op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ul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co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at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formatio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riv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lastRenderedPageBreak/>
        <w:t>poi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uantifiab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ntiti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tter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proofErr w:type="gramStart"/>
      <w:r w:rsidRPr="00A8409F">
        <w:rPr>
          <w:rFonts w:ascii="Book Antiqua" w:eastAsia="Book Antiqua" w:hAnsi="Book Antiqua" w:cs="Book Antiqua"/>
          <w:color w:val="000000"/>
        </w:rPr>
        <w:t>Karches</w:t>
      </w:r>
      <w:proofErr w:type="spellEnd"/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75]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ntion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w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ample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i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ethoscop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lectron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eal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cor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A24CCB" w:rsidRPr="00A8409F">
        <w:rPr>
          <w:rFonts w:ascii="Book Antiqua" w:eastAsia="Book Antiqua" w:hAnsi="Book Antiqua" w:cs="Book Antiqua"/>
          <w:color w:val="000000"/>
        </w:rPr>
        <w:t>(HER)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pla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echnologi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o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el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ind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imar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re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ethoscop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low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hysicia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tten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und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s’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od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unction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hysicia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re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tiliz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o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crea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i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bi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tra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formatio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o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tens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hysici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i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i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low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hysicia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for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i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udge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s’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ality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owever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H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end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sta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hysici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ro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lle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a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sen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hysicia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fo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et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re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k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amin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ces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fficien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u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ac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a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twe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hysici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hysici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s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dap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nd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pec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o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uantifiab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technology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75]</w:t>
      </w:r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mit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a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s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d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s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mpath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ppor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tential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d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s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u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fessionals.</w:t>
      </w:r>
    </w:p>
    <w:p w14:paraId="138650C9" w14:textId="23DF4513" w:rsidR="00A77B3E" w:rsidRPr="00A8409F" w:rsidRDefault="00703A69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eastAsia="Book Antiqua" w:hAnsi="Book Antiqua" w:cs="Book Antiqua"/>
          <w:color w:val="000000"/>
        </w:rPr>
      </w:pPr>
      <w:r w:rsidRPr="00A8409F">
        <w:rPr>
          <w:rFonts w:ascii="Book Antiqua" w:eastAsia="Book Antiqua" w:hAnsi="Book Antiqua" w:cs="Book Antiqua"/>
          <w:color w:val="000000"/>
        </w:rPr>
        <w:t>The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nlike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vo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ncompensa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tiviti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ducat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students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75]</w:t>
      </w:r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ampl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orta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mind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o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linicia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houl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a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ed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o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si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linicia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a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tt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nderstand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ituatio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u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o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meth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stra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themselves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i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promi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imar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re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ptimist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de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re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hysicia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actitione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ro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petit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undan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nabl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pe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s.</w:t>
      </w:r>
    </w:p>
    <w:p w14:paraId="62D6A60E" w14:textId="77777777" w:rsidR="00A24CCB" w:rsidRPr="00A8409F" w:rsidRDefault="00A24CCB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</w:p>
    <w:p w14:paraId="22D5E86B" w14:textId="3E7EAD98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A24CCB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perception</w:t>
      </w:r>
    </w:p>
    <w:p w14:paraId="42AE5107" w14:textId="06297350" w:rsidR="00A24CCB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Wo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rvey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adi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colog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af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20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gard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i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iew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ward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a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v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oug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90%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ponden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es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bou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2%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el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nowledgeab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bou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eca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jor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ponden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el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ptimistic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oul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a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nef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m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cer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mo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af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conom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licat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ac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action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cis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dentify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ga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is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iorit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curr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ste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ul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du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tt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ver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rformanc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u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versigh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i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cessar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lastRenderedPageBreak/>
        <w:t>provid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ua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re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n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pondent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special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ainee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cer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bou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ul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pla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i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fessio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responsibilities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73]</w:t>
      </w:r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</w:p>
    <w:p w14:paraId="0DAE703A" w14:textId="43B9D810" w:rsidR="00A24CCB" w:rsidRPr="00A8409F" w:rsidRDefault="00703A69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actitione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pres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rustr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echnologi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cau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lationshi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twe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af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ndermined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duc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udgemen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t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sregard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rticula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ircumstanc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a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cau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tr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sider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crea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s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ower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fficiency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n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perienc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linicia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oul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o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le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s’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erb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scrip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cau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ul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ntruthfu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bou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i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urpo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isi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igh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nderst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urd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i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mptom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oul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e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ak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istor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a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alu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pend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echnolog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d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v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bi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pre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bt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on-verb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ue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bi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nderst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s’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ed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ma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uestionabl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utco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o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way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inar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ul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i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pute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oo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ducing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75]</w:t>
      </w:r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</w:p>
    <w:p w14:paraId="4487A01A" w14:textId="7B0A5FEC" w:rsidR="00A77B3E" w:rsidRPr="00A8409F" w:rsidRDefault="00703A69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eastAsia="Book Antiqua" w:hAnsi="Book Antiqua" w:cs="Book Antiqua"/>
          <w:color w:val="000000"/>
        </w:rPr>
      </w:pP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du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-consum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ask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u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gr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u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du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ob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pportunitie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th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nd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crea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-consum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as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tt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-professio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llabor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crea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a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cord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rve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ro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o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[73]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nefi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nclea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ponden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as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mit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dvancement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ul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corporat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nowled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ar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ag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ducatio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cau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aine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i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utu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ener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actitioner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how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sitiv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ward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ea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nknow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atur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efor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ves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ducat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fessional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i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nowled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orta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essential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73]</w:t>
      </w:r>
      <w:r w:rsidRPr="00A8409F">
        <w:rPr>
          <w:rFonts w:ascii="Book Antiqua" w:eastAsia="Book Antiqua" w:hAnsi="Book Antiqua" w:cs="Book Antiqua"/>
          <w:color w:val="000000"/>
        </w:rPr>
        <w:t>.</w:t>
      </w:r>
    </w:p>
    <w:p w14:paraId="096F2CAA" w14:textId="77777777" w:rsidR="00A24CCB" w:rsidRPr="00A8409F" w:rsidRDefault="00A24CCB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</w:p>
    <w:p w14:paraId="2215DE8A" w14:textId="075E28A2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Techniques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improve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human-AI</w:t>
      </w:r>
      <w:r w:rsidR="00911B12"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i/>
          <w:iCs/>
          <w:color w:val="000000"/>
        </w:rPr>
        <w:t>interaction</w:t>
      </w:r>
    </w:p>
    <w:p w14:paraId="2AB10EF0" w14:textId="30EDB8BF" w:rsidR="00A24CCB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Althoug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tent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p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te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yo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gnit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biliti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i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mitat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urr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monstr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generalisability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mpathy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mitat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special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nounc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ield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at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mi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c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tex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ramoun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i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RT</w:t>
      </w:r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lastRenderedPageBreak/>
        <w:t>Th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de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re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stem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bi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mbiosi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n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o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reat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parts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76]</w:t>
      </w:r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de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ybridiz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ste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oul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lo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w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rti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bi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rength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e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id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akness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a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ther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owever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e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ptimiz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stem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ffici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-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a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ces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a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ces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bje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c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earch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sig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incipl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th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oug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licat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fancy.</w:t>
      </w:r>
    </w:p>
    <w:p w14:paraId="74740254" w14:textId="0E89814A" w:rsidR="00A24CCB" w:rsidRPr="00A8409F" w:rsidRDefault="00703A69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conceptualise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ces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-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actio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roup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ritt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uidelin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axonomi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sig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cesse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Amershi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77]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rea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sig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uidelin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-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actio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a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eedbac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perie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sig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actitioner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cu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-centr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ste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sistant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e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eatur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vid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v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ffer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in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action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A24CCB" w:rsidRPr="00A8409F">
        <w:rPr>
          <w:rFonts w:ascii="Book Antiqua" w:eastAsia="Book Antiqua" w:hAnsi="Book Antiqua" w:cs="Book Antiqua"/>
          <w:color w:val="000000"/>
        </w:rPr>
        <w:t>(1)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Before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a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A24CCB" w:rsidRPr="00A8409F">
        <w:rPr>
          <w:rFonts w:ascii="Book Antiqua" w:eastAsia="Book Antiqua" w:hAnsi="Book Antiqua" w:cs="Book Antiqua"/>
          <w:color w:val="000000"/>
        </w:rPr>
        <w:t>(</w:t>
      </w:r>
      <w:r w:rsidRPr="00A8409F">
        <w:rPr>
          <w:rFonts w:ascii="Book Antiqua" w:eastAsia="Book Antiqua" w:hAnsi="Book Antiqua" w:cs="Book Antiqua"/>
          <w:color w:val="000000"/>
        </w:rPr>
        <w:t>initiation</w:t>
      </w:r>
      <w:r w:rsidR="00A24CCB" w:rsidRPr="00A8409F">
        <w:rPr>
          <w:rFonts w:ascii="Book Antiqua" w:eastAsia="Book Antiqua" w:hAnsi="Book Antiqua" w:cs="Book Antiqua"/>
          <w:color w:val="000000"/>
        </w:rPr>
        <w:t>)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o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pectat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rength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mitations?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A24CCB" w:rsidRPr="00A8409F">
        <w:rPr>
          <w:rFonts w:ascii="Book Antiqua" w:eastAsia="Book Antiqua" w:hAnsi="Book Antiqua" w:cs="Book Antiqua"/>
          <w:color w:val="000000"/>
        </w:rPr>
        <w:t>(2)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action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o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s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form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?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o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vid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eedbac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?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A24CCB" w:rsidRPr="00A8409F">
        <w:rPr>
          <w:rFonts w:ascii="Book Antiqua" w:eastAsia="Book Antiqua" w:hAnsi="Book Antiqua" w:cs="Book Antiqua"/>
          <w:color w:val="000000"/>
        </w:rPr>
        <w:t>and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A24CCB" w:rsidRPr="00A8409F">
        <w:rPr>
          <w:rFonts w:ascii="Book Antiqua" w:eastAsia="Book Antiqua" w:hAnsi="Book Antiqua" w:cs="Book Antiqua"/>
          <w:color w:val="000000"/>
        </w:rPr>
        <w:t>(3)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ft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a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A24CCB" w:rsidRPr="00A8409F">
        <w:rPr>
          <w:rFonts w:ascii="Book Antiqua" w:eastAsia="Book Antiqua" w:hAnsi="Book Antiqua" w:cs="Book Antiqua"/>
          <w:color w:val="000000"/>
        </w:rPr>
        <w:t>(</w:t>
      </w:r>
      <w:r w:rsidRPr="00A8409F">
        <w:rPr>
          <w:rFonts w:ascii="Book Antiqua" w:eastAsia="Book Antiqua" w:hAnsi="Book Antiqua" w:cs="Book Antiqua"/>
          <w:color w:val="000000"/>
        </w:rPr>
        <w:t>ov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</w:t>
      </w:r>
      <w:r w:rsidR="00A24CCB" w:rsidRPr="00A8409F">
        <w:rPr>
          <w:rFonts w:ascii="Book Antiqua" w:eastAsia="Book Antiqua" w:hAnsi="Book Antiqua" w:cs="Book Antiqua"/>
          <w:color w:val="000000"/>
        </w:rPr>
        <w:t>)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o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dap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ferences?</w:t>
      </w:r>
    </w:p>
    <w:p w14:paraId="577B77D6" w14:textId="1577C19F" w:rsidR="00C65E2D" w:rsidRPr="00A8409F" w:rsidRDefault="00703A69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it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ha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ccu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fo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a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ccu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pectat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u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a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ther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Cai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A24CCB" w:rsidRPr="00A8409F">
        <w:rPr>
          <w:rFonts w:ascii="Book Antiqua" w:eastAsia="Book Antiqua" w:hAnsi="Book Antiqua" w:cs="Book Antiqua"/>
          <w:color w:val="000000"/>
          <w:vertAlign w:val="superscript"/>
        </w:rPr>
        <w:t>78]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vestiga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actitione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sir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no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bou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fo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quiremen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k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sir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no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bou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i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lleagu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sult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operat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m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perti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scrib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o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n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clud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now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rength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mitat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A24CCB" w:rsidRPr="00A8409F">
        <w:rPr>
          <w:rFonts w:ascii="Book Antiqua" w:eastAsia="Book Antiqua" w:hAnsi="Book Antiqua" w:cs="Book Antiqua"/>
          <w:color w:val="000000"/>
        </w:rPr>
        <w:t>(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.g.</w:t>
      </w:r>
      <w:r w:rsidR="00A24CCB" w:rsidRPr="00A8409F">
        <w:rPr>
          <w:rFonts w:ascii="Book Antiqua" w:eastAsia="Book Antiqua" w:hAnsi="Book Antiqua" w:cs="Book Antiqua"/>
          <w:i/>
          <w:iCs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i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ai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ata</w:t>
      </w:r>
      <w:r w:rsidR="00A24CCB" w:rsidRPr="00A8409F">
        <w:rPr>
          <w:rFonts w:ascii="Book Antiqua" w:eastAsia="Book Antiqua" w:hAnsi="Book Antiqua" w:cs="Book Antiqua"/>
          <w:color w:val="000000"/>
        </w:rPr>
        <w:t>)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unctiona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A24CCB" w:rsidRPr="00A8409F">
        <w:rPr>
          <w:rFonts w:ascii="Book Antiqua" w:eastAsia="Book Antiqua" w:hAnsi="Book Antiqua" w:cs="Book Antiqua"/>
          <w:color w:val="000000"/>
        </w:rPr>
        <w:t>(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.g.</w:t>
      </w:r>
      <w:r w:rsidR="00A24CCB"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as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ain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rform</w:t>
      </w:r>
      <w:r w:rsidR="00A24CCB" w:rsidRPr="00A8409F">
        <w:rPr>
          <w:rFonts w:ascii="Book Antiqua" w:eastAsia="Book Antiqua" w:hAnsi="Book Antiqua" w:cs="Book Antiqua"/>
          <w:color w:val="000000"/>
        </w:rPr>
        <w:t>)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bject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A24CCB" w:rsidRPr="00A8409F">
        <w:rPr>
          <w:rFonts w:ascii="Book Antiqua" w:eastAsia="Book Antiqua" w:hAnsi="Book Antiqua" w:cs="Book Antiqua"/>
          <w:color w:val="000000"/>
        </w:rPr>
        <w:t>(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.g.</w:t>
      </w:r>
      <w:r w:rsidR="00A24CCB"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sign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nsit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pecific</w:t>
      </w:r>
      <w:r w:rsidR="00A24CCB" w:rsidRPr="00A8409F">
        <w:rPr>
          <w:rFonts w:ascii="Book Antiqua" w:eastAsia="Book Antiqua" w:hAnsi="Book Antiqua" w:cs="Book Antiqua"/>
          <w:color w:val="000000"/>
        </w:rPr>
        <w:t>)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cioeconom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lication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ropri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pectat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tiva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dop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ste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ariou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d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llaboration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ampl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-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ste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vid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labour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cord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i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rength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rfor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a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as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co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pin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a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ther.</w:t>
      </w:r>
    </w:p>
    <w:p w14:paraId="41654E9C" w14:textId="54564C25" w:rsidR="00A77B3E" w:rsidRPr="00A8409F" w:rsidRDefault="00703A69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Dur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actio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munic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h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formation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irstl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sider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form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hared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urr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stem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lastRenderedPageBreak/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cis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d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a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iv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put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owever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m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cer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pretabi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cis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stem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cau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ac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plic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ep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aso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twe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pu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utput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d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a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u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cisio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pretabi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explanability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row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ear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eneral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nd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u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C65E2D"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C65E2D" w:rsidRPr="00A8409F">
        <w:rPr>
          <w:rFonts w:ascii="Book Antiqua" w:eastAsia="Book Antiqua" w:hAnsi="Book Antiqua" w:cs="Book Antiqua"/>
          <w:color w:val="000000"/>
          <w:vertAlign w:val="superscript"/>
        </w:rPr>
        <w:t>79]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view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ffer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gorithm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rov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pretabi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66841" w:rsidRPr="00A8409F">
        <w:rPr>
          <w:rFonts w:ascii="Book Antiqua" w:eastAsia="Book Antiqua" w:hAnsi="Book Antiqua" w:cs="Book Antiqua"/>
          <w:color w:val="000000"/>
        </w:rPr>
        <w:t>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utco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ion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ampl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clud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ndcraf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eatur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tiv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p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owever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ade-of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twe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gorithm’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pretabi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curacy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th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thod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clud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HA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alys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i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pla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eatu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orta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e-ba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models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80]</w:t>
      </w:r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condl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sider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o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s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form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orkflo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grat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lin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actice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Ramkumar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C65E2D"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C65E2D" w:rsidRPr="00A8409F">
        <w:rPr>
          <w:rFonts w:ascii="Book Antiqua" w:eastAsia="Book Antiqua" w:hAnsi="Book Antiqua" w:cs="Book Antiqua"/>
          <w:color w:val="000000"/>
          <w:vertAlign w:val="superscript"/>
        </w:rPr>
        <w:t>81]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plor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a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mi-automat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gment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ga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isk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how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hysicians’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bject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ferenc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ffer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orkflow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orta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ol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ggest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lexibi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ste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sig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ed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bourne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ind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perie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/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rso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fere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dividu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actition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s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ole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c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ud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monstra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sceptib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i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iv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dvi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rticular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nounc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cto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s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perie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as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e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ograp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interpretation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82]</w:t>
      </w:r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igu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5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how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ke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utu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re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velop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-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action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corpor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nd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pervis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ke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co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mainstream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lin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acti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utur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nti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ffici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ar-hum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sciousnes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rfor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ask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utonomously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twee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s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ybri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d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peratio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ereb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re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fa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d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ampl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velopmen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la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ip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ra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rect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fa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put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stem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d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per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ul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ampl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al-ti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djus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ur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livery.</w:t>
      </w:r>
    </w:p>
    <w:p w14:paraId="66858E0A" w14:textId="77777777" w:rsidR="00A77B3E" w:rsidRPr="00A8409F" w:rsidRDefault="00A77B3E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2CA6F52B" w14:textId="77777777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7C72D47E" w14:textId="58E1E293" w:rsidR="00C65E2D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ampl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licat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tent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vid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sigh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o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eal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fessional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hysicis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cologis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houl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lastRenderedPageBreak/>
        <w:t>u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ed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nderstoo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ul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d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o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rength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u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bi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vid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imar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du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mou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akness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ssess.</w:t>
      </w:r>
    </w:p>
    <w:p w14:paraId="395B88EA" w14:textId="428E088D" w:rsidR="00C65E2D" w:rsidRPr="00A8409F" w:rsidRDefault="00703A69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lang w:eastAsia="zh-CN"/>
        </w:rPr>
      </w:pP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o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hysicis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ke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igr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wa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ro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A24CCB" w:rsidRPr="00A8409F">
        <w:rPr>
          <w:rFonts w:ascii="Book Antiqua" w:eastAsia="Book Antiqua" w:hAnsi="Book Antiqua" w:cs="Book Antiqua"/>
          <w:color w:val="000000"/>
        </w:rPr>
        <w:t>Q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quipmen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ward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A24CCB" w:rsidRPr="00A8409F">
        <w:rPr>
          <w:rFonts w:ascii="Book Antiqua" w:eastAsia="Book Antiqua" w:hAnsi="Book Antiqua" w:cs="Book Antiqua"/>
          <w:color w:val="000000"/>
        </w:rPr>
        <w:t>Q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vera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nviron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cesse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cision-mak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pac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pec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rov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nowled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ap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twe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per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on-exper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pecif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ma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owered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linicia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o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a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pute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t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fficienc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D36BF8" w:rsidRPr="00A8409F">
        <w:rPr>
          <w:rFonts w:ascii="Book Antiqua" w:eastAsia="Book Antiqua" w:hAnsi="Book Antiqua" w:cs="Book Antiqua"/>
          <w:color w:val="000000"/>
        </w:rPr>
        <w:t>human-</w:t>
      </w:r>
      <w:r w:rsidRPr="00A8409F">
        <w:rPr>
          <w:rFonts w:ascii="Book Antiqua" w:eastAsia="Book Antiqua" w:hAnsi="Book Antiqua" w:cs="Book Antiqua"/>
          <w:color w:val="000000"/>
        </w:rPr>
        <w:t>comput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fa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arg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o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duc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uplicat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nu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ffort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dvance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a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utur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rforma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o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read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rpas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pecif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ask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ruc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-thin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th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lin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actic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cid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k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“correction”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utpu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vid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AI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2]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lo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ste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per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utonomously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</w:p>
    <w:p w14:paraId="35A665FF" w14:textId="7671CFFB" w:rsidR="00C65E2D" w:rsidRPr="00A8409F" w:rsidRDefault="00703A69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row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s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s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cur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alleng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at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har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t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ros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overna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ructur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akeholder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licat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nintend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ird-par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at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u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mon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sequen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read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ffor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crea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quiremen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urope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nion’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ener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at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te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gul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du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cer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rea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ivacy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ar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linical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dop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igh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law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ul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r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u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ar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stem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vertheles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a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co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desprea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ffect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technology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8409F">
        <w:rPr>
          <w:rFonts w:ascii="Book Antiqua" w:eastAsia="Book Antiqua" w:hAnsi="Book Antiqua" w:cs="Book Antiqua"/>
          <w:color w:val="000000"/>
          <w:vertAlign w:val="superscript"/>
        </w:rPr>
        <w:t>2]</w:t>
      </w:r>
      <w:r w:rsidRPr="00A8409F">
        <w:rPr>
          <w:rFonts w:ascii="Book Antiqua" w:eastAsia="Book Antiqua" w:hAnsi="Book Antiqua" w:cs="Book Antiqua"/>
          <w:color w:val="000000"/>
        </w:rPr>
        <w:t>.</w:t>
      </w:r>
    </w:p>
    <w:p w14:paraId="227BF0A9" w14:textId="622070A5" w:rsidR="00C65E2D" w:rsidRPr="00A8409F" w:rsidRDefault="00703A69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Despi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tent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rawback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normou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nef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vid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lo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actitione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vid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tt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ealthc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rvi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viou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ct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view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n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echniqu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urrent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earch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lin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acti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dopt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utur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ampl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s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bo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ke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co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vailab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li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x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cade.</w:t>
      </w:r>
    </w:p>
    <w:p w14:paraId="475E60EA" w14:textId="1F12F829" w:rsidR="00A77B3E" w:rsidRPr="00A8409F" w:rsidRDefault="00703A69" w:rsidP="00444A52">
      <w:pPr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Whi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i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o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a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ro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v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ul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utonomou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termi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ption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ep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ak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re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rov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gorithm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roug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aining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eedback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ho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erm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ke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ang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ork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nvironment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oul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olhard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pe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inta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lastRenderedPageBreak/>
        <w:t>statu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uo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thoug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actitione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nlike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plac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o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pe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fess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volve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splace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actitioner’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ol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th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place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a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eseeab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uture.</w:t>
      </w:r>
    </w:p>
    <w:p w14:paraId="0AB8C6CE" w14:textId="77777777" w:rsidR="00A77B3E" w:rsidRPr="00A8409F" w:rsidRDefault="00A77B3E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6DAF7F7C" w14:textId="77777777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b/>
          <w:color w:val="000000"/>
        </w:rPr>
        <w:t>REFERENCES</w:t>
      </w:r>
    </w:p>
    <w:p w14:paraId="00BAB029" w14:textId="69BA8938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bookmarkStart w:id="0" w:name="OLE_LINK2851"/>
      <w:bookmarkStart w:id="1" w:name="OLE_LINK2852"/>
      <w:r w:rsidRPr="00A8409F">
        <w:rPr>
          <w:rFonts w:ascii="Book Antiqua" w:eastAsia="Book Antiqua" w:hAnsi="Book Antiqua" w:cs="Book Antiqua"/>
          <w:color w:val="000000"/>
        </w:rPr>
        <w:t>1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Siddique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o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CL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Artific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llige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otherapy.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Pract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Oncol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Radiother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20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25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656-666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2617080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16/j.rpor.2020.03.015]</w:t>
      </w:r>
    </w:p>
    <w:p w14:paraId="1504CEF8" w14:textId="1AB02A3D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2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Thompson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RF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ald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ull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D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rpent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M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r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Aneja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ndsa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D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Aerts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JWL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Agrimson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vil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r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osenth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A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u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B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om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r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tific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llige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cology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pecialty-wid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srupt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ansformation?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Radiother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Oncol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8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129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421-426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9907338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16/j.radonc.2018.05.030]</w:t>
      </w:r>
    </w:p>
    <w:p w14:paraId="7484AACD" w14:textId="43871B44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3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Meyer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P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Noblet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Mazzara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Lallement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rve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otherapy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Comput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Biol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8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98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26-146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9787940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16/j.compbiomed.2018.05.018]</w:t>
      </w:r>
    </w:p>
    <w:p w14:paraId="20997459" w14:textId="7D6B0EA8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A8409F">
        <w:rPr>
          <w:rFonts w:ascii="Book Antiqua" w:eastAsia="Book Antiqua" w:hAnsi="Book Antiqua" w:cs="Book Antiqua"/>
          <w:color w:val="000000"/>
        </w:rPr>
        <w:t>4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Wang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u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yn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F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urr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J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u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X.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vie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nthes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lin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lications.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J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Appl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Clin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Phy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21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22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1-36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3305538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02/acm</w:t>
      </w:r>
      <w:r w:rsidRPr="00A8409F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Pr="00A8409F">
        <w:rPr>
          <w:rFonts w:ascii="Book Antiqua" w:eastAsia="Book Antiqua" w:hAnsi="Book Antiqua" w:cs="Book Antiqua"/>
          <w:color w:val="000000"/>
        </w:rPr>
        <w:t>.13121]</w:t>
      </w:r>
    </w:p>
    <w:p w14:paraId="0BBB0B5D" w14:textId="12E7DFB6" w:rsidR="00AE5072" w:rsidRPr="00A8409F" w:rsidRDefault="00AE5072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5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Fu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Zhou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u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Beitler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J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urr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J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u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ang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X.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nthet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T-aid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RI-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gistr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ea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c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otherapy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Gimi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Krol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20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io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licat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lecular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ructural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unctio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ing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PI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20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77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DOI:10.1117/12.2549092]</w:t>
      </w:r>
    </w:p>
    <w:p w14:paraId="3FC0F3C0" w14:textId="3809EB0F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6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Liu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Kayode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u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e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urr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J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X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RI-ba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v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ereotact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od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otherapy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alid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-ba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nthet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ener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thod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Br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J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Radiol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9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92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90067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1192695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259/bjr.20190067]</w:t>
      </w:r>
    </w:p>
    <w:p w14:paraId="6853EEAE" w14:textId="50C88176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7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Liu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Shafai-Erfani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e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an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B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cDonal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urr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J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u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Zhou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X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valu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-ba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lv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nthet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ener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echniqu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RI-ba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st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t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ning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Phys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Biol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9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64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5022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1487698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88/1361-6560/ab41af]</w:t>
      </w:r>
    </w:p>
    <w:p w14:paraId="76F8728F" w14:textId="3D94C77E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lastRenderedPageBreak/>
        <w:t>8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Lei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X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Z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u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i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X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e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an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B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urr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J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u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X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st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gment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a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nthet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RI-aid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tten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ul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volu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twork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Phy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20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47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530-540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1745995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02/mp.13933]</w:t>
      </w:r>
    </w:p>
    <w:p w14:paraId="344FC0A0" w14:textId="56746C3E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A8409F">
        <w:rPr>
          <w:rFonts w:ascii="Book Antiqua" w:eastAsia="Book Antiqua" w:hAnsi="Book Antiqua" w:cs="Book Antiqua"/>
          <w:color w:val="000000"/>
        </w:rPr>
        <w:t>9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Dong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o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C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X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per-Resolu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volutio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tworks.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IEEE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Trans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Pattern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Anal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Mach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Intell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6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38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95-307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6761735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109/TPAMI.2015.2439281]</w:t>
      </w:r>
    </w:p>
    <w:p w14:paraId="6BB8AC45" w14:textId="647E013D" w:rsidR="00AE5072" w:rsidRPr="00A8409F" w:rsidRDefault="00AE5072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10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b/>
          <w:bCs/>
          <w:color w:val="000000"/>
        </w:rPr>
        <w:t>Bahrami</w:t>
      </w:r>
      <w:proofErr w:type="spellEnd"/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K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h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ki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h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volutio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ur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twor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constru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7T-lik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ro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R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eara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atom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eature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Carneiro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Mateus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t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radle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avar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MR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Belagiannis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p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P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Nascimento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C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Loog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u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Z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rdos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Cornebise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at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abel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lication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LMI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6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ABEL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6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ctu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ot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put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cienc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vol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008.</w:t>
      </w:r>
      <w:r w:rsidR="00911B12" w:rsidRPr="00A8409F">
        <w:rPr>
          <w:rFonts w:ascii="Book Antiqua" w:hAnsi="Book Antiqua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am:</w:t>
      </w:r>
      <w:r w:rsidR="00911B12" w:rsidRPr="00A8409F">
        <w:rPr>
          <w:rFonts w:ascii="Book Antiqua" w:hAnsi="Book Antiqua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pringer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6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9-47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DOI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:10.1007</w:t>
      </w:r>
      <w:proofErr w:type="gramEnd"/>
      <w:r w:rsidRPr="00A8409F">
        <w:rPr>
          <w:rFonts w:ascii="Book Antiqua" w:eastAsia="Book Antiqua" w:hAnsi="Book Antiqua" w:cs="Book Antiqua"/>
          <w:color w:val="000000"/>
        </w:rPr>
        <w:t>/978-3-319-46976-8_5]</w:t>
      </w:r>
    </w:p>
    <w:p w14:paraId="20D80CB3" w14:textId="6D2329EB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11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Qu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Zh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a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h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nthesiz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7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R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ro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R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pat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avele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main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A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20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62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1663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2120269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16/j.media.2020.101663]</w:t>
      </w:r>
    </w:p>
    <w:p w14:paraId="1B6BF696" w14:textId="7391A3F0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12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Yang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Q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Zh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u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h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Mou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X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Kalra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K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Zh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ow-Do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Denoising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enerat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dversar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twor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asserste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sta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rceptu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os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IEEE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Trans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Imag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8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37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348-1357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9870364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109/TMI.2018.2827462]</w:t>
      </w:r>
    </w:p>
    <w:p w14:paraId="17DF9DE1" w14:textId="156FC664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13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Wang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Z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X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u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i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X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urr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J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u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hu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K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X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-ba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ua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rove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ow-do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pu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mograph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imul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apy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J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Imaging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(Bellingham)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9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6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043504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1673567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AE5072" w:rsidRPr="00A8409F">
        <w:rPr>
          <w:rFonts w:ascii="Book Antiqua" w:eastAsia="Book Antiqua" w:hAnsi="Book Antiqua" w:cs="Book Antiqua"/>
          <w:color w:val="000000"/>
        </w:rPr>
        <w:t>10.1117/1.JMI.6.4.043504</w:t>
      </w:r>
      <w:r w:rsidRPr="00A8409F">
        <w:rPr>
          <w:rFonts w:ascii="Book Antiqua" w:eastAsia="Book Antiqua" w:hAnsi="Book Antiqua" w:cs="Book Antiqua"/>
          <w:color w:val="000000"/>
        </w:rPr>
        <w:t>]</w:t>
      </w:r>
    </w:p>
    <w:p w14:paraId="78B87BDB" w14:textId="63E8C660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14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Chen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Zh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Zh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a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Zhou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ow-do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volutio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ur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twork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Biomed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Op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Expres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7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679-694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8270976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364/BOE.8.000679]</w:t>
      </w:r>
    </w:p>
    <w:p w14:paraId="58746676" w14:textId="65952951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A8409F">
        <w:rPr>
          <w:rFonts w:ascii="Book Antiqua" w:eastAsia="Book Antiqua" w:hAnsi="Book Antiqua" w:cs="Book Antiqua"/>
          <w:color w:val="000000"/>
        </w:rPr>
        <w:lastRenderedPageBreak/>
        <w:t>15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Cardenas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CE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ers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M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u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roc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B.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Advanc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uto-Segmentation.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Semin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Radiat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Oncol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9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29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85-197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1027636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16/j.semradonc.2019.02.001]</w:t>
      </w:r>
    </w:p>
    <w:p w14:paraId="048B97E9" w14:textId="12FBFBB7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16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Zhou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SK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reensp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h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</w:t>
      </w:r>
      <w:r w:rsidR="00B420B9"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B420B9" w:rsidRPr="00A8409F">
        <w:rPr>
          <w:rFonts w:ascii="Book Antiqua" w:eastAsia="Book Antiqua" w:hAnsi="Book Antiqua" w:cs="Book Antiqua"/>
          <w:color w:val="000000"/>
        </w:rPr>
        <w:t>editors</w:t>
      </w:r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alysis.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d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ego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lsevier</w:t>
      </w:r>
      <w:r w:rsidR="00B420B9"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7</w:t>
      </w:r>
    </w:p>
    <w:p w14:paraId="7A4F6D5A" w14:textId="51025CDF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17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b/>
          <w:bCs/>
          <w:color w:val="000000"/>
        </w:rPr>
        <w:t>Krizhevsky</w:t>
      </w:r>
      <w:proofErr w:type="spellEnd"/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Sutskever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int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E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ImageNe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lassific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volutio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ur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tworks.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B420B9" w:rsidRPr="00A8409F">
        <w:rPr>
          <w:rFonts w:ascii="Book Antiqua" w:eastAsia="Book Antiqua" w:hAnsi="Book Antiqua" w:cs="Book Antiqua"/>
          <w:color w:val="000000"/>
        </w:rPr>
        <w:t>Bartlet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B420B9" w:rsidRPr="00A8409F">
        <w:rPr>
          <w:rFonts w:ascii="Book Antiqua" w:eastAsia="Book Antiqua" w:hAnsi="Book Antiqua" w:cs="Book Antiqua"/>
          <w:color w:val="000000"/>
        </w:rPr>
        <w:t>P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B420B9" w:rsidRPr="00A8409F">
        <w:rPr>
          <w:rFonts w:ascii="Book Antiqua" w:eastAsia="Book Antiqua" w:hAnsi="Book Antiqua" w:cs="Book Antiqua"/>
          <w:color w:val="000000"/>
        </w:rPr>
        <w:t>Pereir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B420B9" w:rsidRPr="00A8409F">
        <w:rPr>
          <w:rFonts w:ascii="Book Antiqua" w:eastAsia="Book Antiqua" w:hAnsi="Book Antiqua" w:cs="Book Antiqua"/>
          <w:color w:val="000000"/>
        </w:rPr>
        <w:t>PC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B420B9" w:rsidRPr="00A8409F">
        <w:rPr>
          <w:rFonts w:ascii="Book Antiqua" w:eastAsia="Book Antiqua" w:hAnsi="Book Antiqua" w:cs="Book Antiqua"/>
          <w:color w:val="000000"/>
        </w:rPr>
        <w:t>Burg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B420B9" w:rsidRPr="00A8409F">
        <w:rPr>
          <w:rFonts w:ascii="Book Antiqua" w:eastAsia="Book Antiqua" w:hAnsi="Book Antiqua" w:cs="Book Antiqua"/>
          <w:color w:val="000000"/>
        </w:rPr>
        <w:t>CJC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B420B9" w:rsidRPr="00A8409F">
        <w:rPr>
          <w:rFonts w:ascii="Book Antiqua" w:eastAsia="Book Antiqua" w:hAnsi="Book Antiqua" w:cs="Book Antiqua"/>
          <w:color w:val="000000"/>
        </w:rPr>
        <w:t>Bottou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B420B9" w:rsidRPr="00A8409F">
        <w:rPr>
          <w:rFonts w:ascii="Book Antiqua" w:eastAsia="Book Antiqua" w:hAnsi="Book Antiqua" w:cs="Book Antiqua"/>
          <w:color w:val="000000"/>
        </w:rPr>
        <w:t>L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B420B9" w:rsidRPr="00A8409F">
        <w:rPr>
          <w:rFonts w:ascii="Book Antiqua" w:eastAsia="Book Antiqua" w:hAnsi="Book Antiqua" w:cs="Book Antiqua"/>
          <w:color w:val="000000"/>
        </w:rPr>
        <w:t>Weinberg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B420B9" w:rsidRPr="00A8409F">
        <w:rPr>
          <w:rFonts w:ascii="Book Antiqua" w:eastAsia="Book Antiqua" w:hAnsi="Book Antiqua" w:cs="Book Antiqua"/>
          <w:color w:val="000000"/>
        </w:rPr>
        <w:t>KQ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Advanc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ur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form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ces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stem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B420B9" w:rsidRPr="00A8409F">
        <w:rPr>
          <w:rFonts w:ascii="Book Antiqua" w:eastAsia="Book Antiqua" w:hAnsi="Book Antiqua" w:cs="Book Antiqua"/>
          <w:color w:val="000000"/>
        </w:rPr>
        <w:t>25</w:t>
      </w:r>
      <w:r w:rsidRPr="00A8409F">
        <w:rPr>
          <w:rFonts w:ascii="Book Antiqua" w:eastAsia="Book Antiqua" w:hAnsi="Book Antiqua" w:cs="Book Antiqua"/>
          <w:color w:val="000000"/>
        </w:rPr>
        <w:t>.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B420B9" w:rsidRPr="00A8409F">
        <w:rPr>
          <w:rFonts w:ascii="Book Antiqua" w:eastAsia="Book Antiqua" w:hAnsi="Book Antiqua" w:cs="Book Antiqua"/>
          <w:color w:val="000000"/>
        </w:rPr>
        <w:t>Curr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B420B9" w:rsidRPr="00A8409F">
        <w:rPr>
          <w:rFonts w:ascii="Book Antiqua" w:eastAsia="Book Antiqua" w:hAnsi="Book Antiqua" w:cs="Book Antiqua"/>
          <w:color w:val="000000"/>
        </w:rPr>
        <w:t>Associate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2</w:t>
      </w:r>
    </w:p>
    <w:p w14:paraId="5423203D" w14:textId="089894C8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18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b/>
          <w:bCs/>
          <w:color w:val="000000"/>
        </w:rPr>
        <w:t>Ibragimov</w:t>
      </w:r>
      <w:proofErr w:type="spellEnd"/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B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Toesca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Koong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X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bi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atom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alys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gment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rt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e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v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B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ning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Phys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Biol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7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62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8943-8958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8994665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88/1361-6560/aa9262]</w:t>
      </w:r>
    </w:p>
    <w:p w14:paraId="62989874" w14:textId="4C5A8AFE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19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Li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W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Jia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utomat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gment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v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um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volutio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ur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twork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J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Comput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Commun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5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b/>
          <w:bCs/>
          <w:color w:val="000000"/>
        </w:rPr>
        <w:t>3</w:t>
      </w:r>
      <w:r w:rsidR="00444A52"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hAnsi="Book Antiqua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146-151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4236/jcc.2015.311023]</w:t>
      </w:r>
    </w:p>
    <w:p w14:paraId="131D813F" w14:textId="4A7A14CC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20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Chen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LC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pandreou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Schroff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da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think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atrous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volu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mant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gmentation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hAnsi="Book Antiqua" w:cs="Segoe UI"/>
          <w:color w:val="000000"/>
        </w:rPr>
        <w:t>2017</w:t>
      </w:r>
      <w:r w:rsidR="00911B12" w:rsidRPr="00A8409F">
        <w:rPr>
          <w:rFonts w:ascii="Book Antiqua" w:hAnsi="Book Antiqua" w:cs="Segoe UI"/>
          <w:color w:val="000000"/>
        </w:rPr>
        <w:t xml:space="preserve"> </w:t>
      </w:r>
      <w:r w:rsidR="00444A52" w:rsidRPr="00A8409F">
        <w:rPr>
          <w:rFonts w:ascii="Book Antiqua" w:hAnsi="Book Antiqua" w:cs="Segoe UI"/>
          <w:color w:val="000000"/>
        </w:rPr>
        <w:t>Preprint.</w:t>
      </w:r>
      <w:r w:rsidR="00911B12" w:rsidRPr="00A8409F">
        <w:rPr>
          <w:rFonts w:ascii="Book Antiqua" w:hAnsi="Book Antiqua" w:cs="Segoe UI"/>
          <w:color w:val="000000"/>
        </w:rPr>
        <w:t xml:space="preserve"> </w:t>
      </w:r>
      <w:r w:rsidR="00444A52" w:rsidRPr="00A8409F">
        <w:rPr>
          <w:rFonts w:ascii="Book Antiqua" w:hAnsi="Book Antiqua" w:cs="Segoe UI"/>
          <w:color w:val="000000"/>
        </w:rPr>
        <w:t>Available</w:t>
      </w:r>
      <w:r w:rsidR="00911B12" w:rsidRPr="00A8409F">
        <w:rPr>
          <w:rFonts w:ascii="Book Antiqua" w:hAnsi="Book Antiqua" w:cs="Segoe UI"/>
          <w:color w:val="000000"/>
        </w:rPr>
        <w:t xml:space="preserve"> </w:t>
      </w:r>
      <w:r w:rsidR="00444A52" w:rsidRPr="00A8409F">
        <w:rPr>
          <w:rFonts w:ascii="Book Antiqua" w:hAnsi="Book Antiqua" w:cs="Segoe UI"/>
          <w:color w:val="000000"/>
        </w:rPr>
        <w:t>from:</w:t>
      </w:r>
      <w:r w:rsidR="00911B12" w:rsidRPr="00A8409F">
        <w:rPr>
          <w:rFonts w:ascii="Book Antiqua" w:hAnsi="Book Antiqua" w:cs="Segoe UI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Xiv</w:t>
      </w:r>
      <w:proofErr w:type="gramStart"/>
      <w:r w:rsidR="00444A52" w:rsidRPr="00A8409F">
        <w:rPr>
          <w:rFonts w:ascii="Book Antiqua" w:eastAsia="Book Antiqua" w:hAnsi="Book Antiqua" w:cs="Book Antiqua"/>
          <w:color w:val="000000"/>
        </w:rPr>
        <w:t>:1706.05587</w:t>
      </w:r>
      <w:proofErr w:type="gramEnd"/>
    </w:p>
    <w:p w14:paraId="6DF3FEF6" w14:textId="62B1BD70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21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b/>
          <w:bCs/>
          <w:color w:val="000000"/>
        </w:rPr>
        <w:t>Ronneberger</w:t>
      </w:r>
      <w:proofErr w:type="spellEnd"/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O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isch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Brox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-net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volutio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twork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io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gmentation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444A52" w:rsidRPr="00A8409F">
        <w:rPr>
          <w:rFonts w:ascii="Book Antiqua" w:eastAsia="Book Antiqua" w:hAnsi="Book Antiqua" w:cs="Book Antiqua"/>
          <w:color w:val="000000"/>
        </w:rPr>
        <w:t>Navab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444A52" w:rsidRPr="00A8409F">
        <w:rPr>
          <w:rFonts w:ascii="Book Antiqua" w:eastAsia="Book Antiqua" w:hAnsi="Book Antiqua" w:cs="Book Antiqua"/>
          <w:color w:val="000000"/>
        </w:rPr>
        <w:t>Hornegger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J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Well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W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444A52" w:rsidRPr="00A8409F">
        <w:rPr>
          <w:rFonts w:ascii="Book Antiqua" w:eastAsia="Book Antiqua" w:hAnsi="Book Antiqua" w:cs="Book Antiqua"/>
          <w:color w:val="000000"/>
        </w:rPr>
        <w:t>Frangi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A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Comput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Computer-Assis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Interven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–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MICC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2015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444A52" w:rsidRPr="00A8409F">
        <w:rPr>
          <w:rFonts w:ascii="Book Antiqua" w:eastAsia="Book Antiqua" w:hAnsi="Book Antiqua" w:cs="Book Antiqua"/>
          <w:color w:val="000000"/>
        </w:rPr>
        <w:t>MICC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2015.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Lectu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Not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Comput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Scienc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444A52" w:rsidRPr="00A8409F">
        <w:rPr>
          <w:rFonts w:ascii="Book Antiqua" w:eastAsia="Book Antiqua" w:hAnsi="Book Antiqua" w:cs="Book Antiqua"/>
          <w:color w:val="000000"/>
        </w:rPr>
        <w:t>vol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9351</w:t>
      </w:r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Cham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hAnsi="Book Antiqua"/>
        </w:rPr>
        <w:t>Springer,</w:t>
      </w:r>
      <w:r w:rsidR="00911B12" w:rsidRPr="00A8409F">
        <w:rPr>
          <w:rFonts w:ascii="Book Antiqua" w:hAnsi="Book Antiqua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5</w:t>
      </w:r>
      <w:r w:rsidR="00444A52"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hAnsi="Book Antiqua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234-241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07/978-3-319-24574-4_28]</w:t>
      </w:r>
    </w:p>
    <w:p w14:paraId="44892298" w14:textId="281E3629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22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b/>
          <w:bCs/>
          <w:color w:val="000000"/>
        </w:rPr>
        <w:t>Shelhamer</w:t>
      </w:r>
      <w:proofErr w:type="spellEnd"/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E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o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arre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ul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volutio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twork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mant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gmentation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IEEE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Trans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Pattern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Anal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Mach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Intell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7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39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640-651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7244717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109/TPAMI.2016.2572683]</w:t>
      </w:r>
    </w:p>
    <w:p w14:paraId="5C010B8A" w14:textId="31ED987B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23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b/>
          <w:bCs/>
          <w:color w:val="000000"/>
        </w:rPr>
        <w:t>Qayyum</w:t>
      </w:r>
      <w:proofErr w:type="spellEnd"/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hma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Mumtaz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Alassafi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Alghamdi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Mazher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utomat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gment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ybri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n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twor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gra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D-Atrou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pat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yrami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ol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du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pu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mograph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(CT)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ing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IEEE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Acces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20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b/>
          <w:bCs/>
          <w:color w:val="000000"/>
        </w:rPr>
        <w:t>8</w:t>
      </w:r>
      <w:r w:rsidR="00444A52"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169794-169803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109/access.2020.3024277]</w:t>
      </w:r>
    </w:p>
    <w:p w14:paraId="2F24A3AC" w14:textId="4882AD04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lastRenderedPageBreak/>
        <w:t>24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Clark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Vendt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m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Freymann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irb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oppe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Moo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Phillip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444A52" w:rsidRPr="00A8409F">
        <w:rPr>
          <w:rFonts w:ascii="Book Antiqua" w:eastAsia="Book Antiqua" w:hAnsi="Book Antiqua" w:cs="Book Antiqua"/>
          <w:color w:val="000000"/>
        </w:rPr>
        <w:t>Maffitt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D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Pring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M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444A52" w:rsidRPr="00A8409F">
        <w:rPr>
          <w:rFonts w:ascii="Book Antiqua" w:eastAsia="Book Antiqua" w:hAnsi="Book Antiqua" w:cs="Book Antiqua"/>
          <w:color w:val="000000"/>
        </w:rPr>
        <w:t>Tarbox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L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Pri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F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row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at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llection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c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ch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(TCIA)</w:t>
      </w:r>
      <w:r w:rsidR="00444A52"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21</w:t>
      </w:r>
    </w:p>
    <w:p w14:paraId="2BA7BE99" w14:textId="2D8D528D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25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b/>
          <w:bCs/>
          <w:color w:val="000000"/>
        </w:rPr>
        <w:t>Freimuth</w:t>
      </w:r>
      <w:proofErr w:type="spellEnd"/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I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lin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ent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leas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atase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2,000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Natio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stitut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ealth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.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hAnsi="Book Antiqua"/>
          <w:bCs/>
          <w:color w:val="000000" w:themeColor="text1"/>
        </w:rPr>
        <w:t>Available</w:t>
      </w:r>
      <w:r w:rsidR="00911B12" w:rsidRPr="00A8409F">
        <w:rPr>
          <w:rFonts w:ascii="Book Antiqua" w:hAnsi="Book Antiqua"/>
          <w:bCs/>
          <w:color w:val="000000" w:themeColor="text1"/>
        </w:rPr>
        <w:t xml:space="preserve"> </w:t>
      </w:r>
      <w:r w:rsidR="00444A52" w:rsidRPr="00A8409F">
        <w:rPr>
          <w:rFonts w:ascii="Book Antiqua" w:hAnsi="Book Antiqua"/>
          <w:bCs/>
          <w:color w:val="000000" w:themeColor="text1"/>
        </w:rPr>
        <w:t>from:</w:t>
      </w:r>
      <w:r w:rsidR="00911B12" w:rsidRPr="00A8409F">
        <w:rPr>
          <w:rFonts w:ascii="Book Antiqua" w:hAnsi="Book Antiqua"/>
        </w:rPr>
        <w:t xml:space="preserve"> </w:t>
      </w:r>
      <w:r w:rsidR="00444A52" w:rsidRPr="00A8409F">
        <w:rPr>
          <w:rFonts w:ascii="Book Antiqua" w:hAnsi="Book Antiqua"/>
          <w:bCs/>
          <w:color w:val="000000" w:themeColor="text1"/>
        </w:rPr>
        <w:t>https://www.nih.gov/news-events/news-releases/nih-clinical-center-releases-dataset-32000-ct-images</w:t>
      </w:r>
    </w:p>
    <w:p w14:paraId="5D47C780" w14:textId="3E9875D6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A8409F">
        <w:rPr>
          <w:rFonts w:ascii="Book Antiqua" w:eastAsia="Book Antiqua" w:hAnsi="Book Antiqua" w:cs="Book Antiqua"/>
          <w:color w:val="000000"/>
        </w:rPr>
        <w:t>26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b/>
          <w:bCs/>
          <w:color w:val="000000"/>
        </w:rPr>
        <w:t>University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b/>
          <w:bCs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b/>
          <w:bCs/>
          <w:color w:val="000000"/>
        </w:rPr>
        <w:t>Southern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b/>
          <w:bCs/>
          <w:color w:val="000000"/>
        </w:rPr>
        <w:t>California</w:t>
      </w:r>
      <w:r w:rsidR="00444A52" w:rsidRPr="00A8409F">
        <w:rPr>
          <w:rFonts w:ascii="Book Antiqua" w:eastAsia="Book Antiqua" w:hAnsi="Book Antiqua" w:cs="Book Antiqua"/>
          <w:color w:val="000000"/>
        </w:rPr>
        <w:t>.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imag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dat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archiv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DA</w:t>
      </w:r>
      <w:r w:rsidR="00444A52"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hAnsi="Book Antiqua"/>
          <w:bCs/>
          <w:color w:val="000000" w:themeColor="text1"/>
        </w:rPr>
        <w:t>Available</w:t>
      </w:r>
      <w:r w:rsidR="00911B12" w:rsidRPr="00A8409F">
        <w:rPr>
          <w:rFonts w:ascii="Book Antiqua" w:hAnsi="Book Antiqua"/>
          <w:bCs/>
          <w:color w:val="000000" w:themeColor="text1"/>
        </w:rPr>
        <w:t xml:space="preserve"> </w:t>
      </w:r>
      <w:r w:rsidR="00444A52" w:rsidRPr="00A8409F">
        <w:rPr>
          <w:rFonts w:ascii="Book Antiqua" w:hAnsi="Book Antiqua"/>
          <w:bCs/>
          <w:color w:val="000000" w:themeColor="text1"/>
        </w:rPr>
        <w:t>from:</w:t>
      </w:r>
      <w:r w:rsidR="00911B12" w:rsidRPr="00A8409F">
        <w:rPr>
          <w:rFonts w:ascii="Book Antiqua" w:hAnsi="Book Antiqua"/>
          <w:bCs/>
          <w:color w:val="000000" w:themeColor="text1"/>
        </w:rPr>
        <w:t xml:space="preserve"> </w:t>
      </w:r>
      <w:r w:rsidR="00444A52" w:rsidRPr="00A8409F">
        <w:rPr>
          <w:rFonts w:ascii="Book Antiqua" w:hAnsi="Book Antiqua"/>
          <w:bCs/>
          <w:color w:val="000000" w:themeColor="text1"/>
        </w:rPr>
        <w:t>https://ida.loni.usc.edu/services/Menu/IdaData.jsp?project=</w:t>
      </w:r>
    </w:p>
    <w:p w14:paraId="25BD6420" w14:textId="2B66799B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27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Jiang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D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u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Guo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u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volutio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ur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twork-ba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simetr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valu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sophage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ning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Phy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20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47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4735-4742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2767840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02/mp.14434]</w:t>
      </w:r>
    </w:p>
    <w:p w14:paraId="6DB6E54E" w14:textId="7078C5D0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28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b/>
          <w:bCs/>
          <w:color w:val="000000"/>
        </w:rPr>
        <w:t>Nawa</w:t>
      </w:r>
      <w:proofErr w:type="spellEnd"/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Haga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Nomoto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armien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Shiraishi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amashit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akagaw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valu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merc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utomat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ste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st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cer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Dosim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7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42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3-209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8549556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16/j.meddos.2017.03.004]</w:t>
      </w:r>
    </w:p>
    <w:p w14:paraId="1C87DEB2" w14:textId="7DC1BD7C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29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b/>
          <w:bCs/>
          <w:color w:val="000000"/>
        </w:rPr>
        <w:t>Krayenbuehl</w:t>
      </w:r>
      <w:proofErr w:type="spellEnd"/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Zamburlini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Ghandour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Pachoud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Tanadini</w:t>
      </w:r>
      <w:proofErr w:type="spellEnd"/>
      <w:r w:rsidRPr="00A8409F">
        <w:rPr>
          <w:rFonts w:ascii="Book Antiqua" w:eastAsia="Book Antiqua" w:hAnsi="Book Antiqua" w:cs="Book Antiqua"/>
          <w:color w:val="000000"/>
        </w:rPr>
        <w:t>-L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Tol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Guckenberger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Verbakel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FAR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Plan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paris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utoma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lut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ocal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dvanc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ea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c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cer.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Radiat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Oncol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8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13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70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0201017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186/s13014-018-1113-z]</w:t>
      </w:r>
    </w:p>
    <w:p w14:paraId="237701CC" w14:textId="3F6D056D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30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b/>
          <w:bCs/>
          <w:color w:val="000000"/>
        </w:rPr>
        <w:t>Nelms</w:t>
      </w:r>
      <w:proofErr w:type="spellEnd"/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BE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obins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rkha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elasc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oy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aray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eel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Sobczak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L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ar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ter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a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uality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-institutio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ud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ne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stem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Pract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Radiat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Oncol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2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2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96-305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4674168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16/j.prro.2011.11.012]</w:t>
      </w:r>
    </w:p>
    <w:p w14:paraId="278CAC41" w14:textId="65F52412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31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b/>
          <w:bCs/>
          <w:color w:val="000000"/>
        </w:rPr>
        <w:t>Batumalai</w:t>
      </w:r>
      <w:proofErr w:type="spellEnd"/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V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ames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G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Forstner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F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ollowa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C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o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orta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simetri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perie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ns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dula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apy?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parat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alys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ea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c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se.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Pract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Radiat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Oncol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3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3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99-e106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4674377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16/j.prro.2012.06.009]</w:t>
      </w:r>
    </w:p>
    <w:p w14:paraId="5AB8F57B" w14:textId="577F688B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A8409F">
        <w:rPr>
          <w:rFonts w:ascii="Book Antiqua" w:eastAsia="Book Antiqua" w:hAnsi="Book Antiqua" w:cs="Book Antiqua"/>
          <w:color w:val="000000"/>
        </w:rPr>
        <w:t>32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Hazell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I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Bzdusek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uma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ns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R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Bertelsen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Eriksen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G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ohans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rin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utomat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ea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c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s.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J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Appl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Clin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Phy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6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17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72-282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6894364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120/jacmp.v17i1.5901]</w:t>
      </w:r>
    </w:p>
    <w:p w14:paraId="04AE4E8C" w14:textId="7AAF8037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lastRenderedPageBreak/>
        <w:t>33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Kida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Nakamoto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akan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Nawa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Haga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Kotoku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amashit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akagaw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a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pu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mograph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ua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rove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volutio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ur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twork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Cureus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8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10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2548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9963342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7759/cureus.2548]</w:t>
      </w:r>
    </w:p>
    <w:p w14:paraId="2E0802B0" w14:textId="08AF540B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A8409F">
        <w:rPr>
          <w:rFonts w:ascii="Book Antiqua" w:eastAsia="Book Antiqua" w:hAnsi="Book Antiqua" w:cs="Book Antiqua"/>
          <w:color w:val="000000"/>
        </w:rPr>
        <w:t>34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Huynh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E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Hosny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Guthier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Bitterman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t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F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as-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Kogan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A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Kann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Aerts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JWL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Mak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H.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Artific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llige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cology.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Na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Rev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Clin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Oncol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20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17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771-781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2843739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38/s41571-020-0417-8]</w:t>
      </w:r>
    </w:p>
    <w:p w14:paraId="045BEBC3" w14:textId="70E0EEBE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35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b/>
          <w:bCs/>
          <w:color w:val="000000"/>
        </w:rPr>
        <w:t>Langen</w:t>
      </w:r>
      <w:proofErr w:type="spellEnd"/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KM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on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T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Org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nagement.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Int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J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Radiat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Oncol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Biol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Phy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01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50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65-278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1316572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16/S0360-3016(01)01453-5]</w:t>
      </w:r>
    </w:p>
    <w:p w14:paraId="557058CD" w14:textId="71C0A5EA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A8409F">
        <w:rPr>
          <w:rFonts w:ascii="Book Antiqua" w:eastAsia="Book Antiqua" w:hAnsi="Book Antiqua" w:cs="Book Antiqua"/>
          <w:color w:val="000000"/>
        </w:rPr>
        <w:t>36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Murphy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MJ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Pokhrel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ptimiz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dapt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ur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twor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reathing.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Phy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09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36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40-47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9235372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118/1.3026608]</w:t>
      </w:r>
    </w:p>
    <w:p w14:paraId="520B9CD1" w14:textId="2F019538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37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Isaksson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Jalden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urph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J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dapt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ur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twor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u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um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ur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pir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otherap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lications.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Phy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05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32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801-3809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6475780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118/1.2134958]</w:t>
      </w:r>
    </w:p>
    <w:p w14:paraId="228BF0CB" w14:textId="374233F3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38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b/>
          <w:bCs/>
          <w:color w:val="000000"/>
        </w:rPr>
        <w:t>Ménard</w:t>
      </w:r>
      <w:proofErr w:type="spellEnd"/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uls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Nyholm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cLaughl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Liney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Dirix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eid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A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Ro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st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cology.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Radiol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Clin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North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A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8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56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19-325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9420985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16/j.rcl.2017.10.012]</w:t>
      </w:r>
    </w:p>
    <w:p w14:paraId="6DA160AD" w14:textId="6A897370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39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Wegener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D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Zip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Thorwarth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Weiß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thm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ros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Notohamiprodjo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ikolaou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üll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cis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2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RI-CT-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us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a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ol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iducial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petit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2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RI-MRI-fus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dapt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G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st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c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hanto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ata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Acta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Oncol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9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58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88-94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0264629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80/0284186X.2018.1518594]</w:t>
      </w:r>
    </w:p>
    <w:p w14:paraId="6306D13E" w14:textId="1F931760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A8409F">
        <w:rPr>
          <w:rFonts w:ascii="Book Antiqua" w:eastAsia="Book Antiqua" w:hAnsi="Book Antiqua" w:cs="Book Antiqua"/>
          <w:color w:val="000000"/>
        </w:rPr>
        <w:t>40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b/>
          <w:bCs/>
          <w:color w:val="000000"/>
        </w:rPr>
        <w:t>Gustafsson</w:t>
      </w:r>
      <w:proofErr w:type="spellEnd"/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CJ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Swärd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Adalbjörnsson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I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Jakobsson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lss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.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velop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valu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a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tific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llige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utomat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dentific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ol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iduc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rke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RI-on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st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otherap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orkflow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Phys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Biol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20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65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25011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3179610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88/1361-6560/abb0f9]</w:t>
      </w:r>
    </w:p>
    <w:p w14:paraId="1796363B" w14:textId="398B9A27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41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b/>
          <w:bCs/>
          <w:color w:val="000000"/>
        </w:rPr>
        <w:t>Persson</w:t>
      </w:r>
      <w:proofErr w:type="spellEnd"/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E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Jamtheim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Gustafsson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Ambolt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Engelholm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Ceberg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Bäck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lss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Gunnlaugsson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R-PROTECT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lin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easibi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st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RI-on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lastRenderedPageBreak/>
        <w:t>radiotherap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orkflo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vestig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cepta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riteria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Radiat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Oncol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20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15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77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2272943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186/s13014-020-01513-7]</w:t>
      </w:r>
    </w:p>
    <w:p w14:paraId="78AB2ED3" w14:textId="7717D1FD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42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b/>
          <w:bCs/>
          <w:color w:val="000000"/>
        </w:rPr>
        <w:t>Unkelbach</w:t>
      </w:r>
      <w:proofErr w:type="spellEnd"/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Bortfeld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raf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Alber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Bangert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Bokrantz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X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Nill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p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Romeijn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Salari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ptimiz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roach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olumetr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dula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ap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ning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Phy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5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42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367-1377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5735291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118/1.4908224]</w:t>
      </w:r>
    </w:p>
    <w:p w14:paraId="5A305A19" w14:textId="54C6FA68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43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b/>
          <w:bCs/>
          <w:color w:val="000000"/>
        </w:rPr>
        <w:t>Bohoudi</w:t>
      </w:r>
      <w:proofErr w:type="spellEnd"/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O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Bruynzeel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M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Senan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Cuijpers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P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Slotman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J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Lagerwaard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J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lacio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Fa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obu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li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dapt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ereotact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R-guid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dapt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ap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(SMART)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ncreat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cer.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Radiother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Oncol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7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125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439-444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8811038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16/j.radonc.2017.07.028]</w:t>
      </w:r>
    </w:p>
    <w:p w14:paraId="0BFD5E42" w14:textId="0F1C7253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44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Lamb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Kishan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Agazaryan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om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H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Shaverdian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o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A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Raldow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einber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L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li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dapt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apy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lement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ces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re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Cureus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7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9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1618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9104835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7759/cureus.1618]</w:t>
      </w:r>
    </w:p>
    <w:p w14:paraId="1215B00B" w14:textId="74D0FA4D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A8409F">
        <w:rPr>
          <w:rFonts w:ascii="Book Antiqua" w:eastAsia="Book Antiqua" w:hAnsi="Book Antiqua" w:cs="Book Antiqua"/>
          <w:color w:val="000000"/>
        </w:rPr>
        <w:t>45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b/>
          <w:bCs/>
          <w:color w:val="000000"/>
        </w:rPr>
        <w:t>Hrinivich</w:t>
      </w:r>
      <w:proofErr w:type="spellEnd"/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WT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tific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lligence-ba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otherap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chi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ramet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ptimiz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inforce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.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Phy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20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47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6140-6150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3070336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02/mp.14544]</w:t>
      </w:r>
    </w:p>
    <w:p w14:paraId="650F53F6" w14:textId="327EB502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46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Debus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Oelfke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Bartzsch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i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erne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gorith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microbeam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apy.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Phys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Biol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7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62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8341-8359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8922140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88/1361-6560/aa8d63]</w:t>
      </w:r>
    </w:p>
    <w:p w14:paraId="1814E687" w14:textId="5F38752F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A8409F">
        <w:rPr>
          <w:rFonts w:ascii="Book Antiqua" w:eastAsia="Book Antiqua" w:hAnsi="Book Antiqua" w:cs="Book Antiqua"/>
          <w:color w:val="000000"/>
        </w:rPr>
        <w:t>47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b/>
          <w:bCs/>
          <w:color w:val="000000"/>
        </w:rPr>
        <w:t>Bangert</w:t>
      </w:r>
      <w:proofErr w:type="spellEnd"/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Oelfke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pher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lust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alys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a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g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ptimiz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nsity-modula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ap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ning.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Phys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Biol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0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55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6023-6037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858916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88/0031-9155/55/19/025]</w:t>
      </w:r>
    </w:p>
    <w:p w14:paraId="74DC7A91" w14:textId="4D50E9FB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48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Zhang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X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omm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Ichiji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b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git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Takai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arit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Yoshizawa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ernel-ba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tho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markerless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um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ack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V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luoroscop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s.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Phys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Biol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4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59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4897-4911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5098382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88/0031-9155/59/17/4897]</w:t>
      </w:r>
    </w:p>
    <w:p w14:paraId="49570F5A" w14:textId="0F3C3302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49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Zhao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W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Buyyounouski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ncoc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L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Bagshaw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X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corporat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form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ro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ur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twor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aye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uid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lastRenderedPageBreak/>
        <w:t>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ap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(IGRT)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Radiother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Oncol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9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140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67-174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1302347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16/j.radonc.2019.06.027]</w:t>
      </w:r>
    </w:p>
    <w:p w14:paraId="2BF4C125" w14:textId="605E4FC9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50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b/>
          <w:bCs/>
          <w:color w:val="000000"/>
        </w:rPr>
        <w:t>Kalet</w:t>
      </w:r>
      <w:proofErr w:type="spellEnd"/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AM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Luk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MH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hillip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H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ap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ua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sura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ask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ols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n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ol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chi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Phy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20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47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168-e177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0768796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02/mp.13445]</w:t>
      </w:r>
    </w:p>
    <w:p w14:paraId="67A26CEC" w14:textId="2FEE7533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51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b/>
          <w:bCs/>
          <w:color w:val="000000"/>
        </w:rPr>
        <w:t>Vandewinckele</w:t>
      </w:r>
      <w:proofErr w:type="spellEnd"/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Claessens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Dinkla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Brouwer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Crijns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Verellen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Elmpt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vervie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tific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lligence-ba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licat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otherapy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commendat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lement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ua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surance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Radiother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Oncol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20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153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55-66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2920005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16/j.radonc.2020.09.008]</w:t>
      </w:r>
    </w:p>
    <w:p w14:paraId="5D399AAF" w14:textId="24E8208B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52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Chang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X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Kalet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tect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ter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a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ap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hysici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d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rro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chi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Int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J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Radiat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Oncol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7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b/>
          <w:bCs/>
          <w:color w:val="000000"/>
        </w:rPr>
        <w:t>99</w:t>
      </w:r>
      <w:r w:rsidR="00444A52"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S71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16/j.ijrobp.2017.06.174]</w:t>
      </w:r>
    </w:p>
    <w:p w14:paraId="05F01C92" w14:textId="1074AE69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53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b/>
          <w:bCs/>
          <w:color w:val="000000"/>
        </w:rPr>
        <w:t>Kalet</w:t>
      </w:r>
      <w:proofErr w:type="spellEnd"/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AM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Gennari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H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C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hillip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H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ayesi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twor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del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rr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te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otherap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Phys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Biol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5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60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735-2749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5768885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88/0031-9155/60/7/2735]</w:t>
      </w:r>
    </w:p>
    <w:p w14:paraId="6784BD37" w14:textId="0D184964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54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b/>
          <w:bCs/>
          <w:color w:val="000000"/>
        </w:rPr>
        <w:t>Tomori</w:t>
      </w:r>
      <w:proofErr w:type="spellEnd"/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Kadoya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Takayama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ajikaw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Shima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Narazaki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Jingu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-ba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de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amm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valu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-specif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ua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surance.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Phy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8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0066388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02/mp.13112]</w:t>
      </w:r>
    </w:p>
    <w:p w14:paraId="6A5BDF50" w14:textId="2EB55CFD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A8409F">
        <w:rPr>
          <w:rFonts w:ascii="Book Antiqua" w:eastAsia="Book Antiqua" w:hAnsi="Book Antiqua" w:cs="Book Antiqua"/>
          <w:color w:val="000000"/>
        </w:rPr>
        <w:t>55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b/>
          <w:bCs/>
          <w:color w:val="000000"/>
        </w:rPr>
        <w:t>Nyflot</w:t>
      </w:r>
      <w:proofErr w:type="spellEnd"/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MJ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Thammasorn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oott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C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Chaovalitwongse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A.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-specif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ua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surance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dentify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rro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otherap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liver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radiomic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alys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amm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volutio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ur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twork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Phy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9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46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456-464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0548601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02/mp.13338]</w:t>
      </w:r>
    </w:p>
    <w:p w14:paraId="6192F553" w14:textId="4F89E110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56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Granville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DA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therl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G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Belec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G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Russa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J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M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-specif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ul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ppo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ect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lassifi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ain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l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aracteristic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linac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tric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Phys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Biol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9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64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095017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0921785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88/1361-6560/ab142e]</w:t>
      </w:r>
    </w:p>
    <w:p w14:paraId="5DDA5541" w14:textId="772FB5D4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A8409F">
        <w:rPr>
          <w:rFonts w:ascii="Book Antiqua" w:eastAsia="Book Antiqua" w:hAnsi="Book Antiqua" w:cs="Book Antiqua"/>
          <w:color w:val="000000"/>
        </w:rPr>
        <w:t>57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Li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Q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F.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-seri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del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tific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ur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twork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Linac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a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mmetry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mpir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udy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N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Y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Acad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Sci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7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1387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84-94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7627049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111/nyas.13215]</w:t>
      </w:r>
    </w:p>
    <w:p w14:paraId="1C05923B" w14:textId="651207EE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lastRenderedPageBreak/>
        <w:t>58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Xu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Hosny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Zeleznik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Parmar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Coroller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ranc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Mak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H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Aerts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JWL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u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c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pon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ro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r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ing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Clin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9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25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266-3275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1010833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158/1078-0432.CCR-18-2495]</w:t>
      </w:r>
    </w:p>
    <w:p w14:paraId="1CC79F54" w14:textId="38EAB10C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59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Shi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Zh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Nie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X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Niu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u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Kwong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o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H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Y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Machi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chemoradiation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ap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pon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ct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c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-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id-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ulti-parametr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RI.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Magn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Reson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Imag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9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61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3-40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1059768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16/j.mri.2019.05.003]</w:t>
      </w:r>
    </w:p>
    <w:p w14:paraId="31380E57" w14:textId="7C3927F4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60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Zhen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X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Zhong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Z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Hrycushko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Zhou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i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buquerqu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proofErr w:type="gramStart"/>
      <w:r w:rsidRPr="00A8409F">
        <w:rPr>
          <w:rFonts w:ascii="Book Antiqua" w:eastAsia="Book Antiqua" w:hAnsi="Book Antiqua" w:cs="Book Antiqua"/>
          <w:color w:val="000000"/>
        </w:rPr>
        <w:t>Gu</w:t>
      </w:r>
      <w:proofErr w:type="spellEnd"/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X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volutio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ur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twor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ansf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ctu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xic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erv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c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otherapy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easibi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udy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Phys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Biol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7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62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8246-8263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8914611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88/1361-6560/aa8d09]</w:t>
      </w:r>
    </w:p>
    <w:p w14:paraId="4E8AFB9E" w14:textId="291414C3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61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b/>
          <w:bCs/>
          <w:color w:val="000000"/>
        </w:rPr>
        <w:t>Mizutani</w:t>
      </w:r>
      <w:proofErr w:type="spellEnd"/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Magome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Igaki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Haga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Nawa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kiy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akagaw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ptimiz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rateg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chi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de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rviv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ligna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liom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ft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otherapy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J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Radiat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9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60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818-824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1665445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93/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jrr</w:t>
      </w:r>
      <w:proofErr w:type="spellEnd"/>
      <w:r w:rsidRPr="00A8409F">
        <w:rPr>
          <w:rFonts w:ascii="Book Antiqua" w:eastAsia="Book Antiqua" w:hAnsi="Book Antiqua" w:cs="Book Antiqua"/>
          <w:color w:val="000000"/>
        </w:rPr>
        <w:t>/rrz066]</w:t>
      </w:r>
    </w:p>
    <w:p w14:paraId="44E3B856" w14:textId="159F918A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62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b/>
          <w:bCs/>
          <w:color w:val="000000"/>
        </w:rPr>
        <w:t>Oikonomou</w:t>
      </w:r>
      <w:proofErr w:type="spellEnd"/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Khalvati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yrre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Haider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Tarique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imenez-Ju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Tjong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C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o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Eilaghi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hrli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eu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Radiomics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alys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T/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tribut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gnos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curre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rviv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u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c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ereotact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od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otherapy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Sci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8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4003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9507399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38/s41598-018-22357-y]</w:t>
      </w:r>
    </w:p>
    <w:p w14:paraId="6F239035" w14:textId="313E5123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63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b/>
          <w:bCs/>
          <w:color w:val="000000"/>
        </w:rPr>
        <w:t>Aneja</w:t>
      </w:r>
      <w:proofErr w:type="spellEnd"/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Shaham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uma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J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Pirakitikulr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Nath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K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u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B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Carls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DJ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Deck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RH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ur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twor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o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ailu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llow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ereotact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od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apy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grat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lin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at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utcome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Int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J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Radiat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Oncol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7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b/>
          <w:bCs/>
          <w:color w:val="000000"/>
        </w:rPr>
        <w:t>99</w:t>
      </w:r>
      <w:r w:rsidR="00444A52"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S47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16/j.ijrobp.2017.06.120]</w:t>
      </w:r>
    </w:p>
    <w:p w14:paraId="426040B5" w14:textId="7D689B0F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64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Zhou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Z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Folkert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n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Iyengar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stov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Zh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o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immerm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Xie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XJ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i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sta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ailu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ar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SCL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BR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lin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rameter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Radiother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Oncol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6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119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501-504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7156652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16/j.radonc.2016.04.029]</w:t>
      </w:r>
    </w:p>
    <w:p w14:paraId="019F388C" w14:textId="22D9D34B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lastRenderedPageBreak/>
        <w:t>65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Wang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Rimner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C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Tyagi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i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Yorke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Riyahi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Mageras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Deasy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O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Zh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war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volu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u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umo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ur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otherap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bserv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ongitudi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ud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lgorithm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Phy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9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46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4699-4707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1410855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02/mp.13765]</w:t>
      </w:r>
    </w:p>
    <w:p w14:paraId="54490FB3" w14:textId="797B4B53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66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Tseng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HH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u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u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Chien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k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K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Naqa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E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inforce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utoma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dapt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u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cer.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Phy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7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44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6690-6705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9034482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02/mp.12625]</w:t>
      </w:r>
    </w:p>
    <w:p w14:paraId="11EC32C1" w14:textId="7DE0F3CB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67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Hu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Xie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WK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a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O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o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YH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a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K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iu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WH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Vardhanabhuti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u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pu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mography-bas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ep-lear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oadjuva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chemoradiotherapy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pon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sophage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quamou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e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rcinoma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Radiother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Oncol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21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154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6-13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2941954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16/j.radonc.2020.09.014]</w:t>
      </w:r>
    </w:p>
    <w:p w14:paraId="2D63C432" w14:textId="711C3D30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68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Hu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Xie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WK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iu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WH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u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Vardhanabhuti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sess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Intratumoral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Peritumoral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pu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mograph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Radiomics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holog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ple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pon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oadjuva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Chemoradiation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sophage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quamou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e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rcinoma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JAMA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Netw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Op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20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3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2015927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2910196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01/jamanetworkopen.2020.15927]</w:t>
      </w:r>
    </w:p>
    <w:p w14:paraId="676A80D6" w14:textId="5CAE23BF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69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Du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R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H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u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a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KO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H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Lam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E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444A52" w:rsidRPr="00A8409F">
        <w:rPr>
          <w:rFonts w:ascii="Book Antiqua" w:hAnsi="Book Antiqua"/>
        </w:rPr>
        <w:t>Khong</w:t>
      </w:r>
      <w:proofErr w:type="spellEnd"/>
      <w:r w:rsidR="00911B12" w:rsidRPr="00A8409F">
        <w:rPr>
          <w:rFonts w:ascii="Book Antiqua" w:hAnsi="Book Antiqua"/>
        </w:rPr>
        <w:t xml:space="preserve"> </w:t>
      </w:r>
      <w:r w:rsidR="00444A52" w:rsidRPr="00A8409F">
        <w:rPr>
          <w:rFonts w:ascii="Book Antiqua" w:hAnsi="Book Antiqua"/>
        </w:rPr>
        <w:t>PL,</w:t>
      </w:r>
      <w:r w:rsidR="00911B12" w:rsidRPr="00A8409F">
        <w:rPr>
          <w:rFonts w:ascii="Book Antiqua" w:hAnsi="Book Antiqua"/>
        </w:rPr>
        <w:t xml:space="preserve"> </w:t>
      </w:r>
      <w:r w:rsidR="00444A52" w:rsidRPr="00A8409F">
        <w:rPr>
          <w:rFonts w:ascii="Book Antiqua" w:hAnsi="Book Antiqua"/>
        </w:rPr>
        <w:t>Lee</w:t>
      </w:r>
      <w:r w:rsidR="00911B12" w:rsidRPr="00A8409F">
        <w:rPr>
          <w:rFonts w:ascii="Book Antiqua" w:hAnsi="Book Antiqua"/>
        </w:rPr>
        <w:t xml:space="preserve"> </w:t>
      </w:r>
      <w:r w:rsidR="00444A52" w:rsidRPr="00A8409F">
        <w:rPr>
          <w:rFonts w:ascii="Book Antiqua" w:hAnsi="Book Antiqua"/>
        </w:rPr>
        <w:t>AW,</w:t>
      </w:r>
      <w:r w:rsidR="00911B12" w:rsidRPr="00A8409F">
        <w:rPr>
          <w:rFonts w:ascii="Book Antiqua" w:hAnsi="Book Antiqua"/>
        </w:rPr>
        <w:t xml:space="preserve"> </w:t>
      </w:r>
      <w:proofErr w:type="spellStart"/>
      <w:r w:rsidR="00444A52" w:rsidRPr="00A8409F">
        <w:rPr>
          <w:rFonts w:ascii="Book Antiqua" w:hAnsi="Book Antiqua"/>
        </w:rPr>
        <w:t>Kwong</w:t>
      </w:r>
      <w:proofErr w:type="spellEnd"/>
      <w:r w:rsidR="00911B12" w:rsidRPr="00A8409F">
        <w:rPr>
          <w:rFonts w:ascii="Book Antiqua" w:hAnsi="Book Antiqua"/>
        </w:rPr>
        <w:t xml:space="preserve"> </w:t>
      </w:r>
      <w:r w:rsidR="00444A52" w:rsidRPr="00A8409F">
        <w:rPr>
          <w:rFonts w:ascii="Book Antiqua" w:hAnsi="Book Antiqua"/>
        </w:rPr>
        <w:t>DL,</w:t>
      </w:r>
      <w:r w:rsidR="00911B12" w:rsidRPr="00A8409F">
        <w:rPr>
          <w:rFonts w:ascii="Book Antiqua" w:hAnsi="Book Antiqua"/>
        </w:rPr>
        <w:t xml:space="preserve"> </w:t>
      </w:r>
      <w:proofErr w:type="spellStart"/>
      <w:r w:rsidR="00444A52" w:rsidRPr="00A8409F">
        <w:rPr>
          <w:rFonts w:ascii="Book Antiqua" w:hAnsi="Book Antiqua"/>
        </w:rPr>
        <w:t>Vardhanabhuti</w:t>
      </w:r>
      <w:proofErr w:type="spellEnd"/>
      <w:r w:rsidR="00911B12" w:rsidRPr="00A8409F">
        <w:rPr>
          <w:rFonts w:ascii="Book Antiqua" w:hAnsi="Book Antiqua"/>
        </w:rPr>
        <w:t xml:space="preserve"> </w:t>
      </w:r>
      <w:r w:rsidR="00444A52" w:rsidRPr="00A8409F">
        <w:rPr>
          <w:rFonts w:ascii="Book Antiqua" w:hAnsi="Book Antiqua"/>
        </w:rPr>
        <w:t>V.</w:t>
      </w:r>
      <w:r w:rsidR="00911B12" w:rsidRPr="00A8409F">
        <w:rPr>
          <w:rFonts w:ascii="Book Antiqua" w:hAnsi="Book Antiqua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Radiomics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de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ar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gress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Nonmetastatic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asopharynge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rcinom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ft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ns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dul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apy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ulticent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udy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Radiol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Artif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Intell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9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1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180075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148/ryai.2019180075]</w:t>
      </w:r>
    </w:p>
    <w:p w14:paraId="7BDD874D" w14:textId="12828980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70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b/>
          <w:bCs/>
          <w:color w:val="000000"/>
        </w:rPr>
        <w:t>Ibragimov</w:t>
      </w:r>
      <w:proofErr w:type="spellEnd"/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B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Toesca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u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Koong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X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velop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ur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twor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dividualiz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epatobiliar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xic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ft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v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BRT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Phy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8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45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4763-4774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0098025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02/mp.13122]</w:t>
      </w:r>
    </w:p>
    <w:p w14:paraId="7C9C94F2" w14:textId="09A62E1F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71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Valdes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G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lber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D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Heskel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Ungar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imo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B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nd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chi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neumonit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atien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a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on-sma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el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u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c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ereotact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od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apy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Phys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Biol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6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61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6105-6120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7461154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88/0031-9155/61/16/6105]</w:t>
      </w:r>
    </w:p>
    <w:p w14:paraId="1E0B1169" w14:textId="1E219271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lastRenderedPageBreak/>
        <w:t>72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Qi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X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Neylon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Santhanam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Dosimetric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o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ua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f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ft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stat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ereotact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od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ap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i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twork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Int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J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Radiat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Oncol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7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b/>
          <w:bCs/>
          <w:color w:val="000000"/>
        </w:rPr>
        <w:t>99</w:t>
      </w:r>
      <w:r w:rsidR="00444A52"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S167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16/j.ijrobp.2017.06.384]</w:t>
      </w:r>
    </w:p>
    <w:p w14:paraId="29A7A89C" w14:textId="6B2A0C8A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73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Wong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alla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Szumacher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rcepti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nadi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cologist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hysicist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apis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aine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bou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pa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tific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llige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colog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-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atio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rvey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J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Imaging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Radiat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Sci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21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52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44-48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3323332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16/j.jmir.2020.11.013]</w:t>
      </w:r>
    </w:p>
    <w:p w14:paraId="1FFC3CBE" w14:textId="64960FA9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74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b/>
          <w:bCs/>
          <w:color w:val="000000"/>
        </w:rPr>
        <w:t>Bridge</w:t>
      </w:r>
      <w:proofErr w:type="gramEnd"/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P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ridg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tific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llige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otherapy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hilosoph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rspective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J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Imaging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Radiat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Sci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9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50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27-S31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1591033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16/j.jmir.2019.09.003]</w:t>
      </w:r>
    </w:p>
    <w:p w14:paraId="2AB31739" w14:textId="0CA026B6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A8409F">
        <w:rPr>
          <w:rFonts w:ascii="Book Antiqua" w:eastAsia="Book Antiqua" w:hAnsi="Book Antiqua" w:cs="Book Antiqua"/>
          <w:color w:val="000000"/>
        </w:rPr>
        <w:t>75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b/>
          <w:bCs/>
          <w:color w:val="000000"/>
        </w:rPr>
        <w:t>Karches</w:t>
      </w:r>
      <w:proofErr w:type="spellEnd"/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KE</w:t>
      </w:r>
      <w:r w:rsidRPr="00A8409F">
        <w:rPr>
          <w:rFonts w:ascii="Book Antiqua" w:eastAsia="Book Antiqua" w:hAnsi="Book Antiqua" w:cs="Book Antiqua"/>
          <w:color w:val="000000"/>
        </w:rPr>
        <w:t>.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gains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iDoctor</w:t>
      </w:r>
      <w:proofErr w:type="spellEnd"/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tific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llige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houl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o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pla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hysici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udgment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Theor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Bioeth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8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39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91-110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9992371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07/s11017-018-9442-3]</w:t>
      </w:r>
    </w:p>
    <w:p w14:paraId="338EA326" w14:textId="69E87C2B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A8409F">
        <w:rPr>
          <w:rFonts w:ascii="Book Antiqua" w:eastAsia="Book Antiqua" w:hAnsi="Book Antiqua" w:cs="Book Antiqua"/>
          <w:color w:val="000000"/>
        </w:rPr>
        <w:t>76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b/>
          <w:bCs/>
          <w:color w:val="000000"/>
        </w:rPr>
        <w:t>Jarrahi</w:t>
      </w:r>
      <w:proofErr w:type="spellEnd"/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MH</w:t>
      </w:r>
      <w:r w:rsidRPr="00A8409F">
        <w:rPr>
          <w:rFonts w:ascii="Book Antiqua" w:eastAsia="Book Antiqua" w:hAnsi="Book Antiqua" w:cs="Book Antiqua"/>
          <w:color w:val="000000"/>
        </w:rPr>
        <w:t>.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tific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llige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utu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ork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-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ymbios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ganizatio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cis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king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Bus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i/>
          <w:iCs/>
          <w:color w:val="000000"/>
        </w:rPr>
        <w:t>Horiz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8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b/>
          <w:bCs/>
          <w:color w:val="000000"/>
        </w:rPr>
        <w:t>61</w:t>
      </w:r>
      <w:r w:rsidR="00444A52"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577-586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16/j.bushor.2018.03.007]</w:t>
      </w:r>
    </w:p>
    <w:p w14:paraId="0215C08D" w14:textId="161C02A3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77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b/>
          <w:bCs/>
          <w:color w:val="000000"/>
        </w:rPr>
        <w:t>Amershi</w:t>
      </w:r>
      <w:proofErr w:type="spellEnd"/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l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Vorvoreanu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Fourney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Nushi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Collisson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Su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J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Iqb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Bennet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PN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444A52" w:rsidRPr="00A8409F">
        <w:rPr>
          <w:rFonts w:ascii="Book Antiqua" w:eastAsia="Book Antiqua" w:hAnsi="Book Antiqua" w:cs="Book Antiqua"/>
          <w:color w:val="000000"/>
        </w:rPr>
        <w:t>Inkpen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K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444A52" w:rsidRPr="00A8409F">
        <w:rPr>
          <w:rFonts w:ascii="Book Antiqua" w:eastAsia="Book Antiqua" w:hAnsi="Book Antiqua" w:cs="Book Antiqua"/>
          <w:color w:val="000000"/>
        </w:rPr>
        <w:t>Teevan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J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444A52" w:rsidRPr="00A8409F">
        <w:rPr>
          <w:rFonts w:ascii="Book Antiqua" w:eastAsia="Book Antiqua" w:hAnsi="Book Antiqua" w:cs="Book Antiqua"/>
          <w:color w:val="000000"/>
        </w:rPr>
        <w:t>Kikin</w:t>
      </w:r>
      <w:proofErr w:type="spellEnd"/>
      <w:r w:rsidR="00444A52" w:rsidRPr="00A8409F">
        <w:rPr>
          <w:rFonts w:ascii="Book Antiqua" w:eastAsia="Book Antiqua" w:hAnsi="Book Antiqua" w:cs="Book Antiqua"/>
          <w:color w:val="000000"/>
        </w:rPr>
        <w:t>-Gi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R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Horvitz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E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uidelin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-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action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CH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'19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Proceeding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2019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CH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Confere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Hum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Facto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Comput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Systems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2019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Ma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4-9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Glasgo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Scotland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UK</w:t>
      </w:r>
      <w:r w:rsidRPr="00A8409F">
        <w:rPr>
          <w:rFonts w:ascii="Book Antiqua" w:eastAsia="Book Antiqua" w:hAnsi="Book Antiqua" w:cs="Book Antiqua"/>
          <w:color w:val="000000"/>
        </w:rPr>
        <w:t>.</w:t>
      </w:r>
      <w:r w:rsidR="00911B12" w:rsidRPr="00A8409F">
        <w:rPr>
          <w:rFonts w:ascii="Book Antiqua" w:hAnsi="Book Antiqua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New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York:</w:t>
      </w:r>
      <w:r w:rsidR="00911B12" w:rsidRPr="00A8409F">
        <w:rPr>
          <w:rFonts w:ascii="Book Antiqua" w:hAnsi="Book Antiqua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Assoc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Comput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Machiner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2019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1-13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145/3290605.3300233]</w:t>
      </w:r>
    </w:p>
    <w:p w14:paraId="1788893D" w14:textId="20A5BC8F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78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proofErr w:type="gramStart"/>
      <w:r w:rsidRPr="00A8409F">
        <w:rPr>
          <w:rFonts w:ascii="Book Antiqua" w:eastAsia="Book Antiqua" w:hAnsi="Book Antiqua" w:cs="Book Antiqua"/>
          <w:b/>
          <w:bCs/>
          <w:color w:val="000000"/>
        </w:rPr>
        <w:t>Cai</w:t>
      </w:r>
      <w:proofErr w:type="spellEnd"/>
      <w:proofErr w:type="gramEnd"/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CJ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nt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ein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lcox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err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“Hell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”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ncover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board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ed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actitione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uman–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llaborat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cision-making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i/>
          <w:iCs/>
          <w:color w:val="000000"/>
        </w:rPr>
        <w:t>Proc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i/>
          <w:iCs/>
          <w:color w:val="000000"/>
        </w:rPr>
        <w:t>ACM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i/>
          <w:iCs/>
          <w:color w:val="000000"/>
        </w:rPr>
        <w:t>Hum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="00444A52" w:rsidRPr="00A8409F">
        <w:rPr>
          <w:rFonts w:ascii="Book Antiqua" w:eastAsia="Book Antiqua" w:hAnsi="Book Antiqua" w:cs="Book Antiqua"/>
          <w:i/>
          <w:iCs/>
          <w:color w:val="000000"/>
        </w:rPr>
        <w:t>Comput</w:t>
      </w:r>
      <w:proofErr w:type="spellEnd"/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i/>
          <w:iCs/>
          <w:color w:val="000000"/>
        </w:rPr>
        <w:t>Intera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9</w:t>
      </w:r>
      <w:r w:rsidR="00444A52" w:rsidRPr="00A8409F">
        <w:rPr>
          <w:rFonts w:ascii="Book Antiqua" w:eastAsia="Book Antiqua" w:hAnsi="Book Antiqua" w:cs="Book Antiqua"/>
          <w:color w:val="000000"/>
        </w:rPr>
        <w:t>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b/>
          <w:bCs/>
          <w:color w:val="000000"/>
        </w:rPr>
        <w:t>3</w:t>
      </w:r>
      <w:r w:rsidR="00444A52"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104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145/3359206]</w:t>
      </w:r>
    </w:p>
    <w:p w14:paraId="6C059C7C" w14:textId="7F59F861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79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Luo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se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H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u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e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k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K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Naqa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alanc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curac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pretabi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chin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arn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roach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reat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utcom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deling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BJR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Ope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9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1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90021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3178948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259/bjro.20190021]</w:t>
      </w:r>
    </w:p>
    <w:p w14:paraId="2E514226" w14:textId="196BA7D5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A8409F">
        <w:rPr>
          <w:rFonts w:ascii="Book Antiqua" w:eastAsia="Book Antiqua" w:hAnsi="Book Antiqua" w:cs="Book Antiqua"/>
          <w:color w:val="000000"/>
        </w:rPr>
        <w:t>80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Lundberg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SM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e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I.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nifi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pproa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pret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de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edictions.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In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444A52" w:rsidRPr="00A8409F">
        <w:rPr>
          <w:rFonts w:ascii="Book Antiqua" w:eastAsia="Book Antiqua" w:hAnsi="Book Antiqua" w:cs="Book Antiqua"/>
          <w:color w:val="000000"/>
        </w:rPr>
        <w:t>Guyon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I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444A52" w:rsidRPr="00A8409F">
        <w:rPr>
          <w:rFonts w:ascii="Book Antiqua" w:eastAsia="Book Antiqua" w:hAnsi="Book Antiqua" w:cs="Book Antiqua"/>
          <w:color w:val="000000"/>
        </w:rPr>
        <w:t>Luxburg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UV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444A52" w:rsidRPr="00A8409F">
        <w:rPr>
          <w:rFonts w:ascii="Book Antiqua" w:eastAsia="Book Antiqua" w:hAnsi="Book Antiqua" w:cs="Book Antiqua"/>
          <w:color w:val="000000"/>
        </w:rPr>
        <w:t>Bengio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Walla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H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Fergu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R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444A52" w:rsidRPr="00A8409F">
        <w:rPr>
          <w:rFonts w:ascii="Book Antiqua" w:eastAsia="Book Antiqua" w:hAnsi="Book Antiqua" w:cs="Book Antiqua"/>
          <w:color w:val="000000"/>
        </w:rPr>
        <w:t>Vishwanathan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Garnet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R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lastRenderedPageBreak/>
        <w:t>editor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444A52" w:rsidRPr="00A8409F">
        <w:rPr>
          <w:rFonts w:ascii="Book Antiqua" w:eastAsia="Book Antiqua" w:hAnsi="Book Antiqua" w:cs="Book Antiqua"/>
          <w:color w:val="000000"/>
        </w:rPr>
        <w:t>Advance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Neur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Inform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Process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System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30.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Curr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Associate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2017</w:t>
      </w:r>
    </w:p>
    <w:p w14:paraId="7E638471" w14:textId="7883F36E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81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b/>
          <w:bCs/>
          <w:color w:val="000000"/>
        </w:rPr>
        <w:t>Ramkumar</w:t>
      </w:r>
      <w:proofErr w:type="spellEnd"/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Dolz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Kirisli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A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Adebahr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Schimek-Jasch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st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Massoptier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Varga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Stappers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J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Niessen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J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o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ac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mi-Automat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gmenta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ga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isk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a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tud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otherapy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J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Digi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Imagi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16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29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64-277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6553109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07/s10278-015-9839-8]</w:t>
      </w:r>
    </w:p>
    <w:p w14:paraId="4ADCDEAF" w14:textId="41DB974D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82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b/>
          <w:bCs/>
          <w:color w:val="000000"/>
        </w:rPr>
        <w:t>Gaube</w:t>
      </w:r>
      <w:proofErr w:type="spellEnd"/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A8409F">
        <w:rPr>
          <w:rFonts w:ascii="Book Antiqua" w:eastAsia="Book Antiqua" w:hAnsi="Book Antiqua" w:cs="Book Antiqua"/>
          <w:color w:val="000000"/>
        </w:rPr>
        <w:t>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res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Raue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errit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erkowitz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J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Lermer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ughl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F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Guttag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V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Colak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Ghassemi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I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ay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usceptibi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ploym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linic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cision-aid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NPJ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Digit</w:t>
      </w:r>
      <w:r w:rsidR="00911B12" w:rsidRPr="00A8409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21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4</w:t>
      </w:r>
      <w:r w:rsidRPr="00A8409F">
        <w:rPr>
          <w:rFonts w:ascii="Book Antiqua" w:eastAsia="Book Antiqua" w:hAnsi="Book Antiqua" w:cs="Book Antiqua"/>
          <w:color w:val="000000"/>
        </w:rPr>
        <w:t>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1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[PMID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33608629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O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10.1038/s41746-021-00385-9]</w:t>
      </w:r>
    </w:p>
    <w:bookmarkEnd w:id="0"/>
    <w:bookmarkEnd w:id="1"/>
    <w:p w14:paraId="1657AE54" w14:textId="77777777" w:rsidR="00A77B3E" w:rsidRPr="00A8409F" w:rsidRDefault="00A77B3E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  <w:sectPr w:rsidR="00A77B3E" w:rsidRPr="00A8409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CC77C52" w14:textId="77777777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4BF92B48" w14:textId="0190F3A1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flic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rest.</w:t>
      </w:r>
    </w:p>
    <w:p w14:paraId="30FE4CAA" w14:textId="77777777" w:rsidR="00A77B3E" w:rsidRPr="00A8409F" w:rsidRDefault="00A77B3E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26CFD1A1" w14:textId="4545D1EB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tic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pen-acces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ticl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a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a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lec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-hou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dito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ful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er-review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xter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viewers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stribu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ccorda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it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reat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mon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ttributi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8409F"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(C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Y-N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4.0)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cens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hi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ermit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ther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stribute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mix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dapt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uil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p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or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on-commercially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licen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ir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erivativ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ork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ifferent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erms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vid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rigi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ork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properl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i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us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s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on-commercial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See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http://creativecommons.org/Licenses/by-nc/4.0/</w:t>
      </w:r>
    </w:p>
    <w:p w14:paraId="0DA9C5FD" w14:textId="77777777" w:rsidR="00A77B3E" w:rsidRPr="00A8409F" w:rsidRDefault="00A77B3E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451D2CBD" w14:textId="049B71B7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b/>
          <w:color w:val="000000"/>
        </w:rPr>
        <w:t>Manuscript</w:t>
      </w:r>
      <w:r w:rsidR="00911B12" w:rsidRPr="00A8409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color w:val="000000"/>
        </w:rPr>
        <w:t>source:</w:t>
      </w:r>
      <w:r w:rsidR="00911B12" w:rsidRPr="00A8409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vi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manuscript</w:t>
      </w:r>
    </w:p>
    <w:p w14:paraId="0B4A207C" w14:textId="77777777" w:rsidR="00A77B3E" w:rsidRPr="00A8409F" w:rsidRDefault="00A77B3E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5CCF603" w14:textId="3EFFA6A8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b/>
          <w:color w:val="000000"/>
        </w:rPr>
        <w:t>Peer-review</w:t>
      </w:r>
      <w:r w:rsidR="00911B12" w:rsidRPr="00A8409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color w:val="000000"/>
        </w:rPr>
        <w:t>started:</w:t>
      </w:r>
      <w:r w:rsidR="00911B12" w:rsidRPr="00A8409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r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2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21</w:t>
      </w:r>
    </w:p>
    <w:p w14:paraId="13069713" w14:textId="35DBB444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b/>
          <w:color w:val="000000"/>
        </w:rPr>
        <w:t>First</w:t>
      </w:r>
      <w:r w:rsidR="00911B12" w:rsidRPr="00A8409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color w:val="000000"/>
        </w:rPr>
        <w:t>decision:</w:t>
      </w:r>
      <w:r w:rsidR="00911B12" w:rsidRPr="00A8409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rch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6,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2021</w:t>
      </w:r>
    </w:p>
    <w:p w14:paraId="7EDE8067" w14:textId="5C8380C5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b/>
          <w:color w:val="000000"/>
        </w:rPr>
        <w:t>Article</w:t>
      </w:r>
      <w:r w:rsidR="00911B12" w:rsidRPr="00A8409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color w:val="000000"/>
        </w:rPr>
        <w:t>press:</w:t>
      </w:r>
      <w:r w:rsidR="00911B12" w:rsidRPr="00A8409F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AE24CE" w:rsidRPr="00A8409F">
        <w:rPr>
          <w:rFonts w:ascii="Book Antiqua" w:eastAsia="Book Antiqua" w:hAnsi="Book Antiqua" w:cs="Book Antiqua"/>
          <w:color w:val="000000"/>
        </w:rPr>
        <w:t>April 20, 2021</w:t>
      </w:r>
    </w:p>
    <w:p w14:paraId="38F0DAB7" w14:textId="77777777" w:rsidR="00A77B3E" w:rsidRPr="00A8409F" w:rsidRDefault="00A77B3E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B037C85" w14:textId="0EA5CD5A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b/>
          <w:color w:val="000000"/>
        </w:rPr>
        <w:t>Specialty</w:t>
      </w:r>
      <w:r w:rsidR="00911B12" w:rsidRPr="00A8409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color w:val="000000"/>
        </w:rPr>
        <w:t>type:</w:t>
      </w:r>
      <w:r w:rsidR="00911B12" w:rsidRPr="00A8409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Oncolog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</w:p>
    <w:p w14:paraId="1FCCAC39" w14:textId="3DFFBFA1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b/>
          <w:color w:val="000000"/>
        </w:rPr>
        <w:t>Country/Territory</w:t>
      </w:r>
      <w:r w:rsidR="00911B12" w:rsidRPr="00A8409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color w:val="000000"/>
        </w:rPr>
        <w:t>origin:</w:t>
      </w:r>
      <w:r w:rsidR="00911B12" w:rsidRPr="00A8409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hina</w:t>
      </w:r>
    </w:p>
    <w:p w14:paraId="09F7B923" w14:textId="7A8A1ED1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b/>
          <w:color w:val="000000"/>
        </w:rPr>
        <w:t>Peer-review</w:t>
      </w:r>
      <w:r w:rsidR="00911B12" w:rsidRPr="00A8409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color w:val="000000"/>
        </w:rPr>
        <w:t>report’s</w:t>
      </w:r>
      <w:r w:rsidR="00911B12" w:rsidRPr="00A8409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color w:val="000000"/>
        </w:rPr>
        <w:t>scientific</w:t>
      </w:r>
      <w:r w:rsidR="00911B12" w:rsidRPr="00A8409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color w:val="000000"/>
        </w:rPr>
        <w:t>quality</w:t>
      </w:r>
      <w:r w:rsidR="00911B12" w:rsidRPr="00A8409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7F86308E" w14:textId="5006F153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Grad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8409F">
        <w:rPr>
          <w:rFonts w:ascii="Book Antiqua" w:eastAsia="Book Antiqua" w:hAnsi="Book Antiqua" w:cs="Book Antiqua"/>
          <w:color w:val="000000"/>
        </w:rPr>
        <w:t>A</w:t>
      </w:r>
      <w:proofErr w:type="gramEnd"/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(Excellent)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0</w:t>
      </w:r>
    </w:p>
    <w:p w14:paraId="5A01A44E" w14:textId="6935D417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Grad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B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(Ver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good)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0</w:t>
      </w:r>
    </w:p>
    <w:p w14:paraId="0C0933C2" w14:textId="7E2DF654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Grad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(Good)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</w:t>
      </w:r>
      <w:r w:rsidR="00911B12" w:rsidRPr="00A8409F">
        <w:rPr>
          <w:rFonts w:ascii="Book Antiqua" w:eastAsia="Book Antiqua" w:hAnsi="Book Antiqua" w:cs="Book Antiqua"/>
          <w:color w:val="000000"/>
        </w:rPr>
        <w:t>, C</w:t>
      </w:r>
    </w:p>
    <w:p w14:paraId="581350C6" w14:textId="64C41CB2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Grad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(Fair)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0</w:t>
      </w:r>
    </w:p>
    <w:p w14:paraId="780E97B7" w14:textId="027F22DA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color w:val="000000"/>
        </w:rPr>
        <w:t>Grad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(Poor)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0</w:t>
      </w:r>
    </w:p>
    <w:p w14:paraId="62DF34E0" w14:textId="77777777" w:rsidR="00A77B3E" w:rsidRPr="00A8409F" w:rsidRDefault="00A77B3E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000E3E3" w14:textId="2986E4D5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A8409F">
        <w:rPr>
          <w:rFonts w:ascii="Book Antiqua" w:eastAsia="Book Antiqua" w:hAnsi="Book Antiqua" w:cs="Book Antiqua"/>
          <w:b/>
          <w:color w:val="000000"/>
        </w:rPr>
        <w:t>P-Reviewer:</w:t>
      </w:r>
      <w:r w:rsidR="00911B12" w:rsidRPr="00A8409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i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Y</w:t>
      </w:r>
      <w:r w:rsidR="00911B12" w:rsidRPr="00A8409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color w:val="000000"/>
        </w:rPr>
        <w:t>S-Editor:</w:t>
      </w:r>
      <w:r w:rsidR="00911B12" w:rsidRPr="00A8409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Wang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JL</w:t>
      </w:r>
      <w:r w:rsidR="00911B12" w:rsidRPr="00A8409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color w:val="000000"/>
        </w:rPr>
        <w:t>L-Editor:</w:t>
      </w:r>
      <w:r w:rsidR="00AE24CE" w:rsidRPr="00A8409F">
        <w:rPr>
          <w:rFonts w:ascii="Book Antiqua" w:hAnsi="Book Antiqua" w:cs="Book Antiqua" w:hint="eastAsia"/>
          <w:b/>
          <w:color w:val="000000"/>
          <w:lang w:eastAsia="zh-CN"/>
        </w:rPr>
        <w:t xml:space="preserve"> </w:t>
      </w:r>
      <w:r w:rsidR="00AE24CE" w:rsidRPr="00A8409F">
        <w:rPr>
          <w:rFonts w:ascii="Book Antiqua" w:hAnsi="Book Antiqua" w:cs="Book Antiqua" w:hint="eastAsia"/>
          <w:color w:val="000000"/>
          <w:lang w:eastAsia="zh-CN"/>
        </w:rPr>
        <w:t>A</w:t>
      </w:r>
      <w:r w:rsidR="00911B12" w:rsidRPr="00A8409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color w:val="000000"/>
        </w:rPr>
        <w:t>P-Editor:</w:t>
      </w:r>
      <w:r w:rsidR="00911B12" w:rsidRPr="00A8409F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AE24CE" w:rsidRPr="00A8409F">
        <w:rPr>
          <w:rFonts w:ascii="Book Antiqua" w:eastAsia="Book Antiqua" w:hAnsi="Book Antiqua" w:cs="Book Antiqua"/>
          <w:color w:val="000000"/>
        </w:rPr>
        <w:t>Xing YX</w:t>
      </w:r>
    </w:p>
    <w:p w14:paraId="27FC56B5" w14:textId="41C6503C" w:rsidR="00444A52" w:rsidRPr="00A8409F" w:rsidRDefault="00444A52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  <w:sectPr w:rsidR="00444A52" w:rsidRPr="00A8409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69735B9" w14:textId="20892593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b/>
          <w:color w:val="000000"/>
        </w:rPr>
        <w:lastRenderedPageBreak/>
        <w:t>Figure</w:t>
      </w:r>
      <w:r w:rsidR="00911B12" w:rsidRPr="00A8409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color w:val="000000"/>
        </w:rPr>
        <w:t>Legends</w:t>
      </w:r>
    </w:p>
    <w:p w14:paraId="41F4B720" w14:textId="65D4332E" w:rsidR="00A77B3E" w:rsidRPr="00A8409F" w:rsidRDefault="00444A52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hAnsi="Book Antiqua"/>
          <w:noProof/>
          <w:lang w:eastAsia="zh-CN"/>
        </w:rPr>
        <w:drawing>
          <wp:inline distT="0" distB="0" distL="0" distR="0" wp14:anchorId="18BC60C0" wp14:editId="0DD874F4">
            <wp:extent cx="5731510" cy="3223895"/>
            <wp:effectExtent l="0" t="0" r="2540" b="0"/>
            <wp:docPr id="2" name="Picture 2" descr="Graphical user interface, char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213F3" w14:textId="6757A1FE" w:rsidR="00444A52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color w:val="000000"/>
          <w:lang w:eastAsia="zh-CN"/>
        </w:rPr>
      </w:pPr>
      <w:r w:rsidRPr="00A8409F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1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Number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paper</w:t>
      </w:r>
      <w:r w:rsidR="00444A52" w:rsidRPr="00A8409F">
        <w:rPr>
          <w:rFonts w:ascii="Book Antiqua" w:eastAsia="Book Antiqua" w:hAnsi="Book Antiqua" w:cs="Book Antiqua"/>
          <w:b/>
          <w:bCs/>
          <w:color w:val="000000"/>
        </w:rPr>
        <w:t>s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‘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Artificial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b/>
          <w:bCs/>
          <w:color w:val="000000"/>
        </w:rPr>
        <w:t>intelligence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diagnosis’,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‘Artificial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b/>
          <w:bCs/>
          <w:color w:val="000000"/>
        </w:rPr>
        <w:t>intelligence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physics’,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‘Artificial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b/>
          <w:bCs/>
          <w:color w:val="000000"/>
        </w:rPr>
        <w:t>intelligence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radiotherapy’</w:t>
      </w:r>
      <w:r w:rsidR="00444A52" w:rsidRPr="00A8409F">
        <w:rPr>
          <w:rFonts w:ascii="Book Antiqua" w:eastAsia="宋体" w:hAnsi="Book Antiqua" w:cs="宋体"/>
          <w:b/>
          <w:bCs/>
          <w:color w:val="000000"/>
          <w:lang w:eastAsia="zh-CN"/>
        </w:rPr>
        <w:t>.</w:t>
      </w:r>
      <w:r w:rsidR="00911B12" w:rsidRPr="00A8409F">
        <w:rPr>
          <w:rFonts w:ascii="Book Antiqua" w:eastAsia="宋体" w:hAnsi="Book Antiqua" w:cs="宋体"/>
          <w:color w:val="000000"/>
          <w:lang w:eastAsia="zh-CN"/>
        </w:rPr>
        <w:t xml:space="preserve"> </w:t>
      </w:r>
      <w:r w:rsidR="00444A52" w:rsidRPr="00A8409F">
        <w:rPr>
          <w:rFonts w:ascii="Book Antiqua" w:eastAsia="宋体" w:hAnsi="Book Antiqua" w:cs="宋体"/>
          <w:color w:val="000000"/>
          <w:lang w:eastAsia="zh-CN"/>
        </w:rPr>
        <w:t>AI:</w:t>
      </w:r>
      <w:r w:rsidR="00911B12" w:rsidRPr="00A8409F">
        <w:rPr>
          <w:rFonts w:ascii="Book Antiqua" w:eastAsia="宋体" w:hAnsi="Book Antiqua" w:cs="宋体"/>
          <w:color w:val="000000"/>
          <w:lang w:eastAsia="zh-CN"/>
        </w:rPr>
        <w:t xml:space="preserve"> </w:t>
      </w:r>
      <w:r w:rsidR="00444A52" w:rsidRPr="00A8409F">
        <w:rPr>
          <w:rFonts w:ascii="Book Antiqua" w:eastAsia="宋体" w:hAnsi="Book Antiqua" w:cs="宋体"/>
          <w:color w:val="000000"/>
          <w:lang w:eastAsia="zh-CN"/>
        </w:rPr>
        <w:t>Artificial</w:t>
      </w:r>
      <w:r w:rsidR="00911B12" w:rsidRPr="00A8409F">
        <w:rPr>
          <w:rFonts w:ascii="Book Antiqua" w:eastAsia="宋体" w:hAnsi="Book Antiqua" w:cs="宋体"/>
          <w:color w:val="000000"/>
          <w:lang w:eastAsia="zh-CN"/>
        </w:rPr>
        <w:t xml:space="preserve"> </w:t>
      </w:r>
      <w:r w:rsidR="00444A52" w:rsidRPr="00A8409F">
        <w:rPr>
          <w:rFonts w:ascii="Book Antiqua" w:eastAsia="宋体" w:hAnsi="Book Antiqua" w:cs="宋体"/>
          <w:color w:val="000000"/>
          <w:lang w:eastAsia="zh-CN"/>
        </w:rPr>
        <w:t>intelligence.</w:t>
      </w:r>
    </w:p>
    <w:p w14:paraId="752DD805" w14:textId="77777777" w:rsidR="00A77B3E" w:rsidRPr="00A8409F" w:rsidRDefault="00444A52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宋体" w:hAnsi="Book Antiqua" w:cs="宋体"/>
          <w:color w:val="000000"/>
          <w:lang w:eastAsia="zh-CN"/>
        </w:rPr>
        <w:br w:type="page"/>
      </w:r>
    </w:p>
    <w:p w14:paraId="0A643C81" w14:textId="1FD7EC29" w:rsidR="00A77B3E" w:rsidRPr="00A8409F" w:rsidRDefault="00444A52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398BB2F1" wp14:editId="3F5C9D6B">
            <wp:extent cx="5731510" cy="3477260"/>
            <wp:effectExtent l="0" t="0" r="0" b="2540"/>
            <wp:docPr id="1" name="Picture 1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77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1D191" w14:textId="5318EAE0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  <w:lang w:eastAsia="zh-CN"/>
        </w:rPr>
      </w:pPr>
      <w:r w:rsidRPr="00A8409F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2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Potential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applications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44A52" w:rsidRPr="00A8409F">
        <w:rPr>
          <w:rFonts w:ascii="Book Antiqua" w:eastAsia="宋体" w:hAnsi="Book Antiqua" w:cs="宋体"/>
          <w:b/>
          <w:bCs/>
          <w:color w:val="000000"/>
          <w:lang w:eastAsia="zh-CN"/>
        </w:rPr>
        <w:t>artificial</w:t>
      </w:r>
      <w:r w:rsidR="00911B12" w:rsidRPr="00A8409F">
        <w:rPr>
          <w:rFonts w:ascii="Book Antiqua" w:eastAsia="宋体" w:hAnsi="Book Antiqua" w:cs="宋体"/>
          <w:b/>
          <w:bCs/>
          <w:color w:val="000000"/>
          <w:lang w:eastAsia="zh-CN"/>
        </w:rPr>
        <w:t xml:space="preserve"> </w:t>
      </w:r>
      <w:r w:rsidR="00444A52" w:rsidRPr="00A8409F">
        <w:rPr>
          <w:rFonts w:ascii="Book Antiqua" w:eastAsia="宋体" w:hAnsi="Book Antiqua" w:cs="宋体"/>
          <w:b/>
          <w:bCs/>
          <w:color w:val="000000"/>
          <w:lang w:eastAsia="zh-CN"/>
        </w:rPr>
        <w:t>intelligence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medical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physics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radiotherapy</w:t>
      </w:r>
      <w:r w:rsidR="00444A52" w:rsidRPr="00A8409F">
        <w:rPr>
          <w:rFonts w:ascii="Book Antiqua" w:eastAsia="Book Antiqua" w:hAnsi="Book Antiqua" w:cs="Book Antiqua"/>
          <w:b/>
          <w:bCs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A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Artific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intelligence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QA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Qua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assurance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IMRT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Intens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modula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radiotherapy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VMAT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Volumetric-modula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ar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therapy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CT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Compu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tomography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MRI</w:t>
      </w:r>
      <w:r w:rsidR="00444A52" w:rsidRPr="00A8409F">
        <w:rPr>
          <w:rFonts w:ascii="Book Antiqua" w:eastAsia="宋体" w:hAnsi="Book Antiqua" w:cs="宋体"/>
          <w:color w:val="000000"/>
          <w:lang w:eastAsia="zh-CN"/>
        </w:rPr>
        <w:t>:</w:t>
      </w:r>
      <w:r w:rsidR="00911B12" w:rsidRPr="00A8409F">
        <w:rPr>
          <w:rFonts w:ascii="Book Antiqua" w:eastAsia="宋体" w:hAnsi="Book Antiqua" w:cs="宋体"/>
          <w:color w:val="000000"/>
          <w:lang w:eastAsia="zh-CN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Magnet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resona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imaging.</w:t>
      </w:r>
    </w:p>
    <w:p w14:paraId="23818410" w14:textId="2E591A03" w:rsidR="00A77B3E" w:rsidRPr="00A8409F" w:rsidRDefault="00444A52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  <w:lang w:eastAsia="zh-CN"/>
        </w:rPr>
      </w:pPr>
      <w:r w:rsidRPr="00A8409F">
        <w:rPr>
          <w:rFonts w:ascii="Book Antiqua" w:hAnsi="Book Antiqua"/>
          <w:lang w:eastAsia="zh-CN"/>
        </w:rPr>
        <w:br w:type="page"/>
      </w:r>
    </w:p>
    <w:p w14:paraId="13B0D641" w14:textId="77777777" w:rsidR="00444A52" w:rsidRPr="00A8409F" w:rsidRDefault="00444A52" w:rsidP="00444A52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  <w:r w:rsidRPr="00A8409F">
        <w:rPr>
          <w:rFonts w:ascii="Book Antiqua" w:hAnsi="Book Antiqua" w:cstheme="minorHAnsi"/>
          <w:noProof/>
          <w:lang w:eastAsia="zh-CN"/>
        </w:rPr>
        <w:lastRenderedPageBreak/>
        <w:drawing>
          <wp:inline distT="0" distB="0" distL="0" distR="0" wp14:anchorId="30794EF2" wp14:editId="38D6564F">
            <wp:extent cx="5731510" cy="3050540"/>
            <wp:effectExtent l="0" t="0" r="0" b="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4323B" w14:textId="5FDF917B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3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Flow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chart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I</w:t>
      </w:r>
      <w:r w:rsidR="00444A52" w:rsidRPr="00A8409F">
        <w:rPr>
          <w:rFonts w:ascii="Book Antiqua" w:eastAsia="Book Antiqua" w:hAnsi="Book Antiqua" w:cs="Book Antiqua"/>
          <w:b/>
          <w:bCs/>
          <w:color w:val="000000"/>
        </w:rPr>
        <w:t>mage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b/>
          <w:bCs/>
          <w:color w:val="000000"/>
        </w:rPr>
        <w:t>processing.</w:t>
      </w:r>
    </w:p>
    <w:p w14:paraId="2DF7C1CC" w14:textId="77777777" w:rsidR="00A77B3E" w:rsidRPr="00A8409F" w:rsidRDefault="00A77B3E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4D28A13" w14:textId="12AC2F24" w:rsidR="00A77B3E" w:rsidRPr="00A8409F" w:rsidRDefault="00444A52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hAnsi="Book Antiqua" w:cstheme="minorHAnsi"/>
          <w:noProof/>
          <w:lang w:eastAsia="zh-CN"/>
        </w:rPr>
        <w:lastRenderedPageBreak/>
        <w:drawing>
          <wp:inline distT="0" distB="0" distL="0" distR="0" wp14:anchorId="72992808" wp14:editId="78A19E55">
            <wp:extent cx="5731510" cy="5307330"/>
            <wp:effectExtent l="0" t="0" r="0" b="127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07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7C202" w14:textId="7038536E" w:rsidR="00A77B3E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  <w:proofErr w:type="gramStart"/>
      <w:r w:rsidRPr="00A8409F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4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Different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strategies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used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motion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management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radiotherapy</w:t>
      </w:r>
      <w:r w:rsidR="00444A52" w:rsidRPr="00A8409F">
        <w:rPr>
          <w:rFonts w:ascii="Book Antiqua" w:eastAsia="Book Antiqua" w:hAnsi="Book Antiqua" w:cs="Book Antiqua"/>
          <w:b/>
          <w:bCs/>
          <w:color w:val="000000"/>
        </w:rPr>
        <w:t>.</w:t>
      </w:r>
      <w:proofErr w:type="gramEnd"/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A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Artific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intelligence.</w:t>
      </w:r>
    </w:p>
    <w:p w14:paraId="7855F350" w14:textId="77777777" w:rsidR="00444A52" w:rsidRPr="00A8409F" w:rsidRDefault="00444A52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0AAAF08" w14:textId="28668ACA" w:rsidR="00A77B3E" w:rsidRPr="00A8409F" w:rsidRDefault="00444A52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hAnsi="Book Antiqua" w:cstheme="minorHAnsi"/>
          <w:noProof/>
          <w:lang w:eastAsia="zh-CN"/>
        </w:rPr>
        <w:lastRenderedPageBreak/>
        <w:drawing>
          <wp:inline distT="0" distB="0" distL="0" distR="0" wp14:anchorId="00E72449" wp14:editId="3E67B35A">
            <wp:extent cx="5731510" cy="3309620"/>
            <wp:effectExtent l="0" t="0" r="0" b="5080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09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3C194" w14:textId="1B5E7D34" w:rsidR="00444A52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  <w:r w:rsidRPr="00A8409F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5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Future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direction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human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and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b/>
          <w:bCs/>
          <w:color w:val="000000"/>
        </w:rPr>
        <w:t>artificial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b/>
          <w:bCs/>
          <w:color w:val="000000"/>
        </w:rPr>
        <w:t>Intelligence</w:t>
      </w:r>
      <w:r w:rsidR="00444A52" w:rsidRPr="00A8409F">
        <w:rPr>
          <w:rFonts w:ascii="Book Antiqua" w:eastAsia="Book Antiqua" w:hAnsi="Book Antiqua" w:cs="Book Antiqua"/>
          <w:b/>
          <w:bCs/>
          <w:color w:val="000000"/>
        </w:rPr>
        <w:t>.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AI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Artifici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="00444A52" w:rsidRPr="00A8409F">
        <w:rPr>
          <w:rFonts w:ascii="Book Antiqua" w:eastAsia="Book Antiqua" w:hAnsi="Book Antiqua" w:cs="Book Antiqua"/>
          <w:color w:val="000000"/>
        </w:rPr>
        <w:t>intelligence.</w:t>
      </w:r>
    </w:p>
    <w:p w14:paraId="46FF2911" w14:textId="2B624944" w:rsidR="00A77B3E" w:rsidRPr="00A8409F" w:rsidRDefault="00444A52" w:rsidP="00444A52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  <w:r w:rsidRPr="00A8409F">
        <w:rPr>
          <w:rFonts w:ascii="Book Antiqua" w:eastAsia="Book Antiqua" w:hAnsi="Book Antiqua" w:cs="Book Antiqua"/>
          <w:b/>
          <w:bCs/>
          <w:color w:val="000000"/>
        </w:rPr>
        <w:br w:type="page"/>
      </w:r>
      <w:r w:rsidR="00703A69" w:rsidRPr="00A8409F">
        <w:rPr>
          <w:rFonts w:ascii="Book Antiqua" w:eastAsia="Book Antiqua" w:hAnsi="Book Antiqua" w:cs="Book Antiqua"/>
          <w:b/>
          <w:bCs/>
          <w:color w:val="000000"/>
        </w:rPr>
        <w:lastRenderedPageBreak/>
        <w:t>Table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b/>
          <w:bCs/>
          <w:color w:val="000000"/>
        </w:rPr>
        <w:t>1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b/>
          <w:bCs/>
          <w:color w:val="000000"/>
        </w:rPr>
        <w:t>Summary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b/>
          <w:bCs/>
          <w:color w:val="000000"/>
        </w:rPr>
        <w:t>of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b/>
          <w:bCs/>
          <w:color w:val="000000"/>
        </w:rPr>
        <w:t>contemporary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b/>
          <w:bCs/>
          <w:color w:val="000000"/>
        </w:rPr>
        <w:t>deep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b/>
          <w:bCs/>
          <w:color w:val="000000"/>
        </w:rPr>
        <w:t>learning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b/>
          <w:bCs/>
          <w:color w:val="000000"/>
        </w:rPr>
        <w:t>methods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b/>
          <w:bCs/>
          <w:color w:val="000000"/>
        </w:rPr>
        <w:t>in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b/>
          <w:bCs/>
          <w:color w:val="000000"/>
        </w:rPr>
        <w:t>image</w:t>
      </w:r>
      <w:r w:rsidR="00911B12" w:rsidRPr="00A8409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703A69" w:rsidRPr="00A8409F">
        <w:rPr>
          <w:rFonts w:ascii="Book Antiqua" w:eastAsia="Book Antiqua" w:hAnsi="Book Antiqua" w:cs="Book Antiqua"/>
          <w:b/>
          <w:bCs/>
          <w:color w:val="000000"/>
        </w:rPr>
        <w:t>acquisition</w:t>
      </w:r>
    </w:p>
    <w:tbl>
      <w:tblPr>
        <w:tblStyle w:val="a6"/>
        <w:tblW w:w="4867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85"/>
        <w:gridCol w:w="2783"/>
        <w:gridCol w:w="3753"/>
      </w:tblGrid>
      <w:tr w:rsidR="00911B12" w:rsidRPr="00A8409F" w14:paraId="1FB32FD5" w14:textId="77777777" w:rsidTr="00A17B18">
        <w:tc>
          <w:tcPr>
            <w:tcW w:w="1494" w:type="pct"/>
            <w:tcBorders>
              <w:top w:val="single" w:sz="4" w:space="0" w:color="auto"/>
              <w:bottom w:val="single" w:sz="4" w:space="0" w:color="auto"/>
            </w:tcBorders>
          </w:tcPr>
          <w:p w14:paraId="327E6A2D" w14:textId="16F9C437" w:rsidR="00911B12" w:rsidRPr="00A8409F" w:rsidRDefault="00911B12" w:rsidP="00911B12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bCs/>
              </w:rPr>
            </w:pPr>
            <w:r w:rsidRPr="00A8409F">
              <w:rPr>
                <w:rFonts w:ascii="Book Antiqua" w:hAnsi="Book Antiqua"/>
                <w:b/>
                <w:bCs/>
              </w:rPr>
              <w:t>Ref.</w:t>
            </w:r>
          </w:p>
        </w:tc>
        <w:tc>
          <w:tcPr>
            <w:tcW w:w="1493" w:type="pct"/>
            <w:tcBorders>
              <w:top w:val="single" w:sz="4" w:space="0" w:color="auto"/>
              <w:bottom w:val="single" w:sz="4" w:space="0" w:color="auto"/>
            </w:tcBorders>
          </w:tcPr>
          <w:p w14:paraId="0730AC84" w14:textId="496D56D4" w:rsidR="00911B12" w:rsidRPr="00A8409F" w:rsidRDefault="00911B12" w:rsidP="00911B12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bCs/>
              </w:rPr>
            </w:pPr>
            <w:r w:rsidRPr="00A8409F">
              <w:rPr>
                <w:rFonts w:ascii="Book Antiqua" w:hAnsi="Book Antiqua"/>
                <w:b/>
                <w:bCs/>
              </w:rPr>
              <w:t>Architecture</w:t>
            </w:r>
          </w:p>
        </w:tc>
        <w:tc>
          <w:tcPr>
            <w:tcW w:w="2013" w:type="pct"/>
            <w:tcBorders>
              <w:top w:val="single" w:sz="4" w:space="0" w:color="auto"/>
              <w:bottom w:val="single" w:sz="4" w:space="0" w:color="auto"/>
            </w:tcBorders>
          </w:tcPr>
          <w:p w14:paraId="2F2E5658" w14:textId="77777777" w:rsidR="00911B12" w:rsidRPr="00A8409F" w:rsidRDefault="00911B12" w:rsidP="00911B12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bCs/>
              </w:rPr>
            </w:pPr>
            <w:r w:rsidRPr="00A8409F">
              <w:rPr>
                <w:rFonts w:ascii="Book Antiqua" w:hAnsi="Book Antiqua"/>
                <w:b/>
                <w:bCs/>
              </w:rPr>
              <w:t>Purpose</w:t>
            </w:r>
          </w:p>
        </w:tc>
      </w:tr>
      <w:tr w:rsidR="00911B12" w:rsidRPr="00A8409F" w14:paraId="23E9019E" w14:textId="77777777" w:rsidTr="00A17B18">
        <w:tc>
          <w:tcPr>
            <w:tcW w:w="1494" w:type="pct"/>
            <w:tcBorders>
              <w:top w:val="single" w:sz="4" w:space="0" w:color="auto"/>
            </w:tcBorders>
          </w:tcPr>
          <w:p w14:paraId="66E41086" w14:textId="06E92742" w:rsidR="00911B12" w:rsidRPr="00A8409F" w:rsidRDefault="00911B12" w:rsidP="00911B12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A8409F">
              <w:rPr>
                <w:rFonts w:ascii="Book Antiqua" w:hAnsi="Book Antiqua"/>
              </w:rPr>
              <w:t xml:space="preserve">Fu </w:t>
            </w:r>
            <w:r w:rsidRPr="00A8409F">
              <w:rPr>
                <w:rFonts w:ascii="Book Antiqua" w:hAnsi="Book Antiqua"/>
                <w:i/>
                <w:iCs/>
              </w:rPr>
              <w:t>et al</w:t>
            </w:r>
            <w:r w:rsidRPr="00A8409F">
              <w:rPr>
                <w:rFonts w:ascii="Book Antiqua" w:hAnsi="Book Antiqua"/>
                <w:vertAlign w:val="superscript"/>
              </w:rPr>
              <w:t>[5]</w:t>
            </w:r>
            <w:r w:rsidRPr="00A8409F">
              <w:rPr>
                <w:rFonts w:ascii="Book Antiqua" w:hAnsi="Book Antiqua"/>
              </w:rPr>
              <w:t>, 2020</w:t>
            </w:r>
          </w:p>
        </w:tc>
        <w:tc>
          <w:tcPr>
            <w:tcW w:w="1493" w:type="pct"/>
            <w:tcBorders>
              <w:top w:val="single" w:sz="4" w:space="0" w:color="auto"/>
            </w:tcBorders>
          </w:tcPr>
          <w:p w14:paraId="383ECB42" w14:textId="216D2368" w:rsidR="00911B12" w:rsidRPr="00A8409F" w:rsidRDefault="00911B12" w:rsidP="00911B12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A8409F">
              <w:rPr>
                <w:rFonts w:ascii="Book Antiqua" w:hAnsi="Book Antiqua"/>
              </w:rPr>
              <w:t>Cycle consistent generative adversarial network</w:t>
            </w:r>
          </w:p>
        </w:tc>
        <w:tc>
          <w:tcPr>
            <w:tcW w:w="2013" w:type="pct"/>
            <w:tcBorders>
              <w:top w:val="single" w:sz="4" w:space="0" w:color="auto"/>
            </w:tcBorders>
          </w:tcPr>
          <w:p w14:paraId="490019C2" w14:textId="0551B786" w:rsidR="00911B12" w:rsidRPr="00A8409F" w:rsidRDefault="00911B12" w:rsidP="00911B12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A8409F">
              <w:rPr>
                <w:rFonts w:ascii="Book Antiqua" w:hAnsi="Book Antiqua"/>
              </w:rPr>
              <w:t>To enable pseudo CT-aided CT-MRI image registration</w:t>
            </w:r>
          </w:p>
        </w:tc>
      </w:tr>
      <w:tr w:rsidR="00911B12" w:rsidRPr="00A8409F" w14:paraId="3639564E" w14:textId="77777777" w:rsidTr="00A17B18">
        <w:tc>
          <w:tcPr>
            <w:tcW w:w="1494" w:type="pct"/>
          </w:tcPr>
          <w:p w14:paraId="76ACD38C" w14:textId="3993C813" w:rsidR="00911B12" w:rsidRPr="00A8409F" w:rsidRDefault="00911B12" w:rsidP="00911B12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A8409F">
              <w:rPr>
                <w:rFonts w:ascii="Book Antiqua" w:hAnsi="Book Antiqua"/>
              </w:rPr>
              <w:t xml:space="preserve">Liu </w:t>
            </w:r>
            <w:r w:rsidRPr="00A8409F">
              <w:rPr>
                <w:rFonts w:ascii="Book Antiqua" w:hAnsi="Book Antiqua"/>
                <w:i/>
                <w:iCs/>
              </w:rPr>
              <w:t>et al</w:t>
            </w:r>
            <w:r w:rsidRPr="00A8409F">
              <w:rPr>
                <w:rFonts w:ascii="Book Antiqua" w:hAnsi="Book Antiqua"/>
                <w:vertAlign w:val="superscript"/>
              </w:rPr>
              <w:t>[6]</w:t>
            </w:r>
            <w:r w:rsidRPr="00A8409F">
              <w:rPr>
                <w:rFonts w:ascii="Book Antiqua" w:hAnsi="Book Antiqua"/>
              </w:rPr>
              <w:t>, 2019</w:t>
            </w:r>
          </w:p>
        </w:tc>
        <w:tc>
          <w:tcPr>
            <w:tcW w:w="1493" w:type="pct"/>
          </w:tcPr>
          <w:p w14:paraId="3CEFD195" w14:textId="1A04DB40" w:rsidR="00911B12" w:rsidRPr="00A8409F" w:rsidRDefault="00911B12" w:rsidP="00911B12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A8409F">
              <w:rPr>
                <w:rFonts w:ascii="Book Antiqua" w:hAnsi="Book Antiqua"/>
              </w:rPr>
              <w:t>Cycle generative adversarial network</w:t>
            </w:r>
          </w:p>
        </w:tc>
        <w:tc>
          <w:tcPr>
            <w:tcW w:w="2013" w:type="pct"/>
          </w:tcPr>
          <w:p w14:paraId="01B5CAFF" w14:textId="3312E879" w:rsidR="00911B12" w:rsidRPr="00A8409F" w:rsidRDefault="00911B12" w:rsidP="00911B12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A8409F">
              <w:rPr>
                <w:rFonts w:ascii="Book Antiqua" w:hAnsi="Book Antiqua"/>
              </w:rPr>
              <w:t>To derive electron density from routine anatomical MRI for MRI-based SBRT treatment planning</w:t>
            </w:r>
          </w:p>
        </w:tc>
      </w:tr>
      <w:tr w:rsidR="00911B12" w:rsidRPr="00A8409F" w14:paraId="00BE83FF" w14:textId="77777777" w:rsidTr="00A17B18">
        <w:tc>
          <w:tcPr>
            <w:tcW w:w="1494" w:type="pct"/>
          </w:tcPr>
          <w:p w14:paraId="34AC0B5A" w14:textId="756F441C" w:rsidR="00911B12" w:rsidRPr="00A8409F" w:rsidRDefault="00911B12" w:rsidP="00911B12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A8409F">
              <w:rPr>
                <w:rFonts w:ascii="Book Antiqua" w:hAnsi="Book Antiqua"/>
              </w:rPr>
              <w:t xml:space="preserve">Liu </w:t>
            </w:r>
            <w:r w:rsidRPr="00A8409F">
              <w:rPr>
                <w:rFonts w:ascii="Book Antiqua" w:hAnsi="Book Antiqua"/>
                <w:i/>
                <w:iCs/>
              </w:rPr>
              <w:t>et al</w:t>
            </w:r>
            <w:r w:rsidRPr="00A8409F">
              <w:rPr>
                <w:rFonts w:ascii="Book Antiqua" w:hAnsi="Book Antiqua"/>
                <w:vertAlign w:val="superscript"/>
              </w:rPr>
              <w:t>[7]</w:t>
            </w:r>
            <w:r w:rsidRPr="00A8409F">
              <w:rPr>
                <w:rFonts w:ascii="Book Antiqua" w:hAnsi="Book Antiqua"/>
              </w:rPr>
              <w:t>, 2019</w:t>
            </w:r>
          </w:p>
        </w:tc>
        <w:tc>
          <w:tcPr>
            <w:tcW w:w="1493" w:type="pct"/>
          </w:tcPr>
          <w:p w14:paraId="50B0B49F" w14:textId="2DDE56A7" w:rsidR="00911B12" w:rsidRPr="00A8409F" w:rsidRDefault="00911B12" w:rsidP="00911B12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A8409F">
              <w:rPr>
                <w:rFonts w:ascii="Book Antiqua" w:hAnsi="Book Antiqua"/>
              </w:rPr>
              <w:t>3D Cycle-consistent generative adversarial network</w:t>
            </w:r>
          </w:p>
        </w:tc>
        <w:tc>
          <w:tcPr>
            <w:tcW w:w="2013" w:type="pct"/>
          </w:tcPr>
          <w:p w14:paraId="04A6740B" w14:textId="761A7488" w:rsidR="00911B12" w:rsidRPr="00A8409F" w:rsidRDefault="00911B12" w:rsidP="00911B12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A8409F">
              <w:rPr>
                <w:rFonts w:ascii="Book Antiqua" w:hAnsi="Book Antiqua"/>
              </w:rPr>
              <w:t>To generate pelvic synthetic CT for prostate proton therapy treatment planning</w:t>
            </w:r>
          </w:p>
        </w:tc>
      </w:tr>
      <w:tr w:rsidR="00911B12" w:rsidRPr="00A8409F" w14:paraId="6656DABC" w14:textId="77777777" w:rsidTr="00A17B18">
        <w:tc>
          <w:tcPr>
            <w:tcW w:w="1494" w:type="pct"/>
          </w:tcPr>
          <w:p w14:paraId="70BE5989" w14:textId="4894E3C0" w:rsidR="00911B12" w:rsidRPr="00A8409F" w:rsidRDefault="00911B12" w:rsidP="00911B12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A8409F">
              <w:rPr>
                <w:rFonts w:ascii="Book Antiqua" w:hAnsi="Book Antiqua"/>
              </w:rPr>
              <w:t xml:space="preserve">Lei </w:t>
            </w:r>
            <w:r w:rsidRPr="00A8409F">
              <w:rPr>
                <w:rFonts w:ascii="Book Antiqua" w:hAnsi="Book Antiqua"/>
                <w:i/>
                <w:iCs/>
              </w:rPr>
              <w:t>et al</w:t>
            </w:r>
            <w:r w:rsidRPr="00A8409F">
              <w:rPr>
                <w:rFonts w:ascii="Book Antiqua" w:hAnsi="Book Antiqua"/>
                <w:vertAlign w:val="superscript"/>
              </w:rPr>
              <w:t>[8]</w:t>
            </w:r>
            <w:r w:rsidRPr="00A8409F">
              <w:rPr>
                <w:rFonts w:ascii="Book Antiqua" w:hAnsi="Book Antiqua"/>
              </w:rPr>
              <w:t>, 2020</w:t>
            </w:r>
          </w:p>
        </w:tc>
        <w:tc>
          <w:tcPr>
            <w:tcW w:w="1493" w:type="pct"/>
          </w:tcPr>
          <w:p w14:paraId="27DA7161" w14:textId="671316D9" w:rsidR="00911B12" w:rsidRPr="00A8409F" w:rsidRDefault="00911B12" w:rsidP="00911B12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A8409F">
              <w:rPr>
                <w:rFonts w:ascii="Book Antiqua" w:hAnsi="Book Antiqua"/>
              </w:rPr>
              <w:t>Cycle generative adversarial network for synthesis and fully convolution neural network for delineation</w:t>
            </w:r>
          </w:p>
        </w:tc>
        <w:tc>
          <w:tcPr>
            <w:tcW w:w="2013" w:type="pct"/>
          </w:tcPr>
          <w:p w14:paraId="6196841B" w14:textId="005E1BAC" w:rsidR="00911B12" w:rsidRPr="00A8409F" w:rsidRDefault="00911B12" w:rsidP="00911B12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A8409F">
              <w:rPr>
                <w:rFonts w:ascii="Book Antiqua" w:hAnsi="Book Antiqua"/>
              </w:rPr>
              <w:t>To help segment and delineate of prostate target by pseudo MR synthesis from CT</w:t>
            </w:r>
          </w:p>
        </w:tc>
      </w:tr>
      <w:tr w:rsidR="00911B12" w:rsidRPr="00A8409F" w14:paraId="49880238" w14:textId="77777777" w:rsidTr="00A17B18">
        <w:tc>
          <w:tcPr>
            <w:tcW w:w="1494" w:type="pct"/>
          </w:tcPr>
          <w:p w14:paraId="602F20B2" w14:textId="12F22714" w:rsidR="00911B12" w:rsidRPr="00A8409F" w:rsidRDefault="00911B12" w:rsidP="00911B12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A8409F">
              <w:rPr>
                <w:rFonts w:ascii="Book Antiqua" w:hAnsi="Book Antiqua"/>
              </w:rPr>
              <w:t xml:space="preserve">Dong </w:t>
            </w:r>
            <w:r w:rsidRPr="00A8409F">
              <w:rPr>
                <w:rFonts w:ascii="Book Antiqua" w:hAnsi="Book Antiqua"/>
                <w:i/>
                <w:iCs/>
              </w:rPr>
              <w:t>et al</w:t>
            </w:r>
            <w:r w:rsidRPr="00A8409F">
              <w:rPr>
                <w:rFonts w:ascii="Book Antiqua" w:hAnsi="Book Antiqua"/>
                <w:vertAlign w:val="superscript"/>
              </w:rPr>
              <w:t>[9]</w:t>
            </w:r>
            <w:r w:rsidRPr="00A8409F">
              <w:rPr>
                <w:rFonts w:ascii="Book Antiqua" w:hAnsi="Book Antiqua"/>
              </w:rPr>
              <w:t>, 2016</w:t>
            </w:r>
          </w:p>
        </w:tc>
        <w:tc>
          <w:tcPr>
            <w:tcW w:w="1493" w:type="pct"/>
          </w:tcPr>
          <w:p w14:paraId="2D124C11" w14:textId="2AB54BC6" w:rsidR="00911B12" w:rsidRPr="00A8409F" w:rsidRDefault="00911B12" w:rsidP="00911B12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A8409F">
              <w:rPr>
                <w:rFonts w:ascii="Book Antiqua" w:hAnsi="Book Antiqua"/>
              </w:rPr>
              <w:t>Super resolution convolution neural network</w:t>
            </w:r>
          </w:p>
        </w:tc>
        <w:tc>
          <w:tcPr>
            <w:tcW w:w="2013" w:type="pct"/>
          </w:tcPr>
          <w:p w14:paraId="52DB7E45" w14:textId="7405B623" w:rsidR="00911B12" w:rsidRPr="00A8409F" w:rsidRDefault="00911B12" w:rsidP="00911B12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A8409F">
              <w:rPr>
                <w:rFonts w:ascii="Book Antiqua" w:hAnsi="Book Antiqua"/>
              </w:rPr>
              <w:t>To develop novel CNN for high- and low-resolution images mapping</w:t>
            </w:r>
          </w:p>
        </w:tc>
      </w:tr>
      <w:tr w:rsidR="00911B12" w:rsidRPr="00A8409F" w14:paraId="568B59D3" w14:textId="77777777" w:rsidTr="00A17B18">
        <w:tc>
          <w:tcPr>
            <w:tcW w:w="1494" w:type="pct"/>
          </w:tcPr>
          <w:p w14:paraId="05F19530" w14:textId="6ED1D413" w:rsidR="00911B12" w:rsidRPr="00A8409F" w:rsidRDefault="00911B12" w:rsidP="00911B12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proofErr w:type="spellStart"/>
            <w:r w:rsidRPr="00A8409F">
              <w:rPr>
                <w:rFonts w:ascii="Book Antiqua" w:hAnsi="Book Antiqua"/>
              </w:rPr>
              <w:t>Bahrami</w:t>
            </w:r>
            <w:proofErr w:type="spellEnd"/>
            <w:r w:rsidRPr="00A8409F">
              <w:rPr>
                <w:rFonts w:ascii="Book Antiqua" w:hAnsi="Book Antiqua"/>
              </w:rPr>
              <w:t xml:space="preserve"> </w:t>
            </w:r>
            <w:r w:rsidRPr="00A8409F">
              <w:rPr>
                <w:rFonts w:ascii="Book Antiqua" w:hAnsi="Book Antiqua"/>
                <w:i/>
                <w:iCs/>
              </w:rPr>
              <w:t>et al</w:t>
            </w:r>
            <w:r w:rsidRPr="00A8409F">
              <w:rPr>
                <w:rFonts w:ascii="Book Antiqua" w:hAnsi="Book Antiqua"/>
                <w:vertAlign w:val="superscript"/>
              </w:rPr>
              <w:t>[10]</w:t>
            </w:r>
            <w:r w:rsidRPr="00A8409F">
              <w:rPr>
                <w:rFonts w:ascii="Book Antiqua" w:hAnsi="Book Antiqua"/>
              </w:rPr>
              <w:t>, 2016</w:t>
            </w:r>
          </w:p>
        </w:tc>
        <w:tc>
          <w:tcPr>
            <w:tcW w:w="1493" w:type="pct"/>
          </w:tcPr>
          <w:p w14:paraId="01CA006E" w14:textId="1A32035E" w:rsidR="00911B12" w:rsidRPr="00A8409F" w:rsidRDefault="00911B12" w:rsidP="00911B12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A8409F">
              <w:rPr>
                <w:rFonts w:ascii="Book Antiqua" w:hAnsi="Book Antiqua"/>
              </w:rPr>
              <w:t>Convolution neural network</w:t>
            </w:r>
          </w:p>
        </w:tc>
        <w:tc>
          <w:tcPr>
            <w:tcW w:w="2013" w:type="pct"/>
          </w:tcPr>
          <w:p w14:paraId="51F59CC0" w14:textId="080D005C" w:rsidR="00911B12" w:rsidRPr="00A8409F" w:rsidRDefault="00911B12" w:rsidP="00911B12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A8409F">
              <w:rPr>
                <w:rFonts w:ascii="Book Antiqua" w:hAnsi="Book Antiqua"/>
              </w:rPr>
              <w:t>To reconstruct 7T-like super-resolution MRI from 3T MR images</w:t>
            </w:r>
          </w:p>
        </w:tc>
      </w:tr>
      <w:tr w:rsidR="00911B12" w:rsidRPr="00A8409F" w14:paraId="25369E16" w14:textId="77777777" w:rsidTr="00A17B18">
        <w:tc>
          <w:tcPr>
            <w:tcW w:w="1494" w:type="pct"/>
          </w:tcPr>
          <w:p w14:paraId="1336331C" w14:textId="02C1C462" w:rsidR="00911B12" w:rsidRPr="00A8409F" w:rsidRDefault="00911B12" w:rsidP="00911B12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A8409F">
              <w:rPr>
                <w:rFonts w:ascii="Book Antiqua" w:hAnsi="Book Antiqua"/>
              </w:rPr>
              <w:t xml:space="preserve">Qu </w:t>
            </w:r>
            <w:r w:rsidRPr="00A8409F">
              <w:rPr>
                <w:rFonts w:ascii="Book Antiqua" w:hAnsi="Book Antiqua"/>
                <w:i/>
                <w:iCs/>
              </w:rPr>
              <w:t>et al</w:t>
            </w:r>
            <w:r w:rsidRPr="00A8409F">
              <w:rPr>
                <w:rFonts w:ascii="Book Antiqua" w:hAnsi="Book Antiqua"/>
                <w:vertAlign w:val="superscript"/>
              </w:rPr>
              <w:t>[11]</w:t>
            </w:r>
            <w:r w:rsidRPr="00A8409F">
              <w:rPr>
                <w:rFonts w:ascii="Book Antiqua" w:hAnsi="Book Antiqua"/>
              </w:rPr>
              <w:t>, 2020</w:t>
            </w:r>
          </w:p>
        </w:tc>
        <w:tc>
          <w:tcPr>
            <w:tcW w:w="1493" w:type="pct"/>
          </w:tcPr>
          <w:p w14:paraId="3B01D8F5" w14:textId="2BB20373" w:rsidR="00911B12" w:rsidRPr="00A8409F" w:rsidRDefault="00911B12" w:rsidP="00911B12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A8409F">
              <w:rPr>
                <w:rFonts w:ascii="Book Antiqua" w:hAnsi="Book Antiqua"/>
              </w:rPr>
              <w:t>Wavelet-based affine transformation layers network</w:t>
            </w:r>
          </w:p>
        </w:tc>
        <w:tc>
          <w:tcPr>
            <w:tcW w:w="2013" w:type="pct"/>
          </w:tcPr>
          <w:p w14:paraId="2E0C3414" w14:textId="5C05A32A" w:rsidR="00911B12" w:rsidRPr="00A8409F" w:rsidRDefault="00911B12" w:rsidP="00911B12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A8409F">
              <w:rPr>
                <w:rFonts w:ascii="Book Antiqua" w:hAnsi="Book Antiqua"/>
              </w:rPr>
              <w:t>To synthesize superior quality of 7T MRI from its 3T MR images than existing 7T MR images</w:t>
            </w:r>
          </w:p>
        </w:tc>
      </w:tr>
      <w:tr w:rsidR="00911B12" w:rsidRPr="00A8409F" w14:paraId="08DE43FB" w14:textId="77777777" w:rsidTr="00A17B18">
        <w:tc>
          <w:tcPr>
            <w:tcW w:w="1494" w:type="pct"/>
          </w:tcPr>
          <w:p w14:paraId="190307E7" w14:textId="5E97913B" w:rsidR="00911B12" w:rsidRPr="00A8409F" w:rsidRDefault="00911B12" w:rsidP="00911B12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A8409F">
              <w:rPr>
                <w:rFonts w:ascii="Book Antiqua" w:hAnsi="Book Antiqua"/>
              </w:rPr>
              <w:t xml:space="preserve">Yang </w:t>
            </w:r>
            <w:r w:rsidRPr="00A8409F">
              <w:rPr>
                <w:rFonts w:ascii="Book Antiqua" w:hAnsi="Book Antiqua"/>
                <w:i/>
                <w:iCs/>
              </w:rPr>
              <w:t>et al</w:t>
            </w:r>
            <w:r w:rsidRPr="00A8409F">
              <w:rPr>
                <w:rFonts w:ascii="Book Antiqua" w:hAnsi="Book Antiqua"/>
                <w:vertAlign w:val="superscript"/>
              </w:rPr>
              <w:t>[12]</w:t>
            </w:r>
            <w:r w:rsidRPr="00A8409F">
              <w:rPr>
                <w:rFonts w:ascii="Book Antiqua" w:hAnsi="Book Antiqua"/>
              </w:rPr>
              <w:t>, 2018</w:t>
            </w:r>
          </w:p>
        </w:tc>
        <w:tc>
          <w:tcPr>
            <w:tcW w:w="1493" w:type="pct"/>
          </w:tcPr>
          <w:p w14:paraId="3B5B7C06" w14:textId="61235DFD" w:rsidR="00911B12" w:rsidRPr="00A8409F" w:rsidRDefault="00911B12" w:rsidP="00911B12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A8409F">
              <w:rPr>
                <w:rFonts w:ascii="Book Antiqua" w:hAnsi="Book Antiqua"/>
              </w:rPr>
              <w:t xml:space="preserve">Generative adversarial network with Wasserstein distance </w:t>
            </w:r>
            <w:r w:rsidRPr="00A8409F">
              <w:rPr>
                <w:rFonts w:ascii="Book Antiqua" w:hAnsi="Book Antiqua"/>
              </w:rPr>
              <w:lastRenderedPageBreak/>
              <w:t>and perceptual loss function</w:t>
            </w:r>
          </w:p>
        </w:tc>
        <w:tc>
          <w:tcPr>
            <w:tcW w:w="2013" w:type="pct"/>
          </w:tcPr>
          <w:p w14:paraId="1FD3512F" w14:textId="578CEC72" w:rsidR="00911B12" w:rsidRPr="00A8409F" w:rsidRDefault="00911B12" w:rsidP="00911B12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A8409F">
              <w:rPr>
                <w:rFonts w:ascii="Book Antiqua" w:hAnsi="Book Antiqua"/>
              </w:rPr>
              <w:lastRenderedPageBreak/>
              <w:t xml:space="preserve">To </w:t>
            </w:r>
            <w:proofErr w:type="spellStart"/>
            <w:r w:rsidRPr="00A8409F">
              <w:rPr>
                <w:rFonts w:ascii="Book Antiqua" w:hAnsi="Book Antiqua"/>
              </w:rPr>
              <w:t>denoise</w:t>
            </w:r>
            <w:proofErr w:type="spellEnd"/>
            <w:r w:rsidRPr="00A8409F">
              <w:rPr>
                <w:rFonts w:ascii="Book Antiqua" w:hAnsi="Book Antiqua"/>
              </w:rPr>
              <w:t xml:space="preserve"> low-dose CT image and improve contrast for lesion detection</w:t>
            </w:r>
          </w:p>
        </w:tc>
      </w:tr>
      <w:tr w:rsidR="00911B12" w:rsidRPr="00A8409F" w14:paraId="222DDA41" w14:textId="77777777" w:rsidTr="00A17B18">
        <w:tc>
          <w:tcPr>
            <w:tcW w:w="1494" w:type="pct"/>
          </w:tcPr>
          <w:p w14:paraId="1984C460" w14:textId="77AB7606" w:rsidR="00911B12" w:rsidRPr="00A8409F" w:rsidRDefault="00911B12" w:rsidP="00911B12">
            <w:pPr>
              <w:adjustRightInd w:val="0"/>
              <w:snapToGrid w:val="0"/>
              <w:spacing w:line="360" w:lineRule="auto"/>
              <w:jc w:val="both"/>
              <w:rPr>
                <w:rStyle w:val="normaltextrun"/>
                <w:rFonts w:ascii="Book Antiqua" w:hAnsi="Book Antiqua" w:cs="Calibri"/>
                <w:color w:val="000000"/>
                <w:bdr w:val="none" w:sz="0" w:space="0" w:color="auto" w:frame="1"/>
              </w:rPr>
            </w:pPr>
            <w:r w:rsidRPr="00A8409F">
              <w:rPr>
                <w:rFonts w:ascii="Book Antiqua" w:hAnsi="Book Antiqua"/>
              </w:rPr>
              <w:lastRenderedPageBreak/>
              <w:t xml:space="preserve">Chen </w:t>
            </w:r>
            <w:r w:rsidRPr="00A8409F">
              <w:rPr>
                <w:rFonts w:ascii="Book Antiqua" w:hAnsi="Book Antiqua"/>
                <w:i/>
                <w:iCs/>
              </w:rPr>
              <w:t>et al</w:t>
            </w:r>
            <w:r w:rsidRPr="00A8409F">
              <w:rPr>
                <w:rFonts w:ascii="Book Antiqua" w:hAnsi="Book Antiqua"/>
                <w:vertAlign w:val="superscript"/>
              </w:rPr>
              <w:t>[14]</w:t>
            </w:r>
            <w:r w:rsidRPr="00A8409F">
              <w:rPr>
                <w:rFonts w:ascii="Book Antiqua" w:hAnsi="Book Antiqua"/>
              </w:rPr>
              <w:t>, 2017</w:t>
            </w:r>
          </w:p>
        </w:tc>
        <w:tc>
          <w:tcPr>
            <w:tcW w:w="1493" w:type="pct"/>
          </w:tcPr>
          <w:p w14:paraId="51E2A7BC" w14:textId="48EDF3F0" w:rsidR="00911B12" w:rsidRPr="00A8409F" w:rsidRDefault="00911B12" w:rsidP="00911B12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A8409F">
              <w:rPr>
                <w:rStyle w:val="normaltextrun"/>
                <w:rFonts w:ascii="Book Antiqua" w:hAnsi="Book Antiqua" w:cs="Calibri"/>
                <w:color w:val="000000"/>
                <w:bdr w:val="none" w:sz="0" w:space="0" w:color="auto" w:frame="1"/>
              </w:rPr>
              <w:t>Deep convolution neural network</w:t>
            </w:r>
          </w:p>
        </w:tc>
        <w:tc>
          <w:tcPr>
            <w:tcW w:w="2013" w:type="pct"/>
          </w:tcPr>
          <w:p w14:paraId="48EF5F75" w14:textId="6A9C8CA3" w:rsidR="00911B12" w:rsidRPr="00A8409F" w:rsidRDefault="00911B12" w:rsidP="00911B12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A8409F">
              <w:rPr>
                <w:rFonts w:ascii="Book Antiqua" w:hAnsi="Book Antiqua"/>
              </w:rPr>
              <w:t>To train the mapping between low- and normal-dose images so to efficiently reduce noise in low-dose CT</w:t>
            </w:r>
          </w:p>
        </w:tc>
      </w:tr>
      <w:tr w:rsidR="00911B12" w:rsidRPr="00A8409F" w14:paraId="411670EE" w14:textId="77777777" w:rsidTr="00A17B18">
        <w:tc>
          <w:tcPr>
            <w:tcW w:w="1494" w:type="pct"/>
          </w:tcPr>
          <w:p w14:paraId="44FBBB49" w14:textId="07DBC31D" w:rsidR="00911B12" w:rsidRPr="00A8409F" w:rsidRDefault="00911B12" w:rsidP="00911B12">
            <w:pPr>
              <w:adjustRightInd w:val="0"/>
              <w:snapToGrid w:val="0"/>
              <w:spacing w:line="360" w:lineRule="auto"/>
              <w:jc w:val="both"/>
              <w:rPr>
                <w:rStyle w:val="normaltextrun"/>
                <w:rFonts w:ascii="Book Antiqua" w:hAnsi="Book Antiqua" w:cs="Calibri"/>
                <w:color w:val="000000"/>
                <w:bdr w:val="none" w:sz="0" w:space="0" w:color="auto" w:frame="1"/>
              </w:rPr>
            </w:pPr>
            <w:r w:rsidRPr="00A8409F">
              <w:rPr>
                <w:rFonts w:ascii="Book Antiqua" w:hAnsi="Book Antiqua"/>
              </w:rPr>
              <w:t xml:space="preserve">Wang </w:t>
            </w:r>
            <w:r w:rsidRPr="00A8409F">
              <w:rPr>
                <w:rFonts w:ascii="Book Antiqua" w:hAnsi="Book Antiqua"/>
                <w:i/>
                <w:iCs/>
              </w:rPr>
              <w:t>et al</w:t>
            </w:r>
            <w:r w:rsidRPr="00A8409F">
              <w:rPr>
                <w:rFonts w:ascii="Book Antiqua" w:hAnsi="Book Antiqua"/>
                <w:vertAlign w:val="superscript"/>
              </w:rPr>
              <w:t>[13]</w:t>
            </w:r>
            <w:r w:rsidRPr="00A8409F">
              <w:rPr>
                <w:rFonts w:ascii="Book Antiqua" w:hAnsi="Book Antiqua"/>
              </w:rPr>
              <w:t>, 2019</w:t>
            </w:r>
          </w:p>
        </w:tc>
        <w:tc>
          <w:tcPr>
            <w:tcW w:w="1493" w:type="pct"/>
          </w:tcPr>
          <w:p w14:paraId="541AC5C8" w14:textId="7971BA89" w:rsidR="00911B12" w:rsidRPr="00A8409F" w:rsidRDefault="00911B12" w:rsidP="00911B12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A8409F">
              <w:rPr>
                <w:rStyle w:val="normaltextrun"/>
                <w:rFonts w:ascii="Book Antiqua" w:hAnsi="Book Antiqua" w:cs="Calibri"/>
                <w:color w:val="000000"/>
                <w:bdr w:val="none" w:sz="0" w:space="0" w:color="auto" w:frame="1"/>
              </w:rPr>
              <w:t>Cycle-consistent adversarial network with residual blocks and attention gates</w:t>
            </w:r>
          </w:p>
        </w:tc>
        <w:tc>
          <w:tcPr>
            <w:tcW w:w="2013" w:type="pct"/>
          </w:tcPr>
          <w:p w14:paraId="1BA91850" w14:textId="49636ED3" w:rsidR="00911B12" w:rsidRPr="00A8409F" w:rsidRDefault="00911B12" w:rsidP="00911B12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A8409F">
              <w:rPr>
                <w:rFonts w:ascii="Book Antiqua" w:hAnsi="Book Antiqua"/>
              </w:rPr>
              <w:t>To improve the contrast-to noise ratio for low-dose CT simulation in brain stereotactic radiosurgery radiation therapy</w:t>
            </w:r>
          </w:p>
        </w:tc>
      </w:tr>
    </w:tbl>
    <w:p w14:paraId="77B41B4F" w14:textId="4FC6B5E2" w:rsidR="00444A52" w:rsidRPr="00A8409F" w:rsidRDefault="00444A52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  <w:lang w:eastAsia="zh-CN"/>
        </w:rPr>
      </w:pPr>
      <w:r w:rsidRPr="00A8409F">
        <w:rPr>
          <w:rFonts w:ascii="Book Antiqua" w:eastAsia="Book Antiqua" w:hAnsi="Book Antiqua" w:cs="Book Antiqua"/>
          <w:color w:val="000000"/>
        </w:rPr>
        <w:t>CNN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nvolution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ural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network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T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Compu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omography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RI</w:t>
      </w:r>
      <w:r w:rsidRPr="00A8409F">
        <w:rPr>
          <w:rFonts w:ascii="Book Antiqua" w:eastAsia="宋体" w:hAnsi="Book Antiqua" w:cs="宋体"/>
          <w:color w:val="000000"/>
          <w:lang w:eastAsia="zh-CN"/>
        </w:rPr>
        <w:t>:</w:t>
      </w:r>
      <w:r w:rsidR="00911B12" w:rsidRPr="00A8409F">
        <w:rPr>
          <w:rFonts w:ascii="Book Antiqua" w:eastAsia="宋体" w:hAnsi="Book Antiqua" w:cs="宋体"/>
          <w:color w:val="000000"/>
          <w:lang w:eastAsia="zh-CN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agneti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esonance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aging.</w:t>
      </w:r>
    </w:p>
    <w:p w14:paraId="353FF124" w14:textId="408219AF" w:rsidR="00444A52" w:rsidRPr="00A8409F" w:rsidRDefault="00444A52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8409F">
        <w:rPr>
          <w:rFonts w:ascii="Book Antiqua" w:hAnsi="Book Antiqua"/>
        </w:rPr>
        <w:br w:type="page"/>
      </w:r>
      <w:r w:rsidRPr="00A8409F">
        <w:rPr>
          <w:rFonts w:ascii="Book Antiqua" w:hAnsi="Book Antiqua"/>
          <w:b/>
          <w:bCs/>
        </w:rPr>
        <w:lastRenderedPageBreak/>
        <w:t>Table</w:t>
      </w:r>
      <w:r w:rsidR="00911B12" w:rsidRPr="00A8409F">
        <w:rPr>
          <w:rFonts w:ascii="Book Antiqua" w:hAnsi="Book Antiqua"/>
          <w:b/>
          <w:bCs/>
        </w:rPr>
        <w:t xml:space="preserve"> </w:t>
      </w:r>
      <w:r w:rsidRPr="00A8409F">
        <w:rPr>
          <w:rFonts w:ascii="Book Antiqua" w:hAnsi="Book Antiqua"/>
          <w:b/>
          <w:bCs/>
        </w:rPr>
        <w:t>2</w:t>
      </w:r>
      <w:r w:rsidR="00911B12" w:rsidRPr="00A8409F">
        <w:rPr>
          <w:rFonts w:ascii="Book Antiqua" w:hAnsi="Book Antiqua"/>
          <w:b/>
          <w:bCs/>
        </w:rPr>
        <w:t xml:space="preserve"> </w:t>
      </w:r>
      <w:r w:rsidRPr="00A8409F">
        <w:rPr>
          <w:rFonts w:ascii="Book Antiqua" w:hAnsi="Book Antiqua"/>
          <w:b/>
          <w:bCs/>
        </w:rPr>
        <w:t>Summary</w:t>
      </w:r>
      <w:r w:rsidR="00911B12" w:rsidRPr="00A8409F">
        <w:rPr>
          <w:rFonts w:ascii="Book Antiqua" w:hAnsi="Book Antiqua"/>
          <w:b/>
          <w:bCs/>
        </w:rPr>
        <w:t xml:space="preserve"> </w:t>
      </w:r>
      <w:r w:rsidRPr="00A8409F">
        <w:rPr>
          <w:rFonts w:ascii="Book Antiqua" w:hAnsi="Book Antiqua"/>
          <w:b/>
          <w:bCs/>
        </w:rPr>
        <w:t>of</w:t>
      </w:r>
      <w:r w:rsidR="00911B12" w:rsidRPr="00A8409F">
        <w:rPr>
          <w:rFonts w:ascii="Book Antiqua" w:hAnsi="Book Antiqua"/>
          <w:b/>
          <w:bCs/>
        </w:rPr>
        <w:t xml:space="preserve"> </w:t>
      </w:r>
      <w:r w:rsidRPr="00A8409F">
        <w:rPr>
          <w:rFonts w:ascii="Book Antiqua" w:hAnsi="Book Antiqua"/>
          <w:b/>
          <w:bCs/>
        </w:rPr>
        <w:t>contemporary</w:t>
      </w:r>
      <w:r w:rsidR="00911B12" w:rsidRPr="00A8409F">
        <w:rPr>
          <w:rFonts w:ascii="Book Antiqua" w:hAnsi="Book Antiqua"/>
          <w:b/>
          <w:bCs/>
        </w:rPr>
        <w:t xml:space="preserve"> </w:t>
      </w:r>
      <w:r w:rsidRPr="00A8409F">
        <w:rPr>
          <w:rFonts w:ascii="Book Antiqua" w:hAnsi="Book Antiqua"/>
          <w:b/>
          <w:bCs/>
        </w:rPr>
        <w:t>deep</w:t>
      </w:r>
      <w:r w:rsidR="00911B12" w:rsidRPr="00A8409F">
        <w:rPr>
          <w:rFonts w:ascii="Book Antiqua" w:hAnsi="Book Antiqua"/>
          <w:b/>
          <w:bCs/>
        </w:rPr>
        <w:t xml:space="preserve"> </w:t>
      </w:r>
      <w:r w:rsidRPr="00A8409F">
        <w:rPr>
          <w:rFonts w:ascii="Book Antiqua" w:hAnsi="Book Antiqua"/>
          <w:b/>
          <w:bCs/>
        </w:rPr>
        <w:t>learning</w:t>
      </w:r>
      <w:r w:rsidR="00911B12" w:rsidRPr="00A8409F">
        <w:rPr>
          <w:rFonts w:ascii="Book Antiqua" w:hAnsi="Book Antiqua"/>
          <w:b/>
          <w:bCs/>
        </w:rPr>
        <w:t xml:space="preserve"> </w:t>
      </w:r>
      <w:r w:rsidRPr="00A8409F">
        <w:rPr>
          <w:rFonts w:ascii="Book Antiqua" w:hAnsi="Book Antiqua"/>
          <w:b/>
          <w:bCs/>
        </w:rPr>
        <w:t>methods</w:t>
      </w:r>
      <w:r w:rsidR="00911B12" w:rsidRPr="00A8409F">
        <w:rPr>
          <w:rFonts w:ascii="Book Antiqua" w:hAnsi="Book Antiqua"/>
          <w:b/>
          <w:bCs/>
        </w:rPr>
        <w:t xml:space="preserve"> </w:t>
      </w:r>
      <w:r w:rsidRPr="00A8409F">
        <w:rPr>
          <w:rFonts w:ascii="Book Antiqua" w:hAnsi="Book Antiqua"/>
          <w:b/>
          <w:bCs/>
        </w:rPr>
        <w:t>in</w:t>
      </w:r>
      <w:r w:rsidR="00911B12" w:rsidRPr="00A8409F">
        <w:rPr>
          <w:rFonts w:ascii="Book Antiqua" w:hAnsi="Book Antiqua"/>
          <w:b/>
          <w:bCs/>
        </w:rPr>
        <w:t xml:space="preserve"> </w:t>
      </w:r>
      <w:r w:rsidRPr="00A8409F">
        <w:rPr>
          <w:rFonts w:ascii="Book Antiqua" w:hAnsi="Book Antiqua"/>
          <w:b/>
          <w:bCs/>
        </w:rPr>
        <w:t>quality</w:t>
      </w:r>
      <w:r w:rsidR="00911B12" w:rsidRPr="00A8409F">
        <w:rPr>
          <w:rFonts w:ascii="Book Antiqua" w:hAnsi="Book Antiqua"/>
          <w:b/>
          <w:bCs/>
        </w:rPr>
        <w:t xml:space="preserve"> </w:t>
      </w:r>
      <w:r w:rsidRPr="00A8409F">
        <w:rPr>
          <w:rFonts w:ascii="Book Antiqua" w:hAnsi="Book Antiqua"/>
          <w:b/>
          <w:bCs/>
        </w:rPr>
        <w:t>assurance</w:t>
      </w:r>
    </w:p>
    <w:tbl>
      <w:tblPr>
        <w:tblStyle w:val="a6"/>
        <w:tblW w:w="5001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2694"/>
        <w:gridCol w:w="4508"/>
      </w:tblGrid>
      <w:tr w:rsidR="00A17B18" w:rsidRPr="00A8409F" w14:paraId="557E171E" w14:textId="77777777" w:rsidTr="00A17B18">
        <w:tc>
          <w:tcPr>
            <w:tcW w:w="1240" w:type="pct"/>
            <w:tcBorders>
              <w:top w:val="single" w:sz="4" w:space="0" w:color="auto"/>
              <w:bottom w:val="single" w:sz="4" w:space="0" w:color="auto"/>
            </w:tcBorders>
          </w:tcPr>
          <w:p w14:paraId="73BD1CC9" w14:textId="48F064F5" w:rsidR="00A17B18" w:rsidRPr="00A8409F" w:rsidRDefault="00A17B18" w:rsidP="00A17B18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A8409F">
              <w:rPr>
                <w:rFonts w:ascii="Book Antiqua" w:hAnsi="Book Antiqua"/>
                <w:b/>
                <w:bCs/>
                <w:color w:val="000000" w:themeColor="text1"/>
              </w:rPr>
              <w:t>Ref.</w:t>
            </w:r>
          </w:p>
        </w:tc>
        <w:tc>
          <w:tcPr>
            <w:tcW w:w="14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112CEE9" w14:textId="0C249D8F" w:rsidR="00A17B18" w:rsidRPr="00A8409F" w:rsidRDefault="00A17B18" w:rsidP="00A17B18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A8409F">
              <w:rPr>
                <w:rFonts w:ascii="Book Antiqua" w:hAnsi="Book Antiqua"/>
                <w:b/>
                <w:bCs/>
                <w:color w:val="000000" w:themeColor="text1"/>
              </w:rPr>
              <w:t>Architecture</w:t>
            </w:r>
          </w:p>
        </w:tc>
        <w:tc>
          <w:tcPr>
            <w:tcW w:w="235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478B329" w14:textId="77777777" w:rsidR="00A17B18" w:rsidRPr="00A8409F" w:rsidRDefault="00A17B18" w:rsidP="00A17B18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A8409F">
              <w:rPr>
                <w:rFonts w:ascii="Book Antiqua" w:hAnsi="Book Antiqua"/>
                <w:b/>
                <w:bCs/>
                <w:color w:val="000000" w:themeColor="text1"/>
              </w:rPr>
              <w:t>Purpose</w:t>
            </w:r>
          </w:p>
        </w:tc>
      </w:tr>
      <w:tr w:rsidR="00A17B18" w:rsidRPr="00A8409F" w14:paraId="5B151EFE" w14:textId="77777777" w:rsidTr="00A17B18">
        <w:tc>
          <w:tcPr>
            <w:tcW w:w="1240" w:type="pct"/>
            <w:tcBorders>
              <w:top w:val="single" w:sz="4" w:space="0" w:color="auto"/>
            </w:tcBorders>
          </w:tcPr>
          <w:p w14:paraId="3FF10D5B" w14:textId="495DECC9" w:rsidR="00A17B18" w:rsidRPr="00A8409F" w:rsidRDefault="00A17B18" w:rsidP="00A17B18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A8409F">
              <w:rPr>
                <w:rFonts w:ascii="Book Antiqua" w:hAnsi="Book Antiqua"/>
                <w:color w:val="000000" w:themeColor="text1"/>
              </w:rPr>
              <w:t xml:space="preserve">Chang </w:t>
            </w:r>
            <w:r w:rsidRPr="00A8409F">
              <w:rPr>
                <w:rFonts w:ascii="Book Antiqua" w:hAnsi="Book Antiqua"/>
                <w:i/>
                <w:iCs/>
                <w:color w:val="000000" w:themeColor="text1"/>
              </w:rPr>
              <w:t>et al</w:t>
            </w:r>
            <w:r w:rsidRPr="00A8409F">
              <w:rPr>
                <w:rFonts w:ascii="Book Antiqua" w:hAnsi="Book Antiqua"/>
                <w:color w:val="000000" w:themeColor="text1"/>
                <w:vertAlign w:val="superscript"/>
              </w:rPr>
              <w:t>[52]</w:t>
            </w:r>
            <w:r w:rsidRPr="00A8409F">
              <w:rPr>
                <w:rFonts w:ascii="Book Antiqua" w:hAnsi="Book Antiqua"/>
                <w:color w:val="000000" w:themeColor="text1"/>
              </w:rPr>
              <w:t>, 2017</w:t>
            </w:r>
          </w:p>
        </w:tc>
        <w:tc>
          <w:tcPr>
            <w:tcW w:w="1406" w:type="pct"/>
            <w:tcBorders>
              <w:top w:val="single" w:sz="4" w:space="0" w:color="auto"/>
            </w:tcBorders>
            <w:shd w:val="clear" w:color="auto" w:fill="auto"/>
          </w:tcPr>
          <w:p w14:paraId="6149B10A" w14:textId="390640CF" w:rsidR="00A17B18" w:rsidRPr="00A8409F" w:rsidRDefault="00A17B18" w:rsidP="00A17B18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A8409F">
              <w:rPr>
                <w:rFonts w:ascii="Book Antiqua" w:hAnsi="Book Antiqua"/>
                <w:color w:val="000000" w:themeColor="text1"/>
              </w:rPr>
              <w:t>Bayesian network model</w:t>
            </w:r>
          </w:p>
        </w:tc>
        <w:tc>
          <w:tcPr>
            <w:tcW w:w="2353" w:type="pct"/>
            <w:tcBorders>
              <w:top w:val="single" w:sz="4" w:space="0" w:color="auto"/>
            </w:tcBorders>
            <w:shd w:val="clear" w:color="auto" w:fill="auto"/>
          </w:tcPr>
          <w:p w14:paraId="6B815134" w14:textId="5788099D" w:rsidR="00A17B18" w:rsidRPr="00A8409F" w:rsidRDefault="00A17B18" w:rsidP="00A17B18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A8409F">
              <w:rPr>
                <w:rFonts w:ascii="Book Antiqua" w:hAnsi="Book Antiqua"/>
                <w:color w:val="000000" w:themeColor="text1"/>
              </w:rPr>
              <w:t>To verify and detect external beam radiotherapy physician prescription errors</w:t>
            </w:r>
          </w:p>
        </w:tc>
      </w:tr>
      <w:tr w:rsidR="00A17B18" w:rsidRPr="00A8409F" w14:paraId="28BEEDAE" w14:textId="77777777" w:rsidTr="00A17B18">
        <w:tc>
          <w:tcPr>
            <w:tcW w:w="1240" w:type="pct"/>
          </w:tcPr>
          <w:p w14:paraId="3F9CAF87" w14:textId="3351B66F" w:rsidR="00A17B18" w:rsidRPr="00A8409F" w:rsidRDefault="00A17B18" w:rsidP="00A17B18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proofErr w:type="spellStart"/>
            <w:r w:rsidRPr="00A8409F">
              <w:rPr>
                <w:rFonts w:ascii="Book Antiqua" w:hAnsi="Book Antiqua"/>
                <w:color w:val="000000" w:themeColor="text1"/>
              </w:rPr>
              <w:t>Kalet</w:t>
            </w:r>
            <w:proofErr w:type="spellEnd"/>
            <w:r w:rsidRPr="00A8409F">
              <w:rPr>
                <w:rFonts w:ascii="Book Antiqua" w:hAnsi="Book Antiqua"/>
                <w:color w:val="000000" w:themeColor="text1"/>
              </w:rPr>
              <w:t xml:space="preserve"> </w:t>
            </w:r>
            <w:r w:rsidRPr="00A8409F">
              <w:rPr>
                <w:rFonts w:ascii="Book Antiqua" w:hAnsi="Book Antiqua"/>
                <w:i/>
                <w:iCs/>
                <w:color w:val="000000" w:themeColor="text1"/>
              </w:rPr>
              <w:t>et al</w:t>
            </w:r>
            <w:r w:rsidRPr="00A8409F">
              <w:rPr>
                <w:rFonts w:ascii="Book Antiqua" w:hAnsi="Book Antiqua"/>
                <w:color w:val="000000" w:themeColor="text1"/>
                <w:vertAlign w:val="superscript"/>
              </w:rPr>
              <w:t>[53]</w:t>
            </w:r>
            <w:r w:rsidRPr="00A8409F">
              <w:rPr>
                <w:rFonts w:ascii="Book Antiqua" w:hAnsi="Book Antiqua"/>
                <w:color w:val="000000" w:themeColor="text1"/>
              </w:rPr>
              <w:t>, 2015</w:t>
            </w:r>
          </w:p>
        </w:tc>
        <w:tc>
          <w:tcPr>
            <w:tcW w:w="1406" w:type="pct"/>
            <w:shd w:val="clear" w:color="auto" w:fill="auto"/>
          </w:tcPr>
          <w:p w14:paraId="5452CDB7" w14:textId="1D9A32D4" w:rsidR="00A17B18" w:rsidRPr="00A8409F" w:rsidRDefault="00A17B18" w:rsidP="00A17B18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A8409F">
              <w:rPr>
                <w:rFonts w:ascii="Book Antiqua" w:hAnsi="Book Antiqua"/>
                <w:color w:val="000000" w:themeColor="text1"/>
              </w:rPr>
              <w:t>Bayesian network model</w:t>
            </w:r>
          </w:p>
        </w:tc>
        <w:tc>
          <w:tcPr>
            <w:tcW w:w="2353" w:type="pct"/>
            <w:shd w:val="clear" w:color="auto" w:fill="auto"/>
          </w:tcPr>
          <w:p w14:paraId="3C552025" w14:textId="6B5144EC" w:rsidR="00A17B18" w:rsidRPr="00A8409F" w:rsidRDefault="00A17B18" w:rsidP="00A17B18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A8409F">
              <w:rPr>
                <w:rFonts w:ascii="Book Antiqua" w:hAnsi="Book Antiqua"/>
                <w:color w:val="000000" w:themeColor="text1"/>
              </w:rPr>
              <w:t>To detect any unusual outliners from treatment plan parameters</w:t>
            </w:r>
          </w:p>
        </w:tc>
      </w:tr>
      <w:tr w:rsidR="00A17B18" w:rsidRPr="00A8409F" w14:paraId="247E9540" w14:textId="77777777" w:rsidTr="00A17B18">
        <w:tc>
          <w:tcPr>
            <w:tcW w:w="1240" w:type="pct"/>
          </w:tcPr>
          <w:p w14:paraId="11A520C8" w14:textId="60D08AE0" w:rsidR="00A17B18" w:rsidRPr="00A8409F" w:rsidRDefault="00A17B18" w:rsidP="00A17B18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proofErr w:type="spellStart"/>
            <w:r w:rsidRPr="00A8409F">
              <w:rPr>
                <w:rFonts w:ascii="Book Antiqua" w:hAnsi="Book Antiqua"/>
                <w:color w:val="000000" w:themeColor="text1"/>
              </w:rPr>
              <w:t>Tomori</w:t>
            </w:r>
            <w:proofErr w:type="spellEnd"/>
            <w:r w:rsidRPr="00A8409F">
              <w:rPr>
                <w:rFonts w:ascii="Book Antiqua" w:hAnsi="Book Antiqua"/>
                <w:color w:val="000000" w:themeColor="text1"/>
              </w:rPr>
              <w:t xml:space="preserve"> </w:t>
            </w:r>
            <w:r w:rsidRPr="00A8409F">
              <w:rPr>
                <w:rFonts w:ascii="Book Antiqua" w:hAnsi="Book Antiqua"/>
                <w:i/>
                <w:iCs/>
                <w:color w:val="000000" w:themeColor="text1"/>
              </w:rPr>
              <w:t>et al</w:t>
            </w:r>
            <w:r w:rsidRPr="00A8409F">
              <w:rPr>
                <w:rFonts w:ascii="Book Antiqua" w:hAnsi="Book Antiqua"/>
                <w:color w:val="000000" w:themeColor="text1"/>
                <w:vertAlign w:val="superscript"/>
              </w:rPr>
              <w:t>[54]</w:t>
            </w:r>
            <w:r w:rsidRPr="00A8409F">
              <w:rPr>
                <w:rFonts w:ascii="Book Antiqua" w:hAnsi="Book Antiqua"/>
                <w:color w:val="000000" w:themeColor="text1"/>
              </w:rPr>
              <w:t>, 2018</w:t>
            </w:r>
          </w:p>
        </w:tc>
        <w:tc>
          <w:tcPr>
            <w:tcW w:w="1406" w:type="pct"/>
            <w:shd w:val="clear" w:color="auto" w:fill="auto"/>
          </w:tcPr>
          <w:p w14:paraId="3FB0F591" w14:textId="7906B6F0" w:rsidR="00A17B18" w:rsidRPr="00A8409F" w:rsidRDefault="00A17B18" w:rsidP="00A17B18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A8409F">
              <w:rPr>
                <w:rFonts w:ascii="Book Antiqua" w:hAnsi="Book Antiqua"/>
                <w:color w:val="000000" w:themeColor="text1"/>
              </w:rPr>
              <w:t>Convolutional neural network</w:t>
            </w:r>
          </w:p>
        </w:tc>
        <w:tc>
          <w:tcPr>
            <w:tcW w:w="2353" w:type="pct"/>
            <w:shd w:val="clear" w:color="auto" w:fill="auto"/>
          </w:tcPr>
          <w:p w14:paraId="0979E623" w14:textId="151E801D" w:rsidR="00A17B18" w:rsidRPr="00A8409F" w:rsidRDefault="00A17B18" w:rsidP="00A17B18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A8409F">
              <w:rPr>
                <w:rFonts w:ascii="Book Antiqua" w:hAnsi="Book Antiqua"/>
                <w:color w:val="000000" w:themeColor="text1"/>
              </w:rPr>
              <w:t>To predict gamma evaluation of patient-specific QA in prostate treatment planning</w:t>
            </w:r>
          </w:p>
        </w:tc>
      </w:tr>
      <w:tr w:rsidR="00A17B18" w:rsidRPr="00A8409F" w14:paraId="003E85DB" w14:textId="77777777" w:rsidTr="00A17B18">
        <w:tc>
          <w:tcPr>
            <w:tcW w:w="1240" w:type="pct"/>
          </w:tcPr>
          <w:p w14:paraId="74AAEBA3" w14:textId="3B6CA950" w:rsidR="00A17B18" w:rsidRPr="00A8409F" w:rsidRDefault="00A17B18" w:rsidP="00A17B18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proofErr w:type="spellStart"/>
            <w:r w:rsidRPr="00A8409F">
              <w:rPr>
                <w:rFonts w:ascii="Book Antiqua" w:hAnsi="Book Antiqua"/>
                <w:color w:val="000000" w:themeColor="text1"/>
              </w:rPr>
              <w:t>Nyflot</w:t>
            </w:r>
            <w:proofErr w:type="spellEnd"/>
            <w:r w:rsidRPr="00A8409F">
              <w:rPr>
                <w:rFonts w:ascii="Book Antiqua" w:hAnsi="Book Antiqua"/>
                <w:color w:val="000000" w:themeColor="text1"/>
              </w:rPr>
              <w:t xml:space="preserve"> </w:t>
            </w:r>
            <w:r w:rsidRPr="00A8409F">
              <w:rPr>
                <w:rFonts w:ascii="Book Antiqua" w:hAnsi="Book Antiqua"/>
                <w:i/>
                <w:iCs/>
                <w:color w:val="000000" w:themeColor="text1"/>
              </w:rPr>
              <w:t>et al</w:t>
            </w:r>
            <w:r w:rsidRPr="00A8409F">
              <w:rPr>
                <w:rFonts w:ascii="Book Antiqua" w:hAnsi="Book Antiqua"/>
                <w:color w:val="000000" w:themeColor="text1"/>
                <w:vertAlign w:val="superscript"/>
              </w:rPr>
              <w:t>[55]</w:t>
            </w:r>
            <w:r w:rsidRPr="00A8409F">
              <w:rPr>
                <w:rFonts w:ascii="Book Antiqua" w:hAnsi="Book Antiqua"/>
                <w:color w:val="000000" w:themeColor="text1"/>
              </w:rPr>
              <w:t>, 2019</w:t>
            </w:r>
          </w:p>
        </w:tc>
        <w:tc>
          <w:tcPr>
            <w:tcW w:w="1406" w:type="pct"/>
            <w:shd w:val="clear" w:color="auto" w:fill="auto"/>
          </w:tcPr>
          <w:p w14:paraId="27307C21" w14:textId="06E75B6C" w:rsidR="00A17B18" w:rsidRPr="00A8409F" w:rsidRDefault="00A17B18" w:rsidP="00A17B18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A8409F">
              <w:rPr>
                <w:rFonts w:ascii="Book Antiqua" w:hAnsi="Book Antiqua"/>
                <w:color w:val="000000" w:themeColor="text1"/>
              </w:rPr>
              <w:t>Convolutional neural network</w:t>
            </w:r>
          </w:p>
        </w:tc>
        <w:tc>
          <w:tcPr>
            <w:tcW w:w="2353" w:type="pct"/>
            <w:shd w:val="clear" w:color="auto" w:fill="auto"/>
          </w:tcPr>
          <w:p w14:paraId="249B98B8" w14:textId="32C639A8" w:rsidR="00A17B18" w:rsidRPr="00A8409F" w:rsidRDefault="00A17B18" w:rsidP="00A17B18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A8409F">
              <w:rPr>
                <w:rFonts w:ascii="Book Antiqua" w:hAnsi="Book Antiqua"/>
                <w:color w:val="000000" w:themeColor="text1"/>
              </w:rPr>
              <w:t>To detect the presence of introduced RT delivery errors from patient-specific IMRT QA gamma images</w:t>
            </w:r>
          </w:p>
        </w:tc>
      </w:tr>
      <w:tr w:rsidR="00A17B18" w:rsidRPr="00A8409F" w14:paraId="37BA5155" w14:textId="77777777" w:rsidTr="00A17B18">
        <w:tc>
          <w:tcPr>
            <w:tcW w:w="1240" w:type="pct"/>
          </w:tcPr>
          <w:p w14:paraId="250231B5" w14:textId="52A83827" w:rsidR="00A17B18" w:rsidRPr="00A8409F" w:rsidRDefault="00A17B18" w:rsidP="00A17B18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A8409F">
              <w:rPr>
                <w:rFonts w:ascii="Book Antiqua" w:hAnsi="Book Antiqua"/>
                <w:color w:val="000000" w:themeColor="text1"/>
              </w:rPr>
              <w:t xml:space="preserve">Granville </w:t>
            </w:r>
            <w:r w:rsidRPr="00A8409F">
              <w:rPr>
                <w:rFonts w:ascii="Book Antiqua" w:hAnsi="Book Antiqua"/>
                <w:i/>
                <w:iCs/>
                <w:color w:val="000000" w:themeColor="text1"/>
              </w:rPr>
              <w:t>et al</w:t>
            </w:r>
            <w:r w:rsidRPr="00A8409F">
              <w:rPr>
                <w:rFonts w:ascii="Book Antiqua" w:hAnsi="Book Antiqua"/>
                <w:color w:val="000000" w:themeColor="text1"/>
                <w:vertAlign w:val="superscript"/>
              </w:rPr>
              <w:t>[56]</w:t>
            </w:r>
            <w:r w:rsidRPr="00A8409F">
              <w:rPr>
                <w:rFonts w:ascii="Book Antiqua" w:hAnsi="Book Antiqua"/>
                <w:color w:val="000000" w:themeColor="text1"/>
              </w:rPr>
              <w:t>, 2019</w:t>
            </w:r>
          </w:p>
        </w:tc>
        <w:tc>
          <w:tcPr>
            <w:tcW w:w="1406" w:type="pct"/>
            <w:shd w:val="clear" w:color="auto" w:fill="auto"/>
          </w:tcPr>
          <w:p w14:paraId="79A1C476" w14:textId="5C1ECF43" w:rsidR="00A17B18" w:rsidRPr="00A8409F" w:rsidRDefault="00A17B18" w:rsidP="00A17B18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A8409F">
              <w:rPr>
                <w:rFonts w:ascii="Book Antiqua" w:hAnsi="Book Antiqua"/>
                <w:color w:val="000000" w:themeColor="text1"/>
              </w:rPr>
              <w:t>Support vector classifier</w:t>
            </w:r>
          </w:p>
        </w:tc>
        <w:tc>
          <w:tcPr>
            <w:tcW w:w="2353" w:type="pct"/>
            <w:shd w:val="clear" w:color="auto" w:fill="auto"/>
          </w:tcPr>
          <w:p w14:paraId="2B214E01" w14:textId="11D7BB21" w:rsidR="00A17B18" w:rsidRPr="00A8409F" w:rsidRDefault="00A17B18" w:rsidP="00A17B18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A8409F">
              <w:rPr>
                <w:rFonts w:ascii="Book Antiqua" w:hAnsi="Book Antiqua"/>
                <w:color w:val="000000" w:themeColor="text1"/>
              </w:rPr>
              <w:t>To predict VMAT patient-specific QA results</w:t>
            </w:r>
          </w:p>
        </w:tc>
      </w:tr>
      <w:tr w:rsidR="00A17B18" w:rsidRPr="00A8409F" w14:paraId="29CD032C" w14:textId="77777777" w:rsidTr="00A17B18">
        <w:tc>
          <w:tcPr>
            <w:tcW w:w="1240" w:type="pct"/>
          </w:tcPr>
          <w:p w14:paraId="1E46234A" w14:textId="1A7F250F" w:rsidR="00A17B18" w:rsidRPr="00A8409F" w:rsidRDefault="00A17B18" w:rsidP="00A17B18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A8409F">
              <w:rPr>
                <w:rFonts w:ascii="Book Antiqua" w:hAnsi="Book Antiqua"/>
                <w:color w:val="000000" w:themeColor="text1"/>
              </w:rPr>
              <w:t xml:space="preserve">Li </w:t>
            </w:r>
            <w:r w:rsidRPr="00A8409F">
              <w:rPr>
                <w:rFonts w:ascii="Book Antiqua" w:hAnsi="Book Antiqua"/>
                <w:i/>
                <w:iCs/>
                <w:color w:val="000000" w:themeColor="text1"/>
              </w:rPr>
              <w:t>et al</w:t>
            </w:r>
            <w:r w:rsidRPr="00A8409F">
              <w:rPr>
                <w:rFonts w:ascii="Book Antiqua" w:hAnsi="Book Antiqua"/>
                <w:color w:val="000000" w:themeColor="text1"/>
                <w:vertAlign w:val="superscript"/>
              </w:rPr>
              <w:t>[57]</w:t>
            </w:r>
            <w:r w:rsidRPr="00A8409F">
              <w:rPr>
                <w:rFonts w:ascii="Book Antiqua" w:hAnsi="Book Antiqua"/>
                <w:color w:val="000000" w:themeColor="text1"/>
              </w:rPr>
              <w:t>, 2017</w:t>
            </w:r>
          </w:p>
        </w:tc>
        <w:tc>
          <w:tcPr>
            <w:tcW w:w="1406" w:type="pct"/>
            <w:shd w:val="clear" w:color="auto" w:fill="auto"/>
          </w:tcPr>
          <w:p w14:paraId="01CF02F9" w14:textId="6039A39A" w:rsidR="00A17B18" w:rsidRPr="00A8409F" w:rsidRDefault="00A17B18" w:rsidP="00A17B18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A8409F">
              <w:rPr>
                <w:rFonts w:ascii="Book Antiqua" w:hAnsi="Book Antiqua"/>
                <w:color w:val="000000" w:themeColor="text1"/>
              </w:rPr>
              <w:t>ANNs and ARMA time-series prediction modelling</w:t>
            </w:r>
          </w:p>
        </w:tc>
        <w:tc>
          <w:tcPr>
            <w:tcW w:w="2353" w:type="pct"/>
            <w:shd w:val="clear" w:color="auto" w:fill="auto"/>
          </w:tcPr>
          <w:p w14:paraId="26A52D71" w14:textId="63F290D6" w:rsidR="00A17B18" w:rsidRPr="00A8409F" w:rsidRDefault="00A17B18" w:rsidP="00A17B18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A8409F">
              <w:rPr>
                <w:rFonts w:ascii="Book Antiqua" w:hAnsi="Book Antiqua"/>
                <w:color w:val="000000" w:themeColor="text1"/>
              </w:rPr>
              <w:t xml:space="preserve">To evaluate the prediction ability of </w:t>
            </w:r>
            <w:proofErr w:type="spellStart"/>
            <w:r w:rsidRPr="00A8409F">
              <w:rPr>
                <w:rFonts w:ascii="Book Antiqua" w:hAnsi="Book Antiqua"/>
                <w:color w:val="000000" w:themeColor="text1"/>
              </w:rPr>
              <w:t>Linac’s</w:t>
            </w:r>
            <w:proofErr w:type="spellEnd"/>
            <w:r w:rsidRPr="00A8409F">
              <w:rPr>
                <w:rFonts w:ascii="Book Antiqua" w:hAnsi="Book Antiqua"/>
                <w:color w:val="000000" w:themeColor="text1"/>
              </w:rPr>
              <w:t xml:space="preserve"> dosimetry trends from routine machine data for two methods (ANNs and ARMA)</w:t>
            </w:r>
          </w:p>
        </w:tc>
      </w:tr>
    </w:tbl>
    <w:p w14:paraId="3A8C8AB6" w14:textId="3CB17C0B" w:rsidR="00A8409F" w:rsidRPr="00A8409F" w:rsidRDefault="00703A69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A8409F">
        <w:rPr>
          <w:rFonts w:ascii="Book Antiqua" w:hAnsi="Book Antiqua"/>
          <w:color w:val="000000" w:themeColor="text1"/>
        </w:rPr>
        <w:t>QA:</w:t>
      </w:r>
      <w:r w:rsidR="00911B12" w:rsidRPr="00A8409F">
        <w:rPr>
          <w:rFonts w:ascii="Book Antiqua" w:hAnsi="Book Antiqua"/>
          <w:color w:val="000000" w:themeColor="text1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Qual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ssurance</w:t>
      </w:r>
      <w:r w:rsidRPr="00A8409F">
        <w:rPr>
          <w:rFonts w:ascii="Book Antiqua" w:hAnsi="Book Antiqua"/>
          <w:color w:val="000000" w:themeColor="text1"/>
        </w:rPr>
        <w:t>;</w:t>
      </w:r>
      <w:r w:rsidR="00911B12" w:rsidRPr="00A8409F">
        <w:rPr>
          <w:rFonts w:ascii="Book Antiqua" w:hAnsi="Book Antiqua"/>
          <w:color w:val="000000" w:themeColor="text1"/>
        </w:rPr>
        <w:t xml:space="preserve"> </w:t>
      </w:r>
      <w:r w:rsidRPr="00A8409F">
        <w:rPr>
          <w:rFonts w:ascii="Book Antiqua" w:hAnsi="Book Antiqua"/>
          <w:color w:val="000000" w:themeColor="text1"/>
        </w:rPr>
        <w:t>RT:</w:t>
      </w:r>
      <w:r w:rsidR="00911B12" w:rsidRPr="00A8409F">
        <w:rPr>
          <w:rFonts w:ascii="Book Antiqua" w:hAnsi="Book Antiqua"/>
          <w:color w:val="000000" w:themeColor="text1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otherapy;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MRT: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Intensity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modulated</w:t>
      </w:r>
      <w:r w:rsidR="00911B12" w:rsidRPr="00A8409F">
        <w:rPr>
          <w:rFonts w:ascii="Book Antiqua" w:hAnsi="Book Antiqua"/>
          <w:color w:val="000000" w:themeColor="text1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radiotherapy</w:t>
      </w:r>
      <w:r w:rsidRPr="00A8409F">
        <w:rPr>
          <w:rFonts w:ascii="Book Antiqua" w:hAnsi="Book Antiqua"/>
          <w:color w:val="000000" w:themeColor="text1"/>
        </w:rPr>
        <w:t>;</w:t>
      </w:r>
      <w:r w:rsidR="00911B12" w:rsidRPr="00A8409F">
        <w:rPr>
          <w:rFonts w:ascii="Book Antiqua" w:hAnsi="Book Antiqua"/>
          <w:color w:val="000000" w:themeColor="text1"/>
        </w:rPr>
        <w:t xml:space="preserve"> </w:t>
      </w:r>
      <w:r w:rsidRPr="00A8409F">
        <w:rPr>
          <w:rFonts w:ascii="Book Antiqua" w:hAnsi="Book Antiqua"/>
          <w:color w:val="000000" w:themeColor="text1"/>
        </w:rPr>
        <w:t>VMAT:</w:t>
      </w:r>
      <w:r w:rsidR="00911B12" w:rsidRPr="00A8409F">
        <w:rPr>
          <w:rFonts w:ascii="Book Antiqua" w:hAnsi="Book Antiqua"/>
          <w:color w:val="000000" w:themeColor="text1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Volumetric-modulated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arc</w:t>
      </w:r>
      <w:r w:rsidR="00911B12" w:rsidRPr="00A8409F">
        <w:rPr>
          <w:rFonts w:ascii="Book Antiqua" w:eastAsia="Book Antiqua" w:hAnsi="Book Antiqua" w:cs="Book Antiqua"/>
          <w:color w:val="000000"/>
        </w:rPr>
        <w:t xml:space="preserve"> </w:t>
      </w:r>
      <w:r w:rsidRPr="00A8409F">
        <w:rPr>
          <w:rFonts w:ascii="Book Antiqua" w:eastAsia="Book Antiqua" w:hAnsi="Book Antiqua" w:cs="Book Antiqua"/>
          <w:color w:val="000000"/>
        </w:rPr>
        <w:t>therapy</w:t>
      </w:r>
      <w:r w:rsidRPr="00A8409F">
        <w:rPr>
          <w:rFonts w:ascii="Book Antiqua" w:hAnsi="Book Antiqua"/>
          <w:color w:val="000000" w:themeColor="text1"/>
        </w:rPr>
        <w:t>;</w:t>
      </w:r>
      <w:r w:rsidR="00911B12" w:rsidRPr="00A8409F">
        <w:rPr>
          <w:rFonts w:ascii="Book Antiqua" w:hAnsi="Book Antiqua"/>
          <w:color w:val="000000" w:themeColor="text1"/>
        </w:rPr>
        <w:t xml:space="preserve"> </w:t>
      </w:r>
      <w:r w:rsidRPr="00A8409F">
        <w:rPr>
          <w:rFonts w:ascii="Book Antiqua" w:hAnsi="Book Antiqua"/>
          <w:color w:val="000000" w:themeColor="text1"/>
        </w:rPr>
        <w:t>ANNs:</w:t>
      </w:r>
      <w:r w:rsidR="00911B12" w:rsidRPr="00A8409F">
        <w:rPr>
          <w:rFonts w:ascii="Book Antiqua" w:hAnsi="Book Antiqua"/>
          <w:color w:val="000000" w:themeColor="text1"/>
        </w:rPr>
        <w:t xml:space="preserve"> </w:t>
      </w:r>
      <w:r w:rsidRPr="00A8409F">
        <w:rPr>
          <w:rFonts w:ascii="Book Antiqua" w:hAnsi="Book Antiqua"/>
          <w:color w:val="000000" w:themeColor="text1"/>
        </w:rPr>
        <w:t>Artificial</w:t>
      </w:r>
      <w:r w:rsidR="00911B12" w:rsidRPr="00A8409F">
        <w:rPr>
          <w:rFonts w:ascii="Book Antiqua" w:hAnsi="Book Antiqua"/>
          <w:color w:val="000000" w:themeColor="text1"/>
        </w:rPr>
        <w:t xml:space="preserve"> </w:t>
      </w:r>
      <w:r w:rsidRPr="00A8409F">
        <w:rPr>
          <w:rFonts w:ascii="Book Antiqua" w:hAnsi="Book Antiqua"/>
          <w:color w:val="000000" w:themeColor="text1"/>
        </w:rPr>
        <w:t>neural</w:t>
      </w:r>
      <w:r w:rsidR="00911B12" w:rsidRPr="00A8409F">
        <w:rPr>
          <w:rFonts w:ascii="Book Antiqua" w:hAnsi="Book Antiqua"/>
          <w:color w:val="000000" w:themeColor="text1"/>
        </w:rPr>
        <w:t xml:space="preserve"> </w:t>
      </w:r>
      <w:r w:rsidRPr="00A8409F">
        <w:rPr>
          <w:rFonts w:ascii="Book Antiqua" w:hAnsi="Book Antiqua"/>
          <w:color w:val="000000" w:themeColor="text1"/>
        </w:rPr>
        <w:t>networks;</w:t>
      </w:r>
      <w:r w:rsidR="00911B12" w:rsidRPr="00A8409F">
        <w:rPr>
          <w:rFonts w:ascii="Book Antiqua" w:hAnsi="Book Antiqua"/>
          <w:color w:val="000000" w:themeColor="text1"/>
        </w:rPr>
        <w:t xml:space="preserve"> </w:t>
      </w:r>
      <w:r w:rsidRPr="00A8409F">
        <w:rPr>
          <w:rFonts w:ascii="Book Antiqua" w:hAnsi="Book Antiqua"/>
          <w:color w:val="000000" w:themeColor="text1"/>
        </w:rPr>
        <w:t>ARMA:</w:t>
      </w:r>
      <w:r w:rsidR="00911B12" w:rsidRPr="00A8409F">
        <w:rPr>
          <w:rFonts w:ascii="Book Antiqua" w:hAnsi="Book Antiqua"/>
          <w:color w:val="000000" w:themeColor="text1"/>
        </w:rPr>
        <w:t xml:space="preserve"> </w:t>
      </w:r>
      <w:r w:rsidRPr="00A8409F">
        <w:rPr>
          <w:rFonts w:ascii="Book Antiqua" w:hAnsi="Book Antiqua"/>
          <w:color w:val="000000" w:themeColor="text1"/>
        </w:rPr>
        <w:t>Autoregressive</w:t>
      </w:r>
      <w:r w:rsidR="00911B12" w:rsidRPr="00A8409F">
        <w:rPr>
          <w:rFonts w:ascii="Book Antiqua" w:hAnsi="Book Antiqua"/>
          <w:color w:val="000000" w:themeColor="text1"/>
        </w:rPr>
        <w:t xml:space="preserve"> </w:t>
      </w:r>
      <w:r w:rsidRPr="00A8409F">
        <w:rPr>
          <w:rFonts w:ascii="Book Antiqua" w:hAnsi="Book Antiqua"/>
          <w:color w:val="000000" w:themeColor="text1"/>
        </w:rPr>
        <w:t>moving</w:t>
      </w:r>
      <w:r w:rsidR="00911B12" w:rsidRPr="00A8409F">
        <w:rPr>
          <w:rFonts w:ascii="Book Antiqua" w:hAnsi="Book Antiqua"/>
          <w:color w:val="000000" w:themeColor="text1"/>
        </w:rPr>
        <w:t xml:space="preserve"> </w:t>
      </w:r>
      <w:r w:rsidRPr="00A8409F">
        <w:rPr>
          <w:rFonts w:ascii="Book Antiqua" w:hAnsi="Book Antiqua"/>
          <w:color w:val="000000" w:themeColor="text1"/>
        </w:rPr>
        <w:t>average.</w:t>
      </w:r>
    </w:p>
    <w:p w14:paraId="7FF07D4C" w14:textId="77777777" w:rsidR="00A8409F" w:rsidRPr="00A8409F" w:rsidRDefault="00A8409F">
      <w:pPr>
        <w:rPr>
          <w:rFonts w:ascii="Book Antiqua" w:hAnsi="Book Antiqua"/>
          <w:color w:val="000000" w:themeColor="text1"/>
        </w:rPr>
      </w:pPr>
      <w:r w:rsidRPr="00A8409F">
        <w:rPr>
          <w:rFonts w:ascii="Book Antiqua" w:hAnsi="Book Antiqua"/>
          <w:color w:val="000000" w:themeColor="text1"/>
        </w:rPr>
        <w:br w:type="page"/>
      </w:r>
    </w:p>
    <w:p w14:paraId="4803BB81" w14:textId="77777777" w:rsidR="00A8409F" w:rsidRPr="00A8409F" w:rsidRDefault="00A8409F" w:rsidP="00A8409F">
      <w:pPr>
        <w:jc w:val="center"/>
        <w:rPr>
          <w:rFonts w:ascii="Book Antiqua" w:hAnsi="Book Antiqua"/>
        </w:rPr>
      </w:pPr>
    </w:p>
    <w:p w14:paraId="523D171C" w14:textId="77777777" w:rsidR="00A8409F" w:rsidRPr="00A8409F" w:rsidRDefault="00A8409F" w:rsidP="00A8409F">
      <w:pPr>
        <w:jc w:val="center"/>
        <w:rPr>
          <w:rFonts w:ascii="Book Antiqua" w:hAnsi="Book Antiqua"/>
        </w:rPr>
      </w:pPr>
    </w:p>
    <w:p w14:paraId="0CAC5F72" w14:textId="77777777" w:rsidR="00A8409F" w:rsidRPr="00A8409F" w:rsidRDefault="00A8409F" w:rsidP="00A8409F">
      <w:pPr>
        <w:jc w:val="center"/>
        <w:rPr>
          <w:rFonts w:ascii="Book Antiqua" w:hAnsi="Book Antiqua"/>
        </w:rPr>
      </w:pPr>
    </w:p>
    <w:p w14:paraId="4BD65CD3" w14:textId="77777777" w:rsidR="00A8409F" w:rsidRPr="00A8409F" w:rsidRDefault="00A8409F" w:rsidP="00A8409F">
      <w:pPr>
        <w:jc w:val="center"/>
        <w:rPr>
          <w:rFonts w:ascii="Book Antiqua" w:hAnsi="Book Antiqua"/>
        </w:rPr>
      </w:pPr>
    </w:p>
    <w:p w14:paraId="79B3DE45" w14:textId="77777777" w:rsidR="00A8409F" w:rsidRPr="00A8409F" w:rsidRDefault="00A8409F" w:rsidP="00A8409F">
      <w:pPr>
        <w:jc w:val="center"/>
        <w:rPr>
          <w:rFonts w:ascii="Book Antiqua" w:hAnsi="Book Antiqua"/>
        </w:rPr>
      </w:pPr>
    </w:p>
    <w:p w14:paraId="0462F22F" w14:textId="77777777" w:rsidR="00A8409F" w:rsidRPr="00A8409F" w:rsidRDefault="00A8409F" w:rsidP="00A8409F">
      <w:pPr>
        <w:jc w:val="center"/>
        <w:rPr>
          <w:rFonts w:ascii="Book Antiqua" w:hAnsi="Book Antiqua"/>
        </w:rPr>
      </w:pPr>
      <w:r w:rsidRPr="00A8409F">
        <w:rPr>
          <w:rFonts w:ascii="Book Antiqua" w:hAnsi="Book Antiqua"/>
          <w:noProof/>
        </w:rPr>
        <w:drawing>
          <wp:inline distT="0" distB="0" distL="0" distR="0" wp14:anchorId="03DC2B0A" wp14:editId="306BC49F">
            <wp:extent cx="2499360" cy="1440180"/>
            <wp:effectExtent l="0" t="0" r="0" b="7620"/>
            <wp:docPr id="5" name="图片 5" descr="C:\Users\18810513029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18810513029\Desktop\logo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F1A4F4" w14:textId="77777777" w:rsidR="00A8409F" w:rsidRPr="00A8409F" w:rsidRDefault="00A8409F" w:rsidP="00A8409F">
      <w:pPr>
        <w:jc w:val="center"/>
        <w:rPr>
          <w:rFonts w:ascii="Book Antiqua" w:hAnsi="Book Antiqua"/>
        </w:rPr>
      </w:pPr>
    </w:p>
    <w:p w14:paraId="6B52011A" w14:textId="77777777" w:rsidR="00A8409F" w:rsidRPr="00A8409F" w:rsidRDefault="00A8409F" w:rsidP="00A8409F">
      <w:pPr>
        <w:autoSpaceDE w:val="0"/>
        <w:autoSpaceDN w:val="0"/>
        <w:adjustRightInd w:val="0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 w:rsidRPr="00A8409F"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proofErr w:type="spellStart"/>
      <w:r w:rsidRPr="00A8409F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</w:t>
      </w:r>
      <w:proofErr w:type="spellEnd"/>
      <w:r w:rsidRPr="00A8409F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 Publishing Group </w:t>
      </w:r>
      <w:proofErr w:type="spellStart"/>
      <w:r w:rsidRPr="00A8409F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Inc</w:t>
      </w:r>
      <w:proofErr w:type="spellEnd"/>
    </w:p>
    <w:p w14:paraId="440121D4" w14:textId="77777777" w:rsidR="00A8409F" w:rsidRPr="00A8409F" w:rsidRDefault="00A8409F" w:rsidP="00A8409F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A8409F"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14:paraId="7A7BA4B1" w14:textId="77777777" w:rsidR="00A8409F" w:rsidRPr="00A8409F" w:rsidRDefault="00A8409F" w:rsidP="00A8409F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A8409F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 w:rsidRPr="00A8409F">
        <w:rPr>
          <w:rFonts w:ascii="Book Antiqua" w:eastAsia="TimesNewRomanPSMT" w:hAnsi="Book Antiqua" w:cs="Garamond"/>
          <w:color w:val="000000"/>
          <w:sz w:val="28"/>
          <w:szCs w:val="28"/>
        </w:rPr>
        <w:t>+1-925-3991568</w:t>
      </w:r>
    </w:p>
    <w:p w14:paraId="746A22F8" w14:textId="77777777" w:rsidR="00A8409F" w:rsidRPr="00A8409F" w:rsidRDefault="00A8409F" w:rsidP="00A8409F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A8409F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-mail: </w:t>
      </w:r>
      <w:r w:rsidRPr="00A8409F"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14:paraId="26CC69EC" w14:textId="77777777" w:rsidR="00A8409F" w:rsidRPr="00A8409F" w:rsidRDefault="00A8409F" w:rsidP="00A8409F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A8409F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r w:rsidRPr="00A8409F"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</w:p>
    <w:p w14:paraId="0B0856E2" w14:textId="77777777" w:rsidR="00A8409F" w:rsidRPr="00A8409F" w:rsidRDefault="00A8409F" w:rsidP="00A8409F">
      <w:pPr>
        <w:jc w:val="center"/>
        <w:rPr>
          <w:rFonts w:ascii="Book Antiqua" w:hAnsi="Book Antiqua"/>
        </w:rPr>
      </w:pPr>
      <w:r w:rsidRPr="00A8409F"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14:paraId="59F9CEE7" w14:textId="77777777" w:rsidR="00A8409F" w:rsidRPr="00A8409F" w:rsidRDefault="00A8409F" w:rsidP="00A8409F">
      <w:pPr>
        <w:jc w:val="center"/>
        <w:rPr>
          <w:rFonts w:ascii="Book Antiqua" w:hAnsi="Book Antiqua"/>
        </w:rPr>
      </w:pPr>
    </w:p>
    <w:p w14:paraId="5F83539A" w14:textId="77777777" w:rsidR="00A8409F" w:rsidRPr="00A8409F" w:rsidRDefault="00A8409F" w:rsidP="00A8409F">
      <w:pPr>
        <w:jc w:val="center"/>
        <w:rPr>
          <w:rFonts w:ascii="Book Antiqua" w:hAnsi="Book Antiqua"/>
        </w:rPr>
      </w:pPr>
    </w:p>
    <w:p w14:paraId="4C2B1310" w14:textId="77777777" w:rsidR="00A8409F" w:rsidRPr="00A8409F" w:rsidRDefault="00A8409F" w:rsidP="00A8409F">
      <w:pPr>
        <w:jc w:val="center"/>
        <w:rPr>
          <w:rFonts w:ascii="Book Antiqua" w:hAnsi="Book Antiqua"/>
        </w:rPr>
      </w:pPr>
    </w:p>
    <w:p w14:paraId="2B8717AB" w14:textId="77777777" w:rsidR="00A8409F" w:rsidRPr="00A8409F" w:rsidRDefault="00A8409F" w:rsidP="00A8409F">
      <w:pPr>
        <w:jc w:val="center"/>
        <w:rPr>
          <w:rFonts w:ascii="Book Antiqua" w:hAnsi="Book Antiqua"/>
        </w:rPr>
      </w:pPr>
      <w:r w:rsidRPr="00A8409F">
        <w:rPr>
          <w:rFonts w:ascii="Book Antiqua" w:hAnsi="Book Antiqua"/>
          <w:noProof/>
        </w:rPr>
        <w:drawing>
          <wp:inline distT="0" distB="0" distL="0" distR="0" wp14:anchorId="3162E520" wp14:editId="39FCBC8A">
            <wp:extent cx="1447800" cy="1440180"/>
            <wp:effectExtent l="0" t="0" r="0" b="7620"/>
            <wp:docPr id="3" name="图片 3" descr="C:\Users\18810513029\Desktop\二维码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18810513029\Desktop\二维码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A3C034" w14:textId="77777777" w:rsidR="00A8409F" w:rsidRPr="00A8409F" w:rsidRDefault="00A8409F" w:rsidP="00A8409F">
      <w:pPr>
        <w:jc w:val="center"/>
        <w:rPr>
          <w:rFonts w:ascii="Book Antiqua" w:hAnsi="Book Antiqua"/>
        </w:rPr>
      </w:pPr>
    </w:p>
    <w:p w14:paraId="3D1176DD" w14:textId="77777777" w:rsidR="00A8409F" w:rsidRPr="00A8409F" w:rsidRDefault="00A8409F" w:rsidP="00A8409F">
      <w:pPr>
        <w:jc w:val="center"/>
        <w:rPr>
          <w:rFonts w:ascii="Book Antiqua" w:hAnsi="Book Antiqua"/>
        </w:rPr>
      </w:pPr>
    </w:p>
    <w:p w14:paraId="6209CC62" w14:textId="77777777" w:rsidR="00A8409F" w:rsidRPr="00A8409F" w:rsidRDefault="00A8409F" w:rsidP="00A8409F">
      <w:pPr>
        <w:jc w:val="center"/>
        <w:rPr>
          <w:rFonts w:ascii="Book Antiqua" w:hAnsi="Book Antiqua"/>
        </w:rPr>
      </w:pPr>
    </w:p>
    <w:p w14:paraId="2CF2AC1C" w14:textId="77777777" w:rsidR="00A8409F" w:rsidRPr="00A8409F" w:rsidRDefault="00A8409F" w:rsidP="00A8409F">
      <w:pPr>
        <w:jc w:val="center"/>
        <w:rPr>
          <w:rFonts w:ascii="Book Antiqua" w:hAnsi="Book Antiqua"/>
        </w:rPr>
      </w:pPr>
    </w:p>
    <w:p w14:paraId="74C18636" w14:textId="77777777" w:rsidR="00A8409F" w:rsidRPr="00A8409F" w:rsidRDefault="00A8409F" w:rsidP="00A8409F">
      <w:pPr>
        <w:jc w:val="center"/>
        <w:rPr>
          <w:rFonts w:ascii="Book Antiqua" w:hAnsi="Book Antiqua"/>
        </w:rPr>
      </w:pPr>
    </w:p>
    <w:p w14:paraId="7FDCCE06" w14:textId="77777777" w:rsidR="00A8409F" w:rsidRPr="00A8409F" w:rsidRDefault="00A8409F" w:rsidP="00A8409F">
      <w:pPr>
        <w:jc w:val="right"/>
        <w:rPr>
          <w:rFonts w:ascii="Book Antiqua" w:hAnsi="Book Antiqua"/>
          <w:color w:val="000000" w:themeColor="text1"/>
        </w:rPr>
      </w:pPr>
    </w:p>
    <w:p w14:paraId="54D8BCD5" w14:textId="77777777" w:rsidR="00A8409F" w:rsidRPr="00763D22" w:rsidRDefault="00A8409F" w:rsidP="00A8409F">
      <w:pPr>
        <w:jc w:val="center"/>
        <w:rPr>
          <w:rFonts w:ascii="Book Antiqua" w:hAnsi="Book Antiqua"/>
          <w:color w:val="000000" w:themeColor="text1"/>
        </w:rPr>
      </w:pPr>
      <w:r w:rsidRPr="00A8409F"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© 2021 </w:t>
      </w:r>
      <w:proofErr w:type="spellStart"/>
      <w:r w:rsidRPr="00A8409F">
        <w:rPr>
          <w:rFonts w:ascii="Book Antiqua" w:eastAsia="BookAntiqua-Bold" w:hAnsi="Book Antiqua" w:cs="BookAntiqua-Bold"/>
          <w:b/>
          <w:bCs/>
          <w:color w:val="000000" w:themeColor="text1"/>
        </w:rPr>
        <w:t>Baishideng</w:t>
      </w:r>
      <w:proofErr w:type="spellEnd"/>
      <w:r w:rsidRPr="00A8409F"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Publishing Group Inc. All rights reserved.</w:t>
      </w:r>
      <w:r w:rsidRPr="00A8409F">
        <w:rPr>
          <w:rFonts w:ascii="Book Antiqua" w:hAnsi="Book Antiqua"/>
          <w:color w:val="000000" w:themeColor="text1"/>
        </w:rPr>
        <w:fldChar w:fldCharType="begin"/>
      </w:r>
      <w:r w:rsidRPr="00A8409F">
        <w:rPr>
          <w:rFonts w:ascii="Book Antiqua" w:hAnsi="Book Antiqua"/>
          <w:color w:val="000000" w:themeColor="text1"/>
        </w:rPr>
        <w:instrText xml:space="preserve"> ADDIN EN.REFLIST </w:instrText>
      </w:r>
      <w:r w:rsidRPr="00A8409F">
        <w:rPr>
          <w:rFonts w:ascii="Book Antiqua" w:hAnsi="Book Antiqua"/>
          <w:color w:val="000000" w:themeColor="text1"/>
        </w:rPr>
        <w:fldChar w:fldCharType="end"/>
      </w:r>
      <w:bookmarkStart w:id="2" w:name="_GoBack"/>
      <w:bookmarkEnd w:id="2"/>
    </w:p>
    <w:p w14:paraId="19D10C93" w14:textId="77777777" w:rsidR="00A8409F" w:rsidRPr="00D1521C" w:rsidRDefault="00A8409F" w:rsidP="00A8409F">
      <w:pPr>
        <w:snapToGrid w:val="0"/>
        <w:spacing w:line="360" w:lineRule="auto"/>
        <w:rPr>
          <w:rFonts w:asciiTheme="minorEastAsia" w:hAnsiTheme="minorEastAsia"/>
          <w:b/>
        </w:rPr>
      </w:pPr>
    </w:p>
    <w:p w14:paraId="6E332F7B" w14:textId="77777777" w:rsidR="00A77B3E" w:rsidRPr="00444A52" w:rsidRDefault="00A77B3E" w:rsidP="00444A5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sectPr w:rsidR="00A77B3E" w:rsidRPr="00444A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3828E95" w14:textId="77777777" w:rsidR="007F18EA" w:rsidRDefault="007F18EA" w:rsidP="00D66841">
      <w:r>
        <w:separator/>
      </w:r>
    </w:p>
  </w:endnote>
  <w:endnote w:type="continuationSeparator" w:id="0">
    <w:p w14:paraId="046F44BF" w14:textId="77777777" w:rsidR="007F18EA" w:rsidRDefault="007F18EA" w:rsidP="00D668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宋体"/>
    <w:charset w:val="86"/>
    <w:family w:val="auto"/>
    <w:pitch w:val="default"/>
    <w:sig w:usb0="00000005" w:usb1="080F0000" w:usb2="00000010" w:usb3="00000000" w:csb0="00060002" w:csb1="00000000"/>
  </w:font>
  <w:font w:name="Garamond-Bold">
    <w:altName w:val="等线"/>
    <w:charset w:val="00"/>
    <w:family w:val="auto"/>
    <w:pitch w:val="default"/>
    <w:sig w:usb0="00000001" w:usb1="080E0000" w:usb2="00000010" w:usb3="00000000" w:csb0="0004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Antiqua-Bold">
    <w:altName w:val="宋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2253333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720DDEF" w14:textId="25682286" w:rsidR="009953E6" w:rsidRDefault="009953E6">
            <w:pPr>
              <w:pStyle w:val="a4"/>
              <w:jc w:val="right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8409F">
              <w:rPr>
                <w:b/>
                <w:bCs/>
                <w:noProof/>
              </w:rPr>
              <w:t>4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8409F">
              <w:rPr>
                <w:b/>
                <w:bCs/>
                <w:noProof/>
              </w:rPr>
              <w:t>4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AD02A22" w14:textId="77777777" w:rsidR="009953E6" w:rsidRDefault="009953E6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ECE088C" w14:textId="77777777" w:rsidR="007F18EA" w:rsidRDefault="007F18EA" w:rsidP="00D66841">
      <w:r>
        <w:separator/>
      </w:r>
    </w:p>
  </w:footnote>
  <w:footnote w:type="continuationSeparator" w:id="0">
    <w:p w14:paraId="266C81F1" w14:textId="77777777" w:rsidR="007F18EA" w:rsidRDefault="007F18EA" w:rsidP="00D66841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nce V">
    <w15:presenceInfo w15:providerId="Windows Live" w15:userId="ca9c7d5badef1e29"/>
  </w15:person>
  <w15:person w15:author="Felix Yung">
    <w15:presenceInfo w15:providerId="Windows Live" w15:userId="3f0d91ccdc2768d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N7IwszAyNLMwMDFV0lEKTi0uzszPAykwrgUAAi7obiwAAAA="/>
  </w:docVars>
  <w:rsids>
    <w:rsidRoot w:val="00A77B3E"/>
    <w:rsid w:val="00047D8A"/>
    <w:rsid w:val="002D5EAE"/>
    <w:rsid w:val="003215F3"/>
    <w:rsid w:val="00370343"/>
    <w:rsid w:val="00444A52"/>
    <w:rsid w:val="00481989"/>
    <w:rsid w:val="005B36B6"/>
    <w:rsid w:val="00602AF1"/>
    <w:rsid w:val="00623574"/>
    <w:rsid w:val="0067585F"/>
    <w:rsid w:val="00703A69"/>
    <w:rsid w:val="0070654C"/>
    <w:rsid w:val="007941CA"/>
    <w:rsid w:val="007B0006"/>
    <w:rsid w:val="007C18CC"/>
    <w:rsid w:val="007F18EA"/>
    <w:rsid w:val="00911B12"/>
    <w:rsid w:val="00962AD9"/>
    <w:rsid w:val="009953E6"/>
    <w:rsid w:val="009F0EA4"/>
    <w:rsid w:val="00A17B18"/>
    <w:rsid w:val="00A24CCB"/>
    <w:rsid w:val="00A77B3E"/>
    <w:rsid w:val="00A8409F"/>
    <w:rsid w:val="00AE24CE"/>
    <w:rsid w:val="00AE5072"/>
    <w:rsid w:val="00AF7559"/>
    <w:rsid w:val="00B420B9"/>
    <w:rsid w:val="00C23B5E"/>
    <w:rsid w:val="00C65E2D"/>
    <w:rsid w:val="00CA2A55"/>
    <w:rsid w:val="00CC2D76"/>
    <w:rsid w:val="00CC30B9"/>
    <w:rsid w:val="00D36BF8"/>
    <w:rsid w:val="00D642BA"/>
    <w:rsid w:val="00D66841"/>
    <w:rsid w:val="00D72CD7"/>
    <w:rsid w:val="00E71C11"/>
    <w:rsid w:val="00F50F31"/>
    <w:rsid w:val="00F61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54246D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72CD7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normaltextrun">
    <w:name w:val="normaltextrun"/>
    <w:basedOn w:val="a0"/>
  </w:style>
  <w:style w:type="paragraph" w:styleId="a3">
    <w:name w:val="header"/>
    <w:basedOn w:val="a"/>
    <w:link w:val="Char"/>
    <w:unhideWhenUsed/>
    <w:rsid w:val="00D6684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rsid w:val="00D66841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D6684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D66841"/>
    <w:rPr>
      <w:sz w:val="18"/>
      <w:szCs w:val="18"/>
    </w:rPr>
  </w:style>
  <w:style w:type="character" w:styleId="a5">
    <w:name w:val="Hyperlink"/>
    <w:basedOn w:val="a0"/>
    <w:uiPriority w:val="99"/>
    <w:unhideWhenUsed/>
    <w:rsid w:val="00444A52"/>
    <w:rPr>
      <w:color w:val="0000FF"/>
      <w:u w:val="single"/>
    </w:rPr>
  </w:style>
  <w:style w:type="table" w:styleId="a6">
    <w:name w:val="Table Grid"/>
    <w:basedOn w:val="a1"/>
    <w:uiPriority w:val="39"/>
    <w:rsid w:val="00444A52"/>
    <w:rPr>
      <w:rFonts w:asciiTheme="minorHAnsi" w:hAnsiTheme="minorHAnsi" w:cstheme="minorBidi"/>
      <w:sz w:val="22"/>
      <w:szCs w:val="22"/>
      <w:lang w:val="en-HK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Char1"/>
    <w:rsid w:val="00AE24CE"/>
    <w:rPr>
      <w:sz w:val="18"/>
      <w:szCs w:val="18"/>
    </w:rPr>
  </w:style>
  <w:style w:type="character" w:customStyle="1" w:styleId="Char1">
    <w:name w:val="批注框文本 Char"/>
    <w:basedOn w:val="a0"/>
    <w:link w:val="a7"/>
    <w:rsid w:val="00AE24CE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72CD7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normaltextrun">
    <w:name w:val="normaltextrun"/>
    <w:basedOn w:val="a0"/>
  </w:style>
  <w:style w:type="paragraph" w:styleId="a3">
    <w:name w:val="header"/>
    <w:basedOn w:val="a"/>
    <w:link w:val="Char"/>
    <w:unhideWhenUsed/>
    <w:rsid w:val="00D6684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rsid w:val="00D66841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D6684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D66841"/>
    <w:rPr>
      <w:sz w:val="18"/>
      <w:szCs w:val="18"/>
    </w:rPr>
  </w:style>
  <w:style w:type="character" w:styleId="a5">
    <w:name w:val="Hyperlink"/>
    <w:basedOn w:val="a0"/>
    <w:uiPriority w:val="99"/>
    <w:unhideWhenUsed/>
    <w:rsid w:val="00444A52"/>
    <w:rPr>
      <w:color w:val="0000FF"/>
      <w:u w:val="single"/>
    </w:rPr>
  </w:style>
  <w:style w:type="table" w:styleId="a6">
    <w:name w:val="Table Grid"/>
    <w:basedOn w:val="a1"/>
    <w:uiPriority w:val="39"/>
    <w:rsid w:val="00444A52"/>
    <w:rPr>
      <w:rFonts w:asciiTheme="minorHAnsi" w:hAnsiTheme="minorHAnsi" w:cstheme="minorBidi"/>
      <w:sz w:val="22"/>
      <w:szCs w:val="22"/>
      <w:lang w:val="en-HK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Char1"/>
    <w:rsid w:val="00AE24CE"/>
    <w:rPr>
      <w:sz w:val="18"/>
      <w:szCs w:val="18"/>
    </w:rPr>
  </w:style>
  <w:style w:type="character" w:customStyle="1" w:styleId="Char1">
    <w:name w:val="批注框文本 Char"/>
    <w:basedOn w:val="a0"/>
    <w:link w:val="a7"/>
    <w:rsid w:val="00AE24C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6733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07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0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22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8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52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jpeg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jpg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hyperlink" Target="https://dx.doi.org/10.35711/aimi.v2.i2.37" TargetMode="External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4CE4BF-C4B8-4C6A-9F3A-F62A7A495D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7</Pages>
  <Words>11674</Words>
  <Characters>66548</Characters>
  <Application>Microsoft Office Word</Application>
  <DocSecurity>0</DocSecurity>
  <Lines>554</Lines>
  <Paragraphs>1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邢燕霞</cp:lastModifiedBy>
  <cp:revision>7</cp:revision>
  <dcterms:created xsi:type="dcterms:W3CDTF">2021-04-26T13:06:00Z</dcterms:created>
  <dcterms:modified xsi:type="dcterms:W3CDTF">2021-04-27T03:58:00Z</dcterms:modified>
</cp:coreProperties>
</file>